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C8FD2" w14:textId="77777777" w:rsidR="00A63F01" w:rsidRDefault="00A63F01" w:rsidP="00A63F01">
      <w:pPr>
        <w:spacing w:after="0" w:line="240" w:lineRule="auto"/>
        <w:jc w:val="center"/>
        <w:rPr>
          <w:rFonts w:cstheme="minorHAnsi"/>
          <w:sz w:val="28"/>
          <w:szCs w:val="28"/>
        </w:rPr>
      </w:pPr>
    </w:p>
    <w:p w14:paraId="78A109AA" w14:textId="010B13D8" w:rsidR="005315CA" w:rsidRPr="00A63F01" w:rsidRDefault="1967034C" w:rsidP="00744C37">
      <w:pPr>
        <w:jc w:val="center"/>
        <w:rPr>
          <w:rFonts w:cstheme="minorHAnsi"/>
          <w:b/>
          <w:bCs/>
          <w:sz w:val="28"/>
          <w:szCs w:val="28"/>
        </w:rPr>
      </w:pPr>
      <w:r w:rsidRPr="00A63F01">
        <w:rPr>
          <w:rFonts w:cstheme="minorHAnsi"/>
          <w:b/>
          <w:bCs/>
          <w:sz w:val="28"/>
          <w:szCs w:val="28"/>
        </w:rPr>
        <w:t>Cataly</w:t>
      </w:r>
      <w:r w:rsidR="5AEAA98A" w:rsidRPr="00A63F01">
        <w:rPr>
          <w:rFonts w:cstheme="minorHAnsi"/>
          <w:b/>
          <w:bCs/>
          <w:sz w:val="28"/>
          <w:szCs w:val="28"/>
        </w:rPr>
        <w:t>st</w:t>
      </w:r>
      <w:r w:rsidRPr="00A63F01">
        <w:rPr>
          <w:rFonts w:cstheme="minorHAnsi"/>
          <w:b/>
          <w:bCs/>
          <w:sz w:val="28"/>
          <w:szCs w:val="28"/>
        </w:rPr>
        <w:t xml:space="preserve"> Program</w:t>
      </w:r>
      <w:r w:rsidR="52A330FA" w:rsidRPr="00A63F01">
        <w:rPr>
          <w:rFonts w:cstheme="minorHAnsi"/>
          <w:b/>
          <w:bCs/>
          <w:sz w:val="28"/>
          <w:szCs w:val="28"/>
        </w:rPr>
        <w:t xml:space="preserve"> Framework</w:t>
      </w:r>
      <w:r w:rsidR="00D83C25" w:rsidRPr="00A63F01">
        <w:rPr>
          <w:rFonts w:cstheme="minorHAnsi"/>
          <w:b/>
          <w:bCs/>
          <w:sz w:val="28"/>
          <w:szCs w:val="28"/>
        </w:rPr>
        <w:t xml:space="preserve"> </w:t>
      </w:r>
    </w:p>
    <w:p w14:paraId="571EAB59" w14:textId="2904E530" w:rsidR="221ACE2E" w:rsidRPr="00A63F01" w:rsidRDefault="221ACE2E" w:rsidP="4A16E81E">
      <w:pPr>
        <w:rPr>
          <w:rFonts w:cstheme="minorHAnsi"/>
        </w:rPr>
      </w:pPr>
      <w:r w:rsidRPr="00A63F01">
        <w:rPr>
          <w:rFonts w:cstheme="minorHAnsi"/>
          <w:b/>
          <w:bCs/>
          <w:sz w:val="24"/>
          <w:szCs w:val="24"/>
        </w:rPr>
        <w:t>Summary</w:t>
      </w:r>
    </w:p>
    <w:p w14:paraId="7191DFE1" w14:textId="41631DBB" w:rsidR="00433BD5" w:rsidRPr="00A63F01" w:rsidRDefault="00433BD5">
      <w:pPr>
        <w:rPr>
          <w:rFonts w:cstheme="minorHAnsi"/>
          <w:sz w:val="24"/>
          <w:szCs w:val="24"/>
        </w:rPr>
      </w:pPr>
      <w:r w:rsidRPr="00A63F01">
        <w:rPr>
          <w:rFonts w:cstheme="minorHAnsi"/>
          <w:sz w:val="24"/>
          <w:szCs w:val="24"/>
        </w:rPr>
        <w:t xml:space="preserve">The Community Economic Resilience Fund (CERF) is a catalytic investment for California’s 13 economic regions. These investments are </w:t>
      </w:r>
      <w:r w:rsidR="5B32324C" w:rsidRPr="00A63F01">
        <w:rPr>
          <w:rFonts w:cstheme="minorHAnsi"/>
          <w:sz w:val="24"/>
          <w:szCs w:val="24"/>
        </w:rPr>
        <w:t>build</w:t>
      </w:r>
      <w:r w:rsidR="00692E03" w:rsidRPr="00A63F01">
        <w:rPr>
          <w:rFonts w:cstheme="minorHAnsi"/>
          <w:sz w:val="24"/>
          <w:szCs w:val="24"/>
        </w:rPr>
        <w:t>ing</w:t>
      </w:r>
      <w:r w:rsidRPr="00A63F01">
        <w:rPr>
          <w:rFonts w:cstheme="minorHAnsi"/>
          <w:sz w:val="24"/>
          <w:szCs w:val="24"/>
        </w:rPr>
        <w:t xml:space="preserve"> collaboratives that </w:t>
      </w:r>
      <w:r w:rsidR="001D6F1B" w:rsidRPr="00A63F01">
        <w:rPr>
          <w:rFonts w:cstheme="minorHAnsi"/>
          <w:sz w:val="24"/>
          <w:szCs w:val="24"/>
        </w:rPr>
        <w:t xml:space="preserve">represent </w:t>
      </w:r>
      <w:r w:rsidR="00DD18B0" w:rsidRPr="00A63F01">
        <w:rPr>
          <w:rFonts w:cstheme="minorHAnsi"/>
          <w:sz w:val="24"/>
          <w:szCs w:val="24"/>
        </w:rPr>
        <w:t xml:space="preserve">entire regional </w:t>
      </w:r>
      <w:r w:rsidR="5B32324C" w:rsidRPr="00A63F01">
        <w:rPr>
          <w:rFonts w:cstheme="minorHAnsi"/>
          <w:sz w:val="24"/>
          <w:szCs w:val="24"/>
        </w:rPr>
        <w:t>communit</w:t>
      </w:r>
      <w:r w:rsidR="00DD18B0" w:rsidRPr="00A63F01">
        <w:rPr>
          <w:rFonts w:cstheme="minorHAnsi"/>
          <w:sz w:val="24"/>
          <w:szCs w:val="24"/>
        </w:rPr>
        <w:t>ies</w:t>
      </w:r>
      <w:r w:rsidR="3A52BA31" w:rsidRPr="00A63F01">
        <w:rPr>
          <w:rFonts w:cstheme="minorHAnsi"/>
          <w:sz w:val="24"/>
          <w:szCs w:val="24"/>
        </w:rPr>
        <w:t xml:space="preserve"> and</w:t>
      </w:r>
      <w:r w:rsidR="00DD18B0" w:rsidRPr="00A63F01">
        <w:rPr>
          <w:rFonts w:cstheme="minorHAnsi"/>
          <w:sz w:val="24"/>
          <w:szCs w:val="24"/>
        </w:rPr>
        <w:t xml:space="preserve"> </w:t>
      </w:r>
      <w:r w:rsidRPr="00A63F01">
        <w:rPr>
          <w:rFonts w:cstheme="minorHAnsi"/>
          <w:sz w:val="24"/>
          <w:szCs w:val="24"/>
        </w:rPr>
        <w:t xml:space="preserve">cast a clear vision for </w:t>
      </w:r>
      <w:r w:rsidR="00DD18B0" w:rsidRPr="00A63F01">
        <w:rPr>
          <w:rFonts w:cstheme="minorHAnsi"/>
          <w:sz w:val="24"/>
          <w:szCs w:val="24"/>
        </w:rPr>
        <w:t xml:space="preserve">the </w:t>
      </w:r>
      <w:r w:rsidRPr="00A63F01">
        <w:rPr>
          <w:rFonts w:cstheme="minorHAnsi"/>
          <w:sz w:val="24"/>
          <w:szCs w:val="24"/>
        </w:rPr>
        <w:t>region’s future</w:t>
      </w:r>
      <w:r w:rsidR="59F844B6" w:rsidRPr="00A63F01">
        <w:rPr>
          <w:rFonts w:cstheme="minorHAnsi"/>
          <w:sz w:val="24"/>
          <w:szCs w:val="24"/>
        </w:rPr>
        <w:t>.</w:t>
      </w:r>
      <w:r w:rsidR="691E6625" w:rsidRPr="00A63F01">
        <w:rPr>
          <w:rFonts w:cstheme="minorHAnsi"/>
          <w:sz w:val="24"/>
          <w:szCs w:val="24"/>
        </w:rPr>
        <w:t xml:space="preserve"> </w:t>
      </w:r>
      <w:r w:rsidR="6174A6F9" w:rsidRPr="00A63F01">
        <w:rPr>
          <w:rFonts w:cstheme="minorHAnsi"/>
          <w:sz w:val="24"/>
          <w:szCs w:val="24"/>
        </w:rPr>
        <w:t>The</w:t>
      </w:r>
      <w:r w:rsidRPr="00A63F01">
        <w:rPr>
          <w:rFonts w:cstheme="minorHAnsi"/>
          <w:sz w:val="24"/>
          <w:szCs w:val="24"/>
        </w:rPr>
        <w:t xml:space="preserve"> economic </w:t>
      </w:r>
      <w:r w:rsidR="6174A6F9" w:rsidRPr="00A63F01">
        <w:rPr>
          <w:rFonts w:cstheme="minorHAnsi"/>
          <w:sz w:val="24"/>
          <w:szCs w:val="24"/>
        </w:rPr>
        <w:t xml:space="preserve">plans </w:t>
      </w:r>
      <w:r w:rsidR="7590D9BA" w:rsidRPr="00A63F01">
        <w:rPr>
          <w:rFonts w:cstheme="minorHAnsi"/>
          <w:sz w:val="24"/>
          <w:szCs w:val="24"/>
        </w:rPr>
        <w:t>that emerge from CERF</w:t>
      </w:r>
      <w:r w:rsidR="18ECF106" w:rsidRPr="00A63F01">
        <w:rPr>
          <w:rFonts w:cstheme="minorHAnsi"/>
          <w:sz w:val="24"/>
          <w:szCs w:val="24"/>
        </w:rPr>
        <w:t xml:space="preserve"> will</w:t>
      </w:r>
      <w:r w:rsidR="6174A6F9" w:rsidRPr="00A63F01">
        <w:rPr>
          <w:rFonts w:cstheme="minorHAnsi"/>
          <w:sz w:val="24"/>
          <w:szCs w:val="24"/>
        </w:rPr>
        <w:t xml:space="preserve"> incorporat</w:t>
      </w:r>
      <w:r w:rsidR="617EF2C9" w:rsidRPr="00A63F01">
        <w:rPr>
          <w:rFonts w:cstheme="minorHAnsi"/>
          <w:sz w:val="24"/>
          <w:szCs w:val="24"/>
        </w:rPr>
        <w:t>e</w:t>
      </w:r>
      <w:r w:rsidR="6174A6F9" w:rsidRPr="00A63F01">
        <w:rPr>
          <w:rFonts w:cstheme="minorHAnsi"/>
          <w:sz w:val="24"/>
          <w:szCs w:val="24"/>
        </w:rPr>
        <w:t xml:space="preserve"> equity, environmental justice, public health, and </w:t>
      </w:r>
      <w:r w:rsidR="0BFFE476" w:rsidRPr="00A63F01">
        <w:rPr>
          <w:rFonts w:cstheme="minorHAnsi"/>
          <w:sz w:val="24"/>
          <w:szCs w:val="24"/>
        </w:rPr>
        <w:t>put</w:t>
      </w:r>
      <w:r w:rsidR="6174A6F9" w:rsidRPr="00A63F01">
        <w:rPr>
          <w:rFonts w:cstheme="minorHAnsi"/>
          <w:sz w:val="24"/>
          <w:szCs w:val="24"/>
        </w:rPr>
        <w:t xml:space="preserve"> workers</w:t>
      </w:r>
      <w:r w:rsidR="0BFFE476" w:rsidRPr="00A63F01">
        <w:rPr>
          <w:rFonts w:cstheme="minorHAnsi"/>
          <w:sz w:val="24"/>
          <w:szCs w:val="24"/>
        </w:rPr>
        <w:t xml:space="preserve"> and communities</w:t>
      </w:r>
      <w:r w:rsidR="6174A6F9" w:rsidRPr="00A63F01">
        <w:rPr>
          <w:rFonts w:cstheme="minorHAnsi"/>
          <w:sz w:val="24"/>
          <w:szCs w:val="24"/>
        </w:rPr>
        <w:t xml:space="preserve"> at the center</w:t>
      </w:r>
      <w:r w:rsidR="18ECF106" w:rsidRPr="00A63F01">
        <w:rPr>
          <w:rFonts w:cstheme="minorHAnsi"/>
          <w:sz w:val="24"/>
          <w:szCs w:val="24"/>
        </w:rPr>
        <w:t xml:space="preserve"> of each region’s economic future</w:t>
      </w:r>
      <w:r w:rsidR="6174A6F9" w:rsidRPr="00A63F01">
        <w:rPr>
          <w:rFonts w:cstheme="minorHAnsi"/>
          <w:sz w:val="24"/>
          <w:szCs w:val="24"/>
        </w:rPr>
        <w:t>.</w:t>
      </w:r>
    </w:p>
    <w:p w14:paraId="334050CD" w14:textId="54A1E372" w:rsidR="00B83B4C" w:rsidRPr="00A63F01" w:rsidRDefault="00FF73CA" w:rsidP="176B9B7C">
      <w:pPr>
        <w:rPr>
          <w:rFonts w:cstheme="minorHAnsi"/>
          <w:sz w:val="24"/>
          <w:szCs w:val="24"/>
        </w:rPr>
      </w:pPr>
      <w:r w:rsidRPr="00A63F01">
        <w:rPr>
          <w:rFonts w:cstheme="minorHAnsi"/>
          <w:sz w:val="24"/>
          <w:szCs w:val="24"/>
        </w:rPr>
        <w:t xml:space="preserve">To ensure </w:t>
      </w:r>
      <w:r w:rsidR="007077B9" w:rsidRPr="00A63F01">
        <w:rPr>
          <w:rFonts w:cstheme="minorHAnsi"/>
          <w:sz w:val="24"/>
          <w:szCs w:val="24"/>
        </w:rPr>
        <w:t>the program</w:t>
      </w:r>
      <w:r w:rsidRPr="00A63F01">
        <w:rPr>
          <w:rFonts w:cstheme="minorHAnsi"/>
          <w:sz w:val="24"/>
          <w:szCs w:val="24"/>
        </w:rPr>
        <w:t xml:space="preserve"> </w:t>
      </w:r>
      <w:r w:rsidR="007077B9" w:rsidRPr="00A63F01">
        <w:rPr>
          <w:rFonts w:cstheme="minorHAnsi"/>
          <w:sz w:val="24"/>
          <w:szCs w:val="24"/>
        </w:rPr>
        <w:t>effects</w:t>
      </w:r>
      <w:r w:rsidRPr="00A63F01">
        <w:rPr>
          <w:rFonts w:cstheme="minorHAnsi"/>
          <w:sz w:val="24"/>
          <w:szCs w:val="24"/>
        </w:rPr>
        <w:t xml:space="preserve"> systemic changes in regional economies, the</w:t>
      </w:r>
      <w:r w:rsidR="00433BD5" w:rsidRPr="00A63F01">
        <w:rPr>
          <w:rFonts w:cstheme="minorHAnsi"/>
          <w:sz w:val="24"/>
          <w:szCs w:val="24"/>
        </w:rPr>
        <w:t xml:space="preserve"> CERF Interagency Team </w:t>
      </w:r>
      <w:r w:rsidRPr="00A63F01">
        <w:rPr>
          <w:rFonts w:cstheme="minorHAnsi"/>
          <w:sz w:val="24"/>
          <w:szCs w:val="24"/>
        </w:rPr>
        <w:t>recommends</w:t>
      </w:r>
      <w:r w:rsidR="00433BD5" w:rsidRPr="00A63F01">
        <w:rPr>
          <w:rFonts w:cstheme="minorHAnsi"/>
          <w:sz w:val="24"/>
          <w:szCs w:val="24"/>
        </w:rPr>
        <w:t xml:space="preserve"> the development of a </w:t>
      </w:r>
      <w:r w:rsidR="00A917A2" w:rsidRPr="00A63F01">
        <w:rPr>
          <w:rFonts w:cstheme="minorHAnsi"/>
          <w:sz w:val="24"/>
          <w:szCs w:val="24"/>
        </w:rPr>
        <w:t>Cataly</w:t>
      </w:r>
      <w:r w:rsidR="004D259F" w:rsidRPr="00A63F01">
        <w:rPr>
          <w:rFonts w:cstheme="minorHAnsi"/>
          <w:sz w:val="24"/>
          <w:szCs w:val="24"/>
        </w:rPr>
        <w:t xml:space="preserve">st </w:t>
      </w:r>
      <w:r w:rsidR="00A917A2" w:rsidRPr="00A63F01">
        <w:rPr>
          <w:rFonts w:cstheme="minorHAnsi"/>
          <w:sz w:val="24"/>
          <w:szCs w:val="24"/>
        </w:rPr>
        <w:t>Program</w:t>
      </w:r>
      <w:r w:rsidR="003C7DC2" w:rsidRPr="00A63F01">
        <w:rPr>
          <w:rFonts w:cstheme="minorHAnsi"/>
          <w:sz w:val="24"/>
          <w:szCs w:val="24"/>
        </w:rPr>
        <w:t xml:space="preserve"> to bridge the gap between </w:t>
      </w:r>
      <w:r w:rsidR="59C8EFBB" w:rsidRPr="00A63F01">
        <w:rPr>
          <w:rFonts w:cstheme="minorHAnsi"/>
          <w:sz w:val="24"/>
          <w:szCs w:val="24"/>
        </w:rPr>
        <w:t>planning</w:t>
      </w:r>
      <w:r w:rsidR="003C7DC2" w:rsidRPr="00A63F01">
        <w:rPr>
          <w:rFonts w:cstheme="minorHAnsi"/>
          <w:sz w:val="24"/>
          <w:szCs w:val="24"/>
        </w:rPr>
        <w:t xml:space="preserve"> and </w:t>
      </w:r>
      <w:r w:rsidR="59C8EFBB" w:rsidRPr="00A63F01">
        <w:rPr>
          <w:rFonts w:cstheme="minorHAnsi"/>
          <w:sz w:val="24"/>
          <w:szCs w:val="24"/>
        </w:rPr>
        <w:t>implementation. The Catalyst Program</w:t>
      </w:r>
      <w:r w:rsidR="06FC047B" w:rsidRPr="00A63F01">
        <w:rPr>
          <w:rFonts w:cstheme="minorHAnsi"/>
          <w:sz w:val="24"/>
          <w:szCs w:val="24"/>
        </w:rPr>
        <w:t xml:space="preserve"> would </w:t>
      </w:r>
      <w:r w:rsidR="59C8EFBB" w:rsidRPr="00A63F01">
        <w:rPr>
          <w:rFonts w:cstheme="minorHAnsi"/>
          <w:sz w:val="24"/>
          <w:szCs w:val="24"/>
        </w:rPr>
        <w:t>reserve $26.5 million for each region</w:t>
      </w:r>
      <w:r w:rsidR="004C6CCE" w:rsidRPr="00A63F01">
        <w:rPr>
          <w:rFonts w:cstheme="minorHAnsi"/>
          <w:sz w:val="24"/>
          <w:szCs w:val="24"/>
        </w:rPr>
        <w:t xml:space="preserve"> (totaling </w:t>
      </w:r>
      <w:r w:rsidR="0039075C" w:rsidRPr="00A63F01">
        <w:rPr>
          <w:rFonts w:cstheme="minorHAnsi"/>
          <w:sz w:val="24"/>
          <w:szCs w:val="24"/>
        </w:rPr>
        <w:t>$344.5</w:t>
      </w:r>
      <w:r w:rsidR="00B3180A" w:rsidRPr="00A63F01">
        <w:rPr>
          <w:rFonts w:cstheme="minorHAnsi"/>
          <w:sz w:val="24"/>
          <w:szCs w:val="24"/>
        </w:rPr>
        <w:t xml:space="preserve"> million statewide</w:t>
      </w:r>
      <w:r w:rsidR="0039075C" w:rsidRPr="00A63F01">
        <w:rPr>
          <w:rFonts w:cstheme="minorHAnsi"/>
          <w:sz w:val="24"/>
          <w:szCs w:val="24"/>
        </w:rPr>
        <w:t>)</w:t>
      </w:r>
      <w:r w:rsidR="06FC047B" w:rsidRPr="00A63F01">
        <w:rPr>
          <w:rFonts w:cstheme="minorHAnsi"/>
          <w:sz w:val="24"/>
          <w:szCs w:val="24"/>
        </w:rPr>
        <w:t xml:space="preserve"> to </w:t>
      </w:r>
      <w:r w:rsidR="59C8EFBB" w:rsidRPr="00A63F01">
        <w:rPr>
          <w:rFonts w:cstheme="minorHAnsi"/>
          <w:sz w:val="24"/>
          <w:szCs w:val="24"/>
        </w:rPr>
        <w:t>invest in pre-development activitie</w:t>
      </w:r>
      <w:r w:rsidR="6BA6A1DA" w:rsidRPr="00A63F01">
        <w:rPr>
          <w:rFonts w:cstheme="minorHAnsi"/>
          <w:sz w:val="24"/>
          <w:szCs w:val="24"/>
        </w:rPr>
        <w:t xml:space="preserve">s, enabling them to develop projects and </w:t>
      </w:r>
      <w:r w:rsidR="06FC047B" w:rsidRPr="00A63F01">
        <w:rPr>
          <w:rFonts w:cstheme="minorHAnsi"/>
          <w:sz w:val="24"/>
          <w:szCs w:val="24"/>
        </w:rPr>
        <w:t xml:space="preserve">maximize investment opportunities while reserving Implementation funds for </w:t>
      </w:r>
      <w:r w:rsidR="6CABA465" w:rsidRPr="00A63F01">
        <w:rPr>
          <w:rFonts w:cstheme="minorHAnsi"/>
          <w:sz w:val="24"/>
          <w:szCs w:val="24"/>
        </w:rPr>
        <w:t>ready</w:t>
      </w:r>
      <w:r w:rsidR="302DEB4E" w:rsidRPr="00A63F01">
        <w:rPr>
          <w:rFonts w:cstheme="minorHAnsi"/>
          <w:sz w:val="24"/>
          <w:szCs w:val="24"/>
        </w:rPr>
        <w:t>-</w:t>
      </w:r>
      <w:r w:rsidR="6CABA465" w:rsidRPr="00A63F01">
        <w:rPr>
          <w:rFonts w:cstheme="minorHAnsi"/>
          <w:sz w:val="24"/>
          <w:szCs w:val="24"/>
        </w:rPr>
        <w:t>to</w:t>
      </w:r>
      <w:r w:rsidR="046F4FB7" w:rsidRPr="00A63F01">
        <w:rPr>
          <w:rFonts w:cstheme="minorHAnsi"/>
          <w:sz w:val="24"/>
          <w:szCs w:val="24"/>
        </w:rPr>
        <w:t>-</w:t>
      </w:r>
      <w:r w:rsidR="6CABA465" w:rsidRPr="00A63F01">
        <w:rPr>
          <w:rFonts w:cstheme="minorHAnsi"/>
          <w:sz w:val="24"/>
          <w:szCs w:val="24"/>
        </w:rPr>
        <w:t>go</w:t>
      </w:r>
      <w:r w:rsidR="00433BD5" w:rsidRPr="00A63F01">
        <w:rPr>
          <w:rFonts w:cstheme="minorHAnsi"/>
          <w:sz w:val="24"/>
          <w:szCs w:val="24"/>
        </w:rPr>
        <w:t xml:space="preserve"> projects.</w:t>
      </w:r>
      <w:r w:rsidR="00232618" w:rsidRPr="00A63F01">
        <w:rPr>
          <w:rFonts w:cstheme="minorHAnsi"/>
          <w:sz w:val="24"/>
          <w:szCs w:val="24"/>
        </w:rPr>
        <w:t xml:space="preserve"> </w:t>
      </w:r>
    </w:p>
    <w:p w14:paraId="78153F57" w14:textId="188B95B9" w:rsidR="59EA44B6" w:rsidRPr="00A63F01" w:rsidRDefault="59EA44B6" w:rsidP="4A16E81E">
      <w:pPr>
        <w:rPr>
          <w:rFonts w:cstheme="minorHAnsi"/>
          <w:sz w:val="24"/>
          <w:szCs w:val="24"/>
        </w:rPr>
      </w:pPr>
      <w:r w:rsidRPr="00A63F01">
        <w:rPr>
          <w:rFonts w:cstheme="minorHAnsi"/>
          <w:b/>
          <w:bCs/>
          <w:sz w:val="24"/>
          <w:szCs w:val="24"/>
        </w:rPr>
        <w:t>Rationale</w:t>
      </w:r>
    </w:p>
    <w:p w14:paraId="1459C1EF" w14:textId="0E03FF95" w:rsidR="001528D7" w:rsidRPr="00A63F01" w:rsidRDefault="4D9D2FAE" w:rsidP="0E09EB43">
      <w:pPr>
        <w:rPr>
          <w:rFonts w:cstheme="minorHAnsi"/>
          <w:sz w:val="24"/>
          <w:szCs w:val="24"/>
        </w:rPr>
      </w:pPr>
      <w:r w:rsidRPr="00A63F01">
        <w:rPr>
          <w:rFonts w:cstheme="minorHAnsi"/>
          <w:sz w:val="24"/>
          <w:szCs w:val="24"/>
        </w:rPr>
        <w:t xml:space="preserve">Pre-development funds will </w:t>
      </w:r>
      <w:r w:rsidR="005151F2" w:rsidRPr="00A63F01">
        <w:rPr>
          <w:rFonts w:cstheme="minorHAnsi"/>
          <w:sz w:val="24"/>
          <w:szCs w:val="24"/>
        </w:rPr>
        <w:t xml:space="preserve">expand on </w:t>
      </w:r>
      <w:r w:rsidR="00E3012E" w:rsidRPr="00A63F01">
        <w:rPr>
          <w:rFonts w:cstheme="minorHAnsi"/>
          <w:sz w:val="24"/>
          <w:szCs w:val="24"/>
        </w:rPr>
        <w:t xml:space="preserve">the work of the CERF Planning Phase and </w:t>
      </w:r>
      <w:r w:rsidRPr="00A63F01">
        <w:rPr>
          <w:rFonts w:cstheme="minorHAnsi"/>
          <w:sz w:val="24"/>
          <w:szCs w:val="24"/>
        </w:rPr>
        <w:t>spur more projects in disinvested communities across the state while giving regions the flexibility to design projects that meet their needs.</w:t>
      </w:r>
    </w:p>
    <w:p w14:paraId="026418AE" w14:textId="1597646D" w:rsidR="4D9D2FAE" w:rsidRPr="00A63F01" w:rsidRDefault="0F05468C" w:rsidP="0E09EB43">
      <w:pPr>
        <w:rPr>
          <w:rFonts w:cstheme="minorHAnsi"/>
          <w:sz w:val="24"/>
          <w:szCs w:val="24"/>
        </w:rPr>
      </w:pPr>
      <w:r w:rsidRPr="00A63F01">
        <w:rPr>
          <w:rFonts w:cstheme="minorHAnsi"/>
          <w:sz w:val="24"/>
          <w:szCs w:val="24"/>
        </w:rPr>
        <w:t>Historically</w:t>
      </w:r>
      <w:r w:rsidR="7726197F" w:rsidRPr="00A63F01">
        <w:rPr>
          <w:rFonts w:cstheme="minorHAnsi"/>
          <w:sz w:val="24"/>
          <w:szCs w:val="24"/>
        </w:rPr>
        <w:t>,</w:t>
      </w:r>
      <w:r w:rsidR="30996BC2" w:rsidRPr="00A63F01">
        <w:rPr>
          <w:rFonts w:cstheme="minorHAnsi"/>
          <w:sz w:val="24"/>
          <w:szCs w:val="24"/>
        </w:rPr>
        <w:t xml:space="preserve"> state, federal, private, and philanthropic funds </w:t>
      </w:r>
      <w:r w:rsidR="28B22A38" w:rsidRPr="00A63F01">
        <w:rPr>
          <w:rFonts w:cstheme="minorHAnsi"/>
          <w:sz w:val="24"/>
          <w:szCs w:val="24"/>
        </w:rPr>
        <w:t xml:space="preserve">have been </w:t>
      </w:r>
      <w:r w:rsidR="30996BC2" w:rsidRPr="00A63F01">
        <w:rPr>
          <w:rFonts w:cstheme="minorHAnsi"/>
          <w:sz w:val="24"/>
          <w:szCs w:val="24"/>
        </w:rPr>
        <w:t xml:space="preserve">targeted for the last mile of a project </w:t>
      </w:r>
      <w:r w:rsidRPr="00A63F01">
        <w:rPr>
          <w:rFonts w:cstheme="minorHAnsi"/>
          <w:sz w:val="24"/>
          <w:szCs w:val="24"/>
        </w:rPr>
        <w:t xml:space="preserve">rather than </w:t>
      </w:r>
      <w:r w:rsidR="01F4C7EB" w:rsidRPr="00A63F01">
        <w:rPr>
          <w:rFonts w:cstheme="minorHAnsi"/>
          <w:sz w:val="24"/>
          <w:szCs w:val="24"/>
        </w:rPr>
        <w:t xml:space="preserve">to </w:t>
      </w:r>
      <w:r w:rsidRPr="00A63F01">
        <w:rPr>
          <w:rFonts w:cstheme="minorHAnsi"/>
          <w:sz w:val="24"/>
          <w:szCs w:val="24"/>
        </w:rPr>
        <w:t xml:space="preserve">the early investments needed to prepare projects. </w:t>
      </w:r>
      <w:r w:rsidR="3D4D47DA" w:rsidRPr="00A63F01">
        <w:rPr>
          <w:rFonts w:cstheme="minorHAnsi"/>
          <w:sz w:val="24"/>
          <w:szCs w:val="24"/>
        </w:rPr>
        <w:t>The submissions for the recently release</w:t>
      </w:r>
      <w:r w:rsidR="0827A04A" w:rsidRPr="00A63F01">
        <w:rPr>
          <w:rFonts w:cstheme="minorHAnsi"/>
          <w:sz w:val="24"/>
          <w:szCs w:val="24"/>
        </w:rPr>
        <w:t>d</w:t>
      </w:r>
      <w:r w:rsidR="3D4D47DA" w:rsidRPr="00A63F01">
        <w:rPr>
          <w:rFonts w:cstheme="minorHAnsi"/>
          <w:sz w:val="24"/>
          <w:szCs w:val="24"/>
        </w:rPr>
        <w:t xml:space="preserve"> Economic Development Pilot grant program confirmed that </w:t>
      </w:r>
      <w:r w:rsidR="30996BC2" w:rsidRPr="00A63F01">
        <w:rPr>
          <w:rFonts w:cstheme="minorHAnsi"/>
          <w:sz w:val="24"/>
          <w:szCs w:val="24"/>
        </w:rPr>
        <w:t xml:space="preserve">communities across California lack the </w:t>
      </w:r>
      <w:r w:rsidR="370808BD" w:rsidRPr="00A63F01">
        <w:rPr>
          <w:rFonts w:cstheme="minorHAnsi"/>
          <w:sz w:val="24"/>
          <w:szCs w:val="24"/>
        </w:rPr>
        <w:t xml:space="preserve">resources </w:t>
      </w:r>
      <w:r w:rsidR="30996BC2" w:rsidRPr="00A63F01">
        <w:rPr>
          <w:rFonts w:cstheme="minorHAnsi"/>
          <w:sz w:val="24"/>
          <w:szCs w:val="24"/>
        </w:rPr>
        <w:t>to</w:t>
      </w:r>
      <w:r w:rsidR="322E424C" w:rsidRPr="00A63F01">
        <w:rPr>
          <w:rFonts w:cstheme="minorHAnsi"/>
          <w:sz w:val="24"/>
          <w:szCs w:val="24"/>
        </w:rPr>
        <w:t xml:space="preserve"> prepare projects to become eligible for </w:t>
      </w:r>
      <w:r w:rsidR="613902D7" w:rsidRPr="00A63F01">
        <w:rPr>
          <w:rFonts w:cstheme="minorHAnsi"/>
          <w:sz w:val="24"/>
          <w:szCs w:val="24"/>
        </w:rPr>
        <w:t>future funding opportunities</w:t>
      </w:r>
      <w:r w:rsidR="322E424C" w:rsidRPr="00A63F01">
        <w:rPr>
          <w:rFonts w:cstheme="minorHAnsi"/>
          <w:sz w:val="24"/>
          <w:szCs w:val="24"/>
        </w:rPr>
        <w:t>.</w:t>
      </w:r>
      <w:r w:rsidR="79CFE902" w:rsidRPr="00A63F01">
        <w:rPr>
          <w:rFonts w:cstheme="minorHAnsi"/>
          <w:sz w:val="24"/>
          <w:szCs w:val="24"/>
        </w:rPr>
        <w:t xml:space="preserve"> </w:t>
      </w:r>
      <w:r w:rsidR="70B15418" w:rsidRPr="00A63F01">
        <w:rPr>
          <w:rFonts w:cstheme="minorHAnsi"/>
          <w:sz w:val="24"/>
          <w:szCs w:val="24"/>
        </w:rPr>
        <w:t>Disinvested communities have suffered</w:t>
      </w:r>
      <w:r w:rsidR="30996BC2" w:rsidRPr="00A63F01">
        <w:rPr>
          <w:rFonts w:cstheme="minorHAnsi"/>
          <w:sz w:val="24"/>
          <w:szCs w:val="24"/>
        </w:rPr>
        <w:t xml:space="preserve"> the </w:t>
      </w:r>
      <w:r w:rsidR="70B15418" w:rsidRPr="00A63F01">
        <w:rPr>
          <w:rFonts w:cstheme="minorHAnsi"/>
          <w:sz w:val="24"/>
          <w:szCs w:val="24"/>
        </w:rPr>
        <w:t>most from this dynamic, while their better-resourced neighbors have been able to allocate capital to developing projects that are</w:t>
      </w:r>
      <w:r w:rsidR="00F74FAE" w:rsidRPr="00A63F01">
        <w:rPr>
          <w:rFonts w:cstheme="minorHAnsi"/>
          <w:sz w:val="24"/>
          <w:szCs w:val="24"/>
        </w:rPr>
        <w:t xml:space="preserve"> ‘ready-to-go’, or</w:t>
      </w:r>
      <w:r w:rsidR="70B15418" w:rsidRPr="00A63F01">
        <w:rPr>
          <w:rFonts w:cstheme="minorHAnsi"/>
          <w:sz w:val="24"/>
          <w:szCs w:val="24"/>
        </w:rPr>
        <w:t xml:space="preserve"> ready for </w:t>
      </w:r>
      <w:r w:rsidR="00F74FAE" w:rsidRPr="00A63F01">
        <w:rPr>
          <w:rFonts w:cstheme="minorHAnsi"/>
          <w:sz w:val="24"/>
          <w:szCs w:val="24"/>
        </w:rPr>
        <w:t xml:space="preserve">immediate </w:t>
      </w:r>
      <w:r w:rsidR="70B15418" w:rsidRPr="00A63F01">
        <w:rPr>
          <w:rFonts w:cstheme="minorHAnsi"/>
          <w:sz w:val="24"/>
          <w:szCs w:val="24"/>
        </w:rPr>
        <w:t>im</w:t>
      </w:r>
      <w:r w:rsidR="0CBE9D4C" w:rsidRPr="00A63F01">
        <w:rPr>
          <w:rFonts w:cstheme="minorHAnsi"/>
          <w:sz w:val="24"/>
          <w:szCs w:val="24"/>
        </w:rPr>
        <w:t>plementation.</w:t>
      </w:r>
      <w:r w:rsidR="70B15418" w:rsidRPr="00A63F01">
        <w:rPr>
          <w:rFonts w:cstheme="minorHAnsi"/>
          <w:sz w:val="24"/>
          <w:szCs w:val="24"/>
        </w:rPr>
        <w:t xml:space="preserve"> </w:t>
      </w:r>
      <w:r w:rsidR="79CFE902" w:rsidRPr="00A63F01">
        <w:rPr>
          <w:rFonts w:cstheme="minorHAnsi"/>
          <w:sz w:val="24"/>
          <w:szCs w:val="24"/>
        </w:rPr>
        <w:t xml:space="preserve">The Catalyst </w:t>
      </w:r>
      <w:r w:rsidR="675D3D5F" w:rsidRPr="00A63F01">
        <w:rPr>
          <w:rFonts w:cstheme="minorHAnsi"/>
          <w:sz w:val="24"/>
          <w:szCs w:val="24"/>
        </w:rPr>
        <w:t xml:space="preserve">Program </w:t>
      </w:r>
      <w:r w:rsidR="00F13F44" w:rsidRPr="00A63F01">
        <w:rPr>
          <w:rFonts w:cstheme="minorHAnsi"/>
          <w:sz w:val="24"/>
          <w:szCs w:val="24"/>
        </w:rPr>
        <w:t>will</w:t>
      </w:r>
      <w:r w:rsidR="79CFE902" w:rsidRPr="00A63F01">
        <w:rPr>
          <w:rFonts w:cstheme="minorHAnsi"/>
          <w:sz w:val="24"/>
          <w:szCs w:val="24"/>
        </w:rPr>
        <w:t xml:space="preserve"> </w:t>
      </w:r>
      <w:r w:rsidR="6EE71105" w:rsidRPr="00A63F01">
        <w:rPr>
          <w:rFonts w:cstheme="minorHAnsi"/>
          <w:sz w:val="24"/>
          <w:szCs w:val="24"/>
        </w:rPr>
        <w:t>fund disinvested</w:t>
      </w:r>
      <w:r w:rsidR="28BE44BB" w:rsidRPr="00A63F01">
        <w:rPr>
          <w:rFonts w:cstheme="minorHAnsi"/>
          <w:sz w:val="24"/>
          <w:szCs w:val="24"/>
        </w:rPr>
        <w:t xml:space="preserve"> communities across California </w:t>
      </w:r>
      <w:r w:rsidR="4CC1921F" w:rsidRPr="00A63F01">
        <w:rPr>
          <w:rFonts w:cstheme="minorHAnsi"/>
          <w:sz w:val="24"/>
          <w:szCs w:val="24"/>
        </w:rPr>
        <w:t xml:space="preserve">to </w:t>
      </w:r>
      <w:r w:rsidR="28BE44BB" w:rsidRPr="00A63F01">
        <w:rPr>
          <w:rFonts w:cstheme="minorHAnsi"/>
          <w:sz w:val="24"/>
          <w:szCs w:val="24"/>
        </w:rPr>
        <w:t xml:space="preserve">develop projects that align with the </w:t>
      </w:r>
      <w:r w:rsidR="31B4E1AF" w:rsidRPr="00A63F01">
        <w:rPr>
          <w:rFonts w:cstheme="minorHAnsi"/>
          <w:sz w:val="24"/>
          <w:szCs w:val="24"/>
        </w:rPr>
        <w:t>vision</w:t>
      </w:r>
      <w:r w:rsidR="4CF4E02C" w:rsidRPr="00A63F01">
        <w:rPr>
          <w:rFonts w:cstheme="minorHAnsi"/>
          <w:sz w:val="24"/>
          <w:szCs w:val="24"/>
        </w:rPr>
        <w:t xml:space="preserve"> of the </w:t>
      </w:r>
      <w:r w:rsidR="00DC245D" w:rsidRPr="00DC245D">
        <w:rPr>
          <w:rFonts w:cstheme="minorHAnsi"/>
          <w:sz w:val="24"/>
          <w:szCs w:val="24"/>
        </w:rPr>
        <w:t xml:space="preserve">High Road Transition Collaboratives </w:t>
      </w:r>
      <w:r w:rsidR="00DC245D">
        <w:rPr>
          <w:rFonts w:cstheme="minorHAnsi"/>
          <w:sz w:val="24"/>
          <w:szCs w:val="24"/>
        </w:rPr>
        <w:t>(</w:t>
      </w:r>
      <w:r w:rsidR="4CF4E02C" w:rsidRPr="00A63F01">
        <w:rPr>
          <w:rFonts w:cstheme="minorHAnsi"/>
          <w:sz w:val="24"/>
          <w:szCs w:val="24"/>
        </w:rPr>
        <w:t>HRTC</w:t>
      </w:r>
      <w:r w:rsidR="00DC245D">
        <w:rPr>
          <w:rFonts w:cstheme="minorHAnsi"/>
          <w:sz w:val="24"/>
          <w:szCs w:val="24"/>
        </w:rPr>
        <w:t>)</w:t>
      </w:r>
      <w:r w:rsidR="5F65C7E7" w:rsidRPr="00A63F01">
        <w:rPr>
          <w:rFonts w:cstheme="minorHAnsi"/>
          <w:sz w:val="24"/>
          <w:szCs w:val="24"/>
        </w:rPr>
        <w:t xml:space="preserve"> and position them to access additional federal, state, and private fund</w:t>
      </w:r>
      <w:r w:rsidR="1AAF2FC5" w:rsidRPr="00A63F01">
        <w:rPr>
          <w:rFonts w:cstheme="minorHAnsi"/>
          <w:sz w:val="24"/>
          <w:szCs w:val="24"/>
        </w:rPr>
        <w:t>s</w:t>
      </w:r>
      <w:r w:rsidR="5F65C7E7" w:rsidRPr="00A63F01">
        <w:rPr>
          <w:rFonts w:cstheme="minorHAnsi"/>
          <w:sz w:val="24"/>
          <w:szCs w:val="24"/>
        </w:rPr>
        <w:t>.</w:t>
      </w:r>
    </w:p>
    <w:p w14:paraId="0CB01B6A" w14:textId="2D6F73B9" w:rsidR="1B76EE1C" w:rsidRPr="00A63F01" w:rsidRDefault="1B76EE1C" w:rsidP="0E09EB43">
      <w:pPr>
        <w:rPr>
          <w:rFonts w:cstheme="minorHAnsi"/>
          <w:sz w:val="24"/>
          <w:szCs w:val="24"/>
        </w:rPr>
      </w:pPr>
      <w:r w:rsidRPr="00A63F01">
        <w:rPr>
          <w:rFonts w:cstheme="minorHAnsi"/>
          <w:sz w:val="24"/>
          <w:szCs w:val="24"/>
        </w:rPr>
        <w:t xml:space="preserve">The Catalyst </w:t>
      </w:r>
      <w:r w:rsidR="1D8181B8" w:rsidRPr="00A63F01">
        <w:rPr>
          <w:rFonts w:cstheme="minorHAnsi"/>
          <w:sz w:val="24"/>
          <w:szCs w:val="24"/>
        </w:rPr>
        <w:t xml:space="preserve">Program </w:t>
      </w:r>
      <w:r w:rsidRPr="00A63F01">
        <w:rPr>
          <w:rFonts w:cstheme="minorHAnsi"/>
          <w:sz w:val="24"/>
          <w:szCs w:val="24"/>
        </w:rPr>
        <w:t xml:space="preserve">will also </w:t>
      </w:r>
      <w:r w:rsidR="64BF00C8" w:rsidRPr="00A63F01">
        <w:rPr>
          <w:rFonts w:cstheme="minorHAnsi"/>
          <w:sz w:val="24"/>
          <w:szCs w:val="24"/>
        </w:rPr>
        <w:t>help</w:t>
      </w:r>
      <w:r w:rsidRPr="00A63F01">
        <w:rPr>
          <w:rFonts w:cstheme="minorHAnsi"/>
          <w:sz w:val="24"/>
          <w:szCs w:val="24"/>
        </w:rPr>
        <w:t xml:space="preserve"> CERF </w:t>
      </w:r>
      <w:r w:rsidR="0D2EA3C3" w:rsidRPr="00A63F01">
        <w:rPr>
          <w:rFonts w:cstheme="minorHAnsi"/>
          <w:sz w:val="24"/>
          <w:szCs w:val="24"/>
        </w:rPr>
        <w:t xml:space="preserve">monies </w:t>
      </w:r>
      <w:r w:rsidR="67753665" w:rsidRPr="00A63F01">
        <w:rPr>
          <w:rFonts w:cstheme="minorHAnsi"/>
          <w:sz w:val="24"/>
          <w:szCs w:val="24"/>
        </w:rPr>
        <w:t>reach communities faster</w:t>
      </w:r>
      <w:r w:rsidR="37C878BB" w:rsidRPr="00A63F01">
        <w:rPr>
          <w:rFonts w:cstheme="minorHAnsi"/>
          <w:sz w:val="24"/>
          <w:szCs w:val="24"/>
        </w:rPr>
        <w:t xml:space="preserve"> and </w:t>
      </w:r>
      <w:r w:rsidR="45819793" w:rsidRPr="00A63F01">
        <w:rPr>
          <w:rFonts w:cstheme="minorHAnsi"/>
          <w:sz w:val="24"/>
          <w:szCs w:val="24"/>
        </w:rPr>
        <w:t xml:space="preserve">will </w:t>
      </w:r>
      <w:r w:rsidR="37C878BB" w:rsidRPr="00A63F01">
        <w:rPr>
          <w:rFonts w:cstheme="minorHAnsi"/>
          <w:sz w:val="24"/>
          <w:szCs w:val="24"/>
        </w:rPr>
        <w:t>ensure funds are expended by the 2026 deadline prescribed in</w:t>
      </w:r>
      <w:r w:rsidR="00B3180A" w:rsidRPr="00A63F01">
        <w:rPr>
          <w:rFonts w:cstheme="minorHAnsi"/>
          <w:sz w:val="24"/>
          <w:szCs w:val="24"/>
        </w:rPr>
        <w:t xml:space="preserve"> </w:t>
      </w:r>
      <w:r w:rsidR="37C878BB" w:rsidRPr="00A63F01">
        <w:rPr>
          <w:rFonts w:cstheme="minorHAnsi"/>
          <w:sz w:val="24"/>
          <w:szCs w:val="24"/>
        </w:rPr>
        <w:t xml:space="preserve">legislation. </w:t>
      </w:r>
      <w:r w:rsidR="091CEEF7" w:rsidRPr="00A63F01">
        <w:rPr>
          <w:rFonts w:cstheme="minorHAnsi"/>
          <w:sz w:val="24"/>
          <w:szCs w:val="24"/>
        </w:rPr>
        <w:t xml:space="preserve">By the end of the Planning Phase, regions will have begun pre-developing projects that align with their Regional Plans. These projects </w:t>
      </w:r>
      <w:r w:rsidR="1464B5B7" w:rsidRPr="00A63F01">
        <w:rPr>
          <w:rFonts w:cstheme="minorHAnsi"/>
          <w:sz w:val="24"/>
          <w:szCs w:val="24"/>
        </w:rPr>
        <w:t xml:space="preserve">will be more competitive for federal, state, and private funding. </w:t>
      </w:r>
      <w:r w:rsidR="67F25FCB" w:rsidRPr="00A63F01">
        <w:rPr>
          <w:rFonts w:cstheme="minorHAnsi"/>
          <w:sz w:val="24"/>
          <w:szCs w:val="24"/>
        </w:rPr>
        <w:t>P</w:t>
      </w:r>
      <w:r w:rsidR="245E1124" w:rsidRPr="00A63F01">
        <w:rPr>
          <w:rFonts w:cstheme="minorHAnsi"/>
          <w:sz w:val="24"/>
          <w:szCs w:val="24"/>
        </w:rPr>
        <w:t>re-developed p</w:t>
      </w:r>
      <w:r w:rsidR="67F25FCB" w:rsidRPr="00A63F01">
        <w:rPr>
          <w:rFonts w:cstheme="minorHAnsi"/>
          <w:sz w:val="24"/>
          <w:szCs w:val="24"/>
        </w:rPr>
        <w:t xml:space="preserve">rojects submitted for CERF Implementation Phase funding will </w:t>
      </w:r>
      <w:r w:rsidR="730924B4" w:rsidRPr="00A63F01">
        <w:rPr>
          <w:rFonts w:cstheme="minorHAnsi"/>
          <w:sz w:val="24"/>
          <w:szCs w:val="24"/>
        </w:rPr>
        <w:t xml:space="preserve">also </w:t>
      </w:r>
      <w:r w:rsidR="67F25FCB" w:rsidRPr="00A63F01">
        <w:rPr>
          <w:rFonts w:cstheme="minorHAnsi"/>
          <w:sz w:val="24"/>
          <w:szCs w:val="24"/>
        </w:rPr>
        <w:t>be</w:t>
      </w:r>
      <w:r w:rsidR="004AD286" w:rsidRPr="00A63F01">
        <w:rPr>
          <w:rFonts w:cstheme="minorHAnsi"/>
          <w:sz w:val="24"/>
          <w:szCs w:val="24"/>
        </w:rPr>
        <w:t xml:space="preserve"> </w:t>
      </w:r>
      <w:r w:rsidR="76DB4335" w:rsidRPr="00A63F01">
        <w:rPr>
          <w:rFonts w:cstheme="minorHAnsi"/>
          <w:sz w:val="24"/>
          <w:szCs w:val="24"/>
        </w:rPr>
        <w:t>quicker</w:t>
      </w:r>
      <w:r w:rsidR="67F25FCB" w:rsidRPr="00A63F01">
        <w:rPr>
          <w:rFonts w:cstheme="minorHAnsi"/>
          <w:sz w:val="24"/>
          <w:szCs w:val="24"/>
        </w:rPr>
        <w:t xml:space="preserve"> to implement</w:t>
      </w:r>
      <w:r w:rsidR="752E553D" w:rsidRPr="00A63F01">
        <w:rPr>
          <w:rFonts w:cstheme="minorHAnsi"/>
          <w:sz w:val="24"/>
          <w:szCs w:val="24"/>
        </w:rPr>
        <w:t>, ensuring communities benefit from these investments sooner.</w:t>
      </w:r>
    </w:p>
    <w:p w14:paraId="25A25280" w14:textId="77777777" w:rsidR="00A63F01" w:rsidRDefault="00A63F01" w:rsidP="4A16E81E">
      <w:pPr>
        <w:rPr>
          <w:rFonts w:cstheme="minorHAnsi"/>
          <w:b/>
          <w:bCs/>
          <w:sz w:val="24"/>
          <w:szCs w:val="24"/>
        </w:rPr>
      </w:pPr>
    </w:p>
    <w:p w14:paraId="47BB2759" w14:textId="77777777" w:rsidR="00A63F01" w:rsidRDefault="00A63F01" w:rsidP="00A63F01">
      <w:pPr>
        <w:spacing w:after="0" w:line="240" w:lineRule="auto"/>
        <w:rPr>
          <w:rFonts w:cstheme="minorHAnsi"/>
          <w:b/>
          <w:bCs/>
          <w:sz w:val="24"/>
          <w:szCs w:val="24"/>
        </w:rPr>
      </w:pPr>
    </w:p>
    <w:p w14:paraId="23545E80" w14:textId="5F43D123" w:rsidR="1FA7C6B4" w:rsidRPr="00A63F01" w:rsidRDefault="1FA7C6B4" w:rsidP="4A16E81E">
      <w:pPr>
        <w:rPr>
          <w:rFonts w:cstheme="minorHAnsi"/>
          <w:sz w:val="24"/>
          <w:szCs w:val="24"/>
        </w:rPr>
      </w:pPr>
      <w:r w:rsidRPr="00A63F01">
        <w:rPr>
          <w:rFonts w:cstheme="minorHAnsi"/>
          <w:b/>
          <w:bCs/>
          <w:sz w:val="24"/>
          <w:szCs w:val="24"/>
        </w:rPr>
        <w:t>Components</w:t>
      </w:r>
    </w:p>
    <w:p w14:paraId="4D3C8684" w14:textId="1598B34B" w:rsidR="00724DDB" w:rsidRPr="00A63F01" w:rsidRDefault="00B83B4C">
      <w:pPr>
        <w:rPr>
          <w:rFonts w:cstheme="minorHAnsi"/>
          <w:sz w:val="24"/>
          <w:szCs w:val="24"/>
        </w:rPr>
      </w:pPr>
      <w:r w:rsidRPr="00A63F01">
        <w:rPr>
          <w:rFonts w:cstheme="minorHAnsi"/>
          <w:sz w:val="24"/>
          <w:szCs w:val="24"/>
        </w:rPr>
        <w:t xml:space="preserve">As proposed, </w:t>
      </w:r>
      <w:r w:rsidR="004E6AC3" w:rsidRPr="00A63F01">
        <w:rPr>
          <w:rFonts w:cstheme="minorHAnsi"/>
          <w:sz w:val="24"/>
          <w:szCs w:val="24"/>
        </w:rPr>
        <w:t>the Catalyst Program</w:t>
      </w:r>
      <w:r w:rsidRPr="00A63F01">
        <w:rPr>
          <w:rFonts w:cstheme="minorHAnsi"/>
          <w:sz w:val="24"/>
          <w:szCs w:val="24"/>
        </w:rPr>
        <w:t xml:space="preserve"> </w:t>
      </w:r>
      <w:r w:rsidR="004E6AC3" w:rsidRPr="00A63F01">
        <w:rPr>
          <w:rFonts w:cstheme="minorHAnsi"/>
          <w:sz w:val="24"/>
          <w:szCs w:val="24"/>
        </w:rPr>
        <w:t>would</w:t>
      </w:r>
      <w:r w:rsidR="00724DDB" w:rsidRPr="00A63F01">
        <w:rPr>
          <w:rFonts w:cstheme="minorHAnsi"/>
          <w:sz w:val="24"/>
          <w:szCs w:val="24"/>
        </w:rPr>
        <w:t xml:space="preserve"> fund the following items:</w:t>
      </w:r>
    </w:p>
    <w:p w14:paraId="338216C3" w14:textId="7F8C803D" w:rsidR="00433BD5" w:rsidRPr="00A63F01" w:rsidRDefault="00724DDB" w:rsidP="00724DDB">
      <w:pPr>
        <w:pStyle w:val="ListParagraph"/>
        <w:numPr>
          <w:ilvl w:val="0"/>
          <w:numId w:val="1"/>
        </w:numPr>
        <w:rPr>
          <w:rFonts w:cstheme="minorHAnsi"/>
          <w:sz w:val="24"/>
          <w:szCs w:val="24"/>
        </w:rPr>
      </w:pPr>
      <w:r w:rsidRPr="00A63F01">
        <w:rPr>
          <w:rFonts w:cstheme="minorHAnsi"/>
          <w:sz w:val="24"/>
          <w:szCs w:val="24"/>
        </w:rPr>
        <w:t xml:space="preserve">Invest </w:t>
      </w:r>
      <w:r w:rsidR="00735067" w:rsidRPr="00A63F01">
        <w:rPr>
          <w:rFonts w:cstheme="minorHAnsi"/>
          <w:sz w:val="24"/>
          <w:szCs w:val="24"/>
        </w:rPr>
        <w:t>no more than $</w:t>
      </w:r>
      <w:r w:rsidR="005405B3" w:rsidRPr="00A63F01">
        <w:rPr>
          <w:rFonts w:cstheme="minorHAnsi"/>
          <w:sz w:val="24"/>
          <w:szCs w:val="24"/>
        </w:rPr>
        <w:t>1</w:t>
      </w:r>
      <w:r w:rsidR="0DA450EA" w:rsidRPr="00A63F01">
        <w:rPr>
          <w:rFonts w:cstheme="minorHAnsi"/>
          <w:sz w:val="24"/>
          <w:szCs w:val="24"/>
        </w:rPr>
        <w:t>.5</w:t>
      </w:r>
      <w:r w:rsidR="005405B3" w:rsidRPr="00A63F01">
        <w:rPr>
          <w:rFonts w:cstheme="minorHAnsi"/>
          <w:sz w:val="24"/>
          <w:szCs w:val="24"/>
        </w:rPr>
        <w:t xml:space="preserve">M </w:t>
      </w:r>
      <w:r w:rsidR="00A917A2" w:rsidRPr="00A63F01">
        <w:rPr>
          <w:rFonts w:cstheme="minorHAnsi"/>
          <w:sz w:val="24"/>
          <w:szCs w:val="24"/>
        </w:rPr>
        <w:t>per region</w:t>
      </w:r>
      <w:r w:rsidR="00735067" w:rsidRPr="00A63F01">
        <w:rPr>
          <w:rFonts w:cstheme="minorHAnsi"/>
          <w:sz w:val="24"/>
          <w:szCs w:val="24"/>
        </w:rPr>
        <w:t xml:space="preserve"> into the already identified Regional Convenor(s) to </w:t>
      </w:r>
      <w:r w:rsidR="003E2A56" w:rsidRPr="00A63F01">
        <w:rPr>
          <w:rFonts w:cstheme="minorHAnsi"/>
          <w:sz w:val="24"/>
          <w:szCs w:val="24"/>
        </w:rPr>
        <w:t xml:space="preserve">operate </w:t>
      </w:r>
      <w:r w:rsidR="00735067" w:rsidRPr="00A63F01">
        <w:rPr>
          <w:rFonts w:cstheme="minorHAnsi"/>
          <w:sz w:val="24"/>
          <w:szCs w:val="24"/>
        </w:rPr>
        <w:t>the established HRTC through at least September 30, 2026</w:t>
      </w:r>
      <w:r w:rsidR="008021E6" w:rsidRPr="00A63F01">
        <w:rPr>
          <w:rFonts w:cstheme="minorHAnsi"/>
          <w:sz w:val="24"/>
          <w:szCs w:val="24"/>
        </w:rPr>
        <w:t>. In addition, the Convenor(s) would have the following deliverable</w:t>
      </w:r>
      <w:r w:rsidR="4F0B2CD3" w:rsidRPr="00A63F01">
        <w:rPr>
          <w:rFonts w:cstheme="minorHAnsi"/>
          <w:sz w:val="24"/>
          <w:szCs w:val="24"/>
        </w:rPr>
        <w:t>s</w:t>
      </w:r>
      <w:r w:rsidR="008021E6" w:rsidRPr="00A63F01">
        <w:rPr>
          <w:rFonts w:cstheme="minorHAnsi"/>
          <w:sz w:val="24"/>
          <w:szCs w:val="24"/>
        </w:rPr>
        <w:t>:</w:t>
      </w:r>
    </w:p>
    <w:p w14:paraId="7D832795" w14:textId="50F6B3EF" w:rsidR="12C3EFB1" w:rsidRPr="00A63F01" w:rsidRDefault="580D0929" w:rsidP="5401AB1C">
      <w:pPr>
        <w:pStyle w:val="ListParagraph"/>
        <w:numPr>
          <w:ilvl w:val="1"/>
          <w:numId w:val="1"/>
        </w:numPr>
        <w:rPr>
          <w:rFonts w:cstheme="minorHAnsi"/>
          <w:sz w:val="24"/>
          <w:szCs w:val="24"/>
        </w:rPr>
      </w:pPr>
      <w:r w:rsidRPr="00A63F01">
        <w:rPr>
          <w:rFonts w:cstheme="minorHAnsi"/>
          <w:sz w:val="24"/>
          <w:szCs w:val="24"/>
        </w:rPr>
        <w:t xml:space="preserve">Provide support to the HRTC in establishing </w:t>
      </w:r>
      <w:r w:rsidR="154D0986" w:rsidRPr="00A63F01">
        <w:rPr>
          <w:rFonts w:cstheme="minorHAnsi"/>
          <w:sz w:val="24"/>
          <w:szCs w:val="24"/>
        </w:rPr>
        <w:t xml:space="preserve">up to </w:t>
      </w:r>
      <w:r w:rsidRPr="00A63F01">
        <w:rPr>
          <w:rFonts w:cstheme="minorHAnsi"/>
          <w:sz w:val="24"/>
          <w:szCs w:val="24"/>
        </w:rPr>
        <w:t>three Industry Collaboratives, spe</w:t>
      </w:r>
      <w:r w:rsidR="31552937" w:rsidRPr="00A63F01">
        <w:rPr>
          <w:rFonts w:cstheme="minorHAnsi"/>
          <w:sz w:val="24"/>
          <w:szCs w:val="24"/>
        </w:rPr>
        <w:t xml:space="preserve">cific to the industries identified and prioritized </w:t>
      </w:r>
      <w:r w:rsidR="6946E957" w:rsidRPr="00A63F01">
        <w:rPr>
          <w:rFonts w:cstheme="minorHAnsi"/>
          <w:sz w:val="24"/>
          <w:szCs w:val="24"/>
        </w:rPr>
        <w:t>during</w:t>
      </w:r>
      <w:r w:rsidR="31552937" w:rsidRPr="00A63F01">
        <w:rPr>
          <w:rFonts w:cstheme="minorHAnsi"/>
          <w:sz w:val="24"/>
          <w:szCs w:val="24"/>
        </w:rPr>
        <w:t xml:space="preserve"> the planning </w:t>
      </w:r>
      <w:proofErr w:type="gramStart"/>
      <w:r w:rsidR="31552937" w:rsidRPr="00A63F01">
        <w:rPr>
          <w:rFonts w:cstheme="minorHAnsi"/>
          <w:sz w:val="24"/>
          <w:szCs w:val="24"/>
        </w:rPr>
        <w:t>phase</w:t>
      </w:r>
      <w:r w:rsidR="00DC245D">
        <w:rPr>
          <w:rFonts w:cstheme="minorHAnsi"/>
          <w:sz w:val="24"/>
          <w:szCs w:val="24"/>
        </w:rPr>
        <w:t xml:space="preserve">, </w:t>
      </w:r>
      <w:r w:rsidR="126B4396" w:rsidRPr="00A63F01">
        <w:rPr>
          <w:rFonts w:cstheme="minorHAnsi"/>
          <w:sz w:val="24"/>
          <w:szCs w:val="24"/>
        </w:rPr>
        <w:t>and</w:t>
      </w:r>
      <w:proofErr w:type="gramEnd"/>
      <w:r w:rsidR="126B4396" w:rsidRPr="00A63F01">
        <w:rPr>
          <w:rFonts w:cstheme="minorHAnsi"/>
          <w:sz w:val="24"/>
          <w:szCs w:val="24"/>
        </w:rPr>
        <w:t xml:space="preserve"> ensure coordination between the HRTC and Industry Collaboratives</w:t>
      </w:r>
      <w:r w:rsidR="00DC245D">
        <w:rPr>
          <w:rFonts w:cstheme="minorHAnsi"/>
          <w:sz w:val="24"/>
          <w:szCs w:val="24"/>
        </w:rPr>
        <w:t>.</w:t>
      </w:r>
    </w:p>
    <w:p w14:paraId="34920A38" w14:textId="47C4D535" w:rsidR="008021E6" w:rsidRPr="00A63F01" w:rsidRDefault="755083B6" w:rsidP="6E1A5394">
      <w:pPr>
        <w:pStyle w:val="ListParagraph"/>
        <w:numPr>
          <w:ilvl w:val="1"/>
          <w:numId w:val="1"/>
        </w:numPr>
        <w:rPr>
          <w:rFonts w:cstheme="minorHAnsi"/>
          <w:sz w:val="24"/>
          <w:szCs w:val="24"/>
        </w:rPr>
      </w:pPr>
      <w:r w:rsidRPr="00A63F01">
        <w:rPr>
          <w:rFonts w:cstheme="minorHAnsi"/>
          <w:sz w:val="24"/>
          <w:szCs w:val="24"/>
        </w:rPr>
        <w:t xml:space="preserve">Collaborate with the </w:t>
      </w:r>
      <w:r w:rsidR="00DC245D" w:rsidRPr="00936FA4">
        <w:rPr>
          <w:rFonts w:ascii="Calibri" w:eastAsia="source sans regular" w:hAnsi="Calibri" w:cs="Calibri"/>
          <w:color w:val="333333"/>
          <w:sz w:val="24"/>
          <w:szCs w:val="24"/>
        </w:rPr>
        <w:t xml:space="preserve">Governor’s Office of Business and Economic Development </w:t>
      </w:r>
      <w:r w:rsidRPr="00A63F01">
        <w:rPr>
          <w:rFonts w:cstheme="minorHAnsi"/>
          <w:sz w:val="24"/>
          <w:szCs w:val="24"/>
        </w:rPr>
        <w:t>Community &amp; Place-Based Solutions team and the U.S. Economic Development Administration to develop Economic Development Districts where they do not currently exist</w:t>
      </w:r>
      <w:r w:rsidR="00DC245D">
        <w:rPr>
          <w:rFonts w:cstheme="minorHAnsi"/>
          <w:sz w:val="24"/>
          <w:szCs w:val="24"/>
        </w:rPr>
        <w:t>.</w:t>
      </w:r>
    </w:p>
    <w:p w14:paraId="165E490F" w14:textId="44CB074D" w:rsidR="6F1E7C73" w:rsidRPr="00A63F01" w:rsidRDefault="596315D6" w:rsidP="6F1E7C73">
      <w:pPr>
        <w:pStyle w:val="ListParagraph"/>
        <w:numPr>
          <w:ilvl w:val="1"/>
          <w:numId w:val="1"/>
        </w:numPr>
        <w:rPr>
          <w:rFonts w:cstheme="minorHAnsi"/>
          <w:sz w:val="24"/>
          <w:szCs w:val="24"/>
        </w:rPr>
      </w:pPr>
      <w:r w:rsidRPr="00A63F01">
        <w:rPr>
          <w:rFonts w:cstheme="minorHAnsi"/>
          <w:sz w:val="24"/>
          <w:szCs w:val="24"/>
        </w:rPr>
        <w:t xml:space="preserve">Coordinate </w:t>
      </w:r>
      <w:r w:rsidR="4E285639" w:rsidRPr="00A63F01">
        <w:rPr>
          <w:rFonts w:cstheme="minorHAnsi"/>
          <w:sz w:val="24"/>
          <w:szCs w:val="24"/>
        </w:rPr>
        <w:t>Implementation Phase applicants on behalf of the HRTC</w:t>
      </w:r>
      <w:r w:rsidR="00DC245D">
        <w:rPr>
          <w:rFonts w:cstheme="minorHAnsi"/>
          <w:sz w:val="24"/>
          <w:szCs w:val="24"/>
        </w:rPr>
        <w:t>.</w:t>
      </w:r>
    </w:p>
    <w:p w14:paraId="7584A5F3" w14:textId="33FC9FD6" w:rsidR="37D6D472" w:rsidRPr="00A63F01" w:rsidRDefault="22D21DDF" w:rsidP="5FF2C021">
      <w:pPr>
        <w:pStyle w:val="ListParagraph"/>
        <w:numPr>
          <w:ilvl w:val="1"/>
          <w:numId w:val="1"/>
        </w:numPr>
        <w:rPr>
          <w:rFonts w:cstheme="minorHAnsi"/>
          <w:sz w:val="24"/>
          <w:szCs w:val="24"/>
        </w:rPr>
      </w:pPr>
      <w:r w:rsidRPr="00A63F01">
        <w:rPr>
          <w:rFonts w:cstheme="minorHAnsi"/>
          <w:sz w:val="24"/>
          <w:szCs w:val="24"/>
        </w:rPr>
        <w:t>Support the HRTC on the use of the proposed anchor institution funding</w:t>
      </w:r>
      <w:r w:rsidR="00DC245D">
        <w:rPr>
          <w:rFonts w:cstheme="minorHAnsi"/>
          <w:sz w:val="24"/>
          <w:szCs w:val="24"/>
        </w:rPr>
        <w:t>.</w:t>
      </w:r>
    </w:p>
    <w:p w14:paraId="65251165" w14:textId="03E3C583" w:rsidR="5BAAD0DF" w:rsidRPr="00A63F01" w:rsidRDefault="5BAAD0DF" w:rsidP="67300469">
      <w:pPr>
        <w:pStyle w:val="ListParagraph"/>
        <w:numPr>
          <w:ilvl w:val="1"/>
          <w:numId w:val="1"/>
        </w:numPr>
        <w:rPr>
          <w:rFonts w:cstheme="minorHAnsi"/>
          <w:sz w:val="24"/>
          <w:szCs w:val="24"/>
        </w:rPr>
      </w:pPr>
      <w:r w:rsidRPr="00A63F01">
        <w:rPr>
          <w:rFonts w:cstheme="minorHAnsi"/>
          <w:sz w:val="24"/>
          <w:szCs w:val="24"/>
        </w:rPr>
        <w:t xml:space="preserve">Support the Industry Collaboratives in identifying projects that will support the proliferation of the prioritized industries and enhance high-quality job creation and label them as “exploratory” (agreed upon ideas that are at the very initial phases) and “last-mile” (agreed upon projects that need the final piece of the puzzle to begin development). After cataloging projects, the Convenor </w:t>
      </w:r>
      <w:r w:rsidR="30CA06CD" w:rsidRPr="00A63F01">
        <w:rPr>
          <w:rFonts w:cstheme="minorHAnsi"/>
          <w:sz w:val="24"/>
          <w:szCs w:val="24"/>
        </w:rPr>
        <w:t>will present the identified projects to the HRTC for final approval</w:t>
      </w:r>
      <w:r w:rsidR="00DC245D">
        <w:rPr>
          <w:rFonts w:cstheme="minorHAnsi"/>
          <w:sz w:val="24"/>
          <w:szCs w:val="24"/>
        </w:rPr>
        <w:t>.</w:t>
      </w:r>
    </w:p>
    <w:p w14:paraId="0EA3328A" w14:textId="5BDAA0DD" w:rsidR="1CE4E928" w:rsidRPr="00A63F01" w:rsidRDefault="1CE4E928" w:rsidP="67300469">
      <w:pPr>
        <w:pStyle w:val="ListParagraph"/>
        <w:numPr>
          <w:ilvl w:val="1"/>
          <w:numId w:val="1"/>
        </w:numPr>
        <w:rPr>
          <w:rFonts w:cstheme="minorHAnsi"/>
          <w:sz w:val="24"/>
          <w:szCs w:val="24"/>
        </w:rPr>
      </w:pPr>
      <w:r w:rsidRPr="00A63F01">
        <w:rPr>
          <w:rFonts w:cstheme="minorHAnsi"/>
          <w:sz w:val="24"/>
          <w:szCs w:val="24"/>
        </w:rPr>
        <w:t>Track the projects identified by the Industry Collaboratives and the HRTC including applications and awards for additional funding from other funding sources</w:t>
      </w:r>
      <w:r w:rsidR="4A794B4A" w:rsidRPr="00A63F01">
        <w:rPr>
          <w:rFonts w:cstheme="minorHAnsi"/>
          <w:sz w:val="24"/>
          <w:szCs w:val="24"/>
        </w:rPr>
        <w:t>.</w:t>
      </w:r>
    </w:p>
    <w:p w14:paraId="488CC278" w14:textId="70CA08C8" w:rsidR="00735067" w:rsidRPr="00A63F01" w:rsidRDefault="00735067" w:rsidP="00724DDB">
      <w:pPr>
        <w:pStyle w:val="ListParagraph"/>
        <w:numPr>
          <w:ilvl w:val="0"/>
          <w:numId w:val="1"/>
        </w:numPr>
        <w:rPr>
          <w:rFonts w:cstheme="minorHAnsi"/>
          <w:sz w:val="24"/>
          <w:szCs w:val="24"/>
        </w:rPr>
      </w:pPr>
      <w:r w:rsidRPr="00A63F01">
        <w:rPr>
          <w:rFonts w:cstheme="minorHAnsi"/>
          <w:sz w:val="24"/>
          <w:szCs w:val="24"/>
        </w:rPr>
        <w:t xml:space="preserve">Invest </w:t>
      </w:r>
      <w:r w:rsidR="0056399E" w:rsidRPr="00A63F01">
        <w:rPr>
          <w:rFonts w:cstheme="minorHAnsi"/>
          <w:sz w:val="24"/>
          <w:szCs w:val="24"/>
        </w:rPr>
        <w:t xml:space="preserve">no more than </w:t>
      </w:r>
      <w:r w:rsidR="005C7C8F" w:rsidRPr="00A63F01">
        <w:rPr>
          <w:rFonts w:cstheme="minorHAnsi"/>
          <w:sz w:val="24"/>
          <w:szCs w:val="24"/>
        </w:rPr>
        <w:t>$</w:t>
      </w:r>
      <w:r w:rsidR="65A6D52A" w:rsidRPr="00A63F01">
        <w:rPr>
          <w:rFonts w:cstheme="minorHAnsi"/>
          <w:sz w:val="24"/>
          <w:szCs w:val="24"/>
        </w:rPr>
        <w:t>25</w:t>
      </w:r>
      <w:r w:rsidR="484A161B" w:rsidRPr="00A63F01">
        <w:rPr>
          <w:rFonts w:cstheme="minorHAnsi"/>
          <w:sz w:val="24"/>
          <w:szCs w:val="24"/>
        </w:rPr>
        <w:t>M</w:t>
      </w:r>
      <w:r w:rsidRPr="00A63F01">
        <w:rPr>
          <w:rFonts w:cstheme="minorHAnsi"/>
          <w:sz w:val="24"/>
          <w:szCs w:val="24"/>
        </w:rPr>
        <w:t xml:space="preserve"> </w:t>
      </w:r>
      <w:r w:rsidR="00A917A2" w:rsidRPr="00A63F01">
        <w:rPr>
          <w:rFonts w:cstheme="minorHAnsi"/>
          <w:sz w:val="24"/>
          <w:szCs w:val="24"/>
        </w:rPr>
        <w:t xml:space="preserve">per region </w:t>
      </w:r>
      <w:r w:rsidRPr="00A63F01">
        <w:rPr>
          <w:rFonts w:cstheme="minorHAnsi"/>
          <w:sz w:val="24"/>
          <w:szCs w:val="24"/>
        </w:rPr>
        <w:t xml:space="preserve">into the development and implementation of </w:t>
      </w:r>
      <w:r w:rsidR="185B2653" w:rsidRPr="00A63F01">
        <w:rPr>
          <w:rFonts w:cstheme="minorHAnsi"/>
          <w:sz w:val="24"/>
          <w:szCs w:val="24"/>
        </w:rPr>
        <w:t xml:space="preserve">Industry Collaboratives, designed to promote </w:t>
      </w:r>
      <w:r w:rsidR="004D115E" w:rsidRPr="00A63F01">
        <w:rPr>
          <w:rFonts w:cstheme="minorHAnsi"/>
          <w:sz w:val="24"/>
          <w:szCs w:val="24"/>
        </w:rPr>
        <w:t xml:space="preserve">system change </w:t>
      </w:r>
      <w:r w:rsidR="5825DDF6" w:rsidRPr="00A63F01">
        <w:rPr>
          <w:rFonts w:cstheme="minorHAnsi"/>
          <w:sz w:val="24"/>
          <w:szCs w:val="24"/>
        </w:rPr>
        <w:t xml:space="preserve">and alignment </w:t>
      </w:r>
      <w:r w:rsidR="004D115E" w:rsidRPr="00A63F01">
        <w:rPr>
          <w:rFonts w:cstheme="minorHAnsi"/>
          <w:sz w:val="24"/>
          <w:szCs w:val="24"/>
        </w:rPr>
        <w:t>activities</w:t>
      </w:r>
      <w:r w:rsidR="5B857A92" w:rsidRPr="00A63F01">
        <w:rPr>
          <w:rFonts w:cstheme="minorHAnsi"/>
          <w:sz w:val="24"/>
          <w:szCs w:val="24"/>
        </w:rPr>
        <w:t>.</w:t>
      </w:r>
      <w:r w:rsidR="006CC39F" w:rsidRPr="00A63F01">
        <w:rPr>
          <w:rFonts w:cstheme="minorHAnsi"/>
          <w:sz w:val="24"/>
          <w:szCs w:val="24"/>
        </w:rPr>
        <w:t xml:space="preserve"> Th</w:t>
      </w:r>
      <w:r w:rsidR="78637767" w:rsidRPr="00A63F01">
        <w:rPr>
          <w:rFonts w:cstheme="minorHAnsi"/>
          <w:sz w:val="24"/>
          <w:szCs w:val="24"/>
        </w:rPr>
        <w:t>is includes but is not limited to:</w:t>
      </w:r>
    </w:p>
    <w:p w14:paraId="45751CFD" w14:textId="44F0AA7C" w:rsidR="00B83B4C" w:rsidRPr="00A63F01" w:rsidRDefault="5B6C5728" w:rsidP="00DA386D">
      <w:pPr>
        <w:pStyle w:val="ListParagraph"/>
        <w:numPr>
          <w:ilvl w:val="1"/>
          <w:numId w:val="1"/>
        </w:numPr>
        <w:rPr>
          <w:rFonts w:cstheme="minorHAnsi"/>
          <w:sz w:val="24"/>
          <w:szCs w:val="24"/>
        </w:rPr>
      </w:pPr>
      <w:r w:rsidRPr="00A63F01">
        <w:rPr>
          <w:rFonts w:cstheme="minorHAnsi"/>
          <w:sz w:val="24"/>
          <w:szCs w:val="24"/>
        </w:rPr>
        <w:t>Establish</w:t>
      </w:r>
      <w:r w:rsidR="0F3543EE" w:rsidRPr="00A63F01">
        <w:rPr>
          <w:rFonts w:cstheme="minorHAnsi"/>
          <w:sz w:val="24"/>
          <w:szCs w:val="24"/>
        </w:rPr>
        <w:t>ing</w:t>
      </w:r>
      <w:r w:rsidRPr="00A63F01">
        <w:rPr>
          <w:rFonts w:cstheme="minorHAnsi"/>
          <w:sz w:val="24"/>
          <w:szCs w:val="24"/>
        </w:rPr>
        <w:t xml:space="preserve"> </w:t>
      </w:r>
      <w:r w:rsidR="002466EC" w:rsidRPr="00A63F01">
        <w:rPr>
          <w:rFonts w:cstheme="minorHAnsi"/>
          <w:sz w:val="24"/>
          <w:szCs w:val="24"/>
        </w:rPr>
        <w:t>up to</w:t>
      </w:r>
      <w:r w:rsidR="36D62DB0" w:rsidRPr="00A63F01">
        <w:rPr>
          <w:rFonts w:cstheme="minorHAnsi"/>
          <w:sz w:val="24"/>
          <w:szCs w:val="24"/>
        </w:rPr>
        <w:t xml:space="preserve"> </w:t>
      </w:r>
      <w:r w:rsidR="2B13301B" w:rsidRPr="00A63F01">
        <w:rPr>
          <w:rFonts w:cstheme="minorHAnsi"/>
          <w:sz w:val="24"/>
          <w:szCs w:val="24"/>
        </w:rPr>
        <w:t>three</w:t>
      </w:r>
      <w:r w:rsidRPr="00A63F01">
        <w:rPr>
          <w:rFonts w:cstheme="minorHAnsi"/>
          <w:sz w:val="24"/>
          <w:szCs w:val="24"/>
        </w:rPr>
        <w:t xml:space="preserve"> Industry </w:t>
      </w:r>
      <w:r w:rsidR="004D115E" w:rsidRPr="00A63F01">
        <w:rPr>
          <w:rFonts w:cstheme="minorHAnsi"/>
          <w:sz w:val="24"/>
          <w:szCs w:val="24"/>
        </w:rPr>
        <w:t>Collaborat</w:t>
      </w:r>
      <w:r w:rsidR="60C586E3" w:rsidRPr="00A63F01">
        <w:rPr>
          <w:rFonts w:cstheme="minorHAnsi"/>
          <w:sz w:val="24"/>
          <w:szCs w:val="24"/>
        </w:rPr>
        <w:t xml:space="preserve">ives, </w:t>
      </w:r>
      <w:r w:rsidR="3AAE859B" w:rsidRPr="00A63F01">
        <w:rPr>
          <w:rFonts w:cstheme="minorHAnsi"/>
          <w:sz w:val="24"/>
          <w:szCs w:val="24"/>
        </w:rPr>
        <w:t xml:space="preserve">specific to the industries identified and prioritized during the </w:t>
      </w:r>
      <w:r w:rsidR="002466EC" w:rsidRPr="00A63F01">
        <w:rPr>
          <w:rFonts w:cstheme="minorHAnsi"/>
          <w:sz w:val="24"/>
          <w:szCs w:val="24"/>
        </w:rPr>
        <w:t>CERF P</w:t>
      </w:r>
      <w:r w:rsidR="5F7EF950" w:rsidRPr="00A63F01">
        <w:rPr>
          <w:rFonts w:cstheme="minorHAnsi"/>
          <w:sz w:val="24"/>
          <w:szCs w:val="24"/>
        </w:rPr>
        <w:t xml:space="preserve">lanning </w:t>
      </w:r>
      <w:r w:rsidR="002466EC" w:rsidRPr="00A63F01">
        <w:rPr>
          <w:rFonts w:cstheme="minorHAnsi"/>
          <w:sz w:val="24"/>
          <w:szCs w:val="24"/>
        </w:rPr>
        <w:t>P</w:t>
      </w:r>
      <w:r w:rsidR="5F7EF950" w:rsidRPr="00A63F01">
        <w:rPr>
          <w:rFonts w:cstheme="minorHAnsi"/>
          <w:sz w:val="24"/>
          <w:szCs w:val="24"/>
        </w:rPr>
        <w:t>hase.</w:t>
      </w:r>
      <w:r w:rsidR="00DA386D" w:rsidRPr="00A63F01">
        <w:rPr>
          <w:rFonts w:cstheme="minorHAnsi"/>
          <w:sz w:val="24"/>
          <w:szCs w:val="24"/>
        </w:rPr>
        <w:t xml:space="preserve"> </w:t>
      </w:r>
      <w:r w:rsidR="212162E0" w:rsidRPr="00A63F01">
        <w:rPr>
          <w:rFonts w:cstheme="minorHAnsi"/>
          <w:sz w:val="24"/>
          <w:szCs w:val="24"/>
        </w:rPr>
        <w:t>T</w:t>
      </w:r>
      <w:r w:rsidR="742ADAD2" w:rsidRPr="00A63F01">
        <w:rPr>
          <w:rFonts w:cstheme="minorHAnsi"/>
          <w:sz w:val="24"/>
          <w:szCs w:val="24"/>
        </w:rPr>
        <w:t>he Industry Collaboratives wil</w:t>
      </w:r>
      <w:r w:rsidR="2937BC05" w:rsidRPr="00A63F01">
        <w:rPr>
          <w:rFonts w:cstheme="minorHAnsi"/>
          <w:sz w:val="24"/>
          <w:szCs w:val="24"/>
        </w:rPr>
        <w:t>l be responsible for the following:</w:t>
      </w:r>
    </w:p>
    <w:p w14:paraId="45AEAF5D" w14:textId="5C4E7D2C" w:rsidR="00B83B4C" w:rsidRPr="00A63F01" w:rsidRDefault="1866659F" w:rsidP="5401AB1C">
      <w:pPr>
        <w:pStyle w:val="ListParagraph"/>
        <w:numPr>
          <w:ilvl w:val="2"/>
          <w:numId w:val="1"/>
        </w:numPr>
        <w:rPr>
          <w:rFonts w:cstheme="minorHAnsi"/>
          <w:sz w:val="24"/>
          <w:szCs w:val="24"/>
        </w:rPr>
      </w:pPr>
      <w:r w:rsidRPr="00A63F01">
        <w:rPr>
          <w:rFonts w:cstheme="minorHAnsi"/>
          <w:sz w:val="24"/>
          <w:szCs w:val="24"/>
        </w:rPr>
        <w:t>Designating</w:t>
      </w:r>
      <w:r w:rsidR="7636049B" w:rsidRPr="00A63F01">
        <w:rPr>
          <w:rFonts w:cstheme="minorHAnsi"/>
          <w:sz w:val="24"/>
          <w:szCs w:val="24"/>
        </w:rPr>
        <w:t xml:space="preserve"> an</w:t>
      </w:r>
      <w:r w:rsidRPr="00A63F01">
        <w:rPr>
          <w:rFonts w:cstheme="minorHAnsi"/>
          <w:sz w:val="24"/>
          <w:szCs w:val="24"/>
        </w:rPr>
        <w:t xml:space="preserve"> Industry </w:t>
      </w:r>
      <w:r w:rsidR="3A085448" w:rsidRPr="00A63F01">
        <w:rPr>
          <w:rFonts w:cstheme="minorHAnsi"/>
          <w:sz w:val="24"/>
          <w:szCs w:val="24"/>
        </w:rPr>
        <w:t>Lead</w:t>
      </w:r>
      <w:r w:rsidR="4B7856A0" w:rsidRPr="00A63F01">
        <w:rPr>
          <w:rFonts w:cstheme="minorHAnsi"/>
          <w:sz w:val="24"/>
          <w:szCs w:val="24"/>
        </w:rPr>
        <w:t xml:space="preserve"> </w:t>
      </w:r>
      <w:r w:rsidR="05C965F1" w:rsidRPr="00A63F01">
        <w:rPr>
          <w:rFonts w:cstheme="minorHAnsi"/>
          <w:sz w:val="24"/>
          <w:szCs w:val="24"/>
        </w:rPr>
        <w:t xml:space="preserve">who would be responsible for </w:t>
      </w:r>
      <w:r w:rsidR="5CB72099" w:rsidRPr="00A63F01">
        <w:rPr>
          <w:rFonts w:cstheme="minorHAnsi"/>
          <w:sz w:val="24"/>
          <w:szCs w:val="24"/>
        </w:rPr>
        <w:t xml:space="preserve">the following </w:t>
      </w:r>
      <w:r w:rsidR="2BA2B4FF" w:rsidRPr="00A63F01">
        <w:rPr>
          <w:rFonts w:cstheme="minorHAnsi"/>
          <w:sz w:val="24"/>
          <w:szCs w:val="24"/>
        </w:rPr>
        <w:t>activities (no more than $3M)</w:t>
      </w:r>
      <w:r w:rsidR="5CB72099" w:rsidRPr="00A63F01">
        <w:rPr>
          <w:rFonts w:cstheme="minorHAnsi"/>
          <w:sz w:val="24"/>
          <w:szCs w:val="24"/>
        </w:rPr>
        <w:t>:</w:t>
      </w:r>
    </w:p>
    <w:p w14:paraId="246E03D4" w14:textId="761A763A" w:rsidR="272A5993" w:rsidRPr="00A63F01" w:rsidRDefault="272A5993" w:rsidP="51BFE7B3">
      <w:pPr>
        <w:pStyle w:val="ListParagraph"/>
        <w:numPr>
          <w:ilvl w:val="3"/>
          <w:numId w:val="1"/>
        </w:numPr>
        <w:rPr>
          <w:rFonts w:cstheme="minorHAnsi"/>
          <w:sz w:val="24"/>
          <w:szCs w:val="24"/>
        </w:rPr>
      </w:pPr>
      <w:r w:rsidRPr="00A63F01">
        <w:rPr>
          <w:rFonts w:cstheme="minorHAnsi"/>
          <w:sz w:val="24"/>
          <w:szCs w:val="24"/>
        </w:rPr>
        <w:t>Supporting the</w:t>
      </w:r>
      <w:r w:rsidR="20A4427A" w:rsidRPr="00A63F01">
        <w:rPr>
          <w:rFonts w:cstheme="minorHAnsi"/>
          <w:sz w:val="24"/>
          <w:szCs w:val="24"/>
        </w:rPr>
        <w:t xml:space="preserve"> work of the</w:t>
      </w:r>
      <w:r w:rsidRPr="00A63F01">
        <w:rPr>
          <w:rFonts w:cstheme="minorHAnsi"/>
          <w:sz w:val="24"/>
          <w:szCs w:val="24"/>
        </w:rPr>
        <w:t xml:space="preserve"> Industry Collaboratives in partnership </w:t>
      </w:r>
      <w:r w:rsidR="7385EE97" w:rsidRPr="00A63F01">
        <w:rPr>
          <w:rFonts w:cstheme="minorHAnsi"/>
          <w:sz w:val="24"/>
          <w:szCs w:val="24"/>
        </w:rPr>
        <w:t>with the HRTCs, Convenors, and Fiscal Agents</w:t>
      </w:r>
      <w:r w:rsidR="00DC245D">
        <w:rPr>
          <w:rFonts w:cstheme="minorHAnsi"/>
          <w:sz w:val="24"/>
          <w:szCs w:val="24"/>
        </w:rPr>
        <w:t>.</w:t>
      </w:r>
    </w:p>
    <w:p w14:paraId="4F552609" w14:textId="7911D784" w:rsidR="00B83B4C" w:rsidRDefault="7E009B84" w:rsidP="176B9B7C">
      <w:pPr>
        <w:pStyle w:val="ListParagraph"/>
        <w:numPr>
          <w:ilvl w:val="3"/>
          <w:numId w:val="1"/>
        </w:numPr>
        <w:rPr>
          <w:rFonts w:cstheme="minorHAnsi"/>
          <w:sz w:val="24"/>
          <w:szCs w:val="24"/>
        </w:rPr>
      </w:pPr>
      <w:r w:rsidRPr="00A63F01">
        <w:rPr>
          <w:rFonts w:cstheme="minorHAnsi"/>
          <w:sz w:val="24"/>
          <w:szCs w:val="24"/>
        </w:rPr>
        <w:t>Developing a</w:t>
      </w:r>
      <w:r w:rsidR="0C4BE9FC" w:rsidRPr="00A63F01">
        <w:rPr>
          <w:rFonts w:cstheme="minorHAnsi"/>
          <w:sz w:val="24"/>
          <w:szCs w:val="24"/>
        </w:rPr>
        <w:t>n analysis of</w:t>
      </w:r>
      <w:r w:rsidRPr="00A63F01">
        <w:rPr>
          <w:rFonts w:cstheme="minorHAnsi"/>
          <w:sz w:val="24"/>
          <w:szCs w:val="24"/>
        </w:rPr>
        <w:t xml:space="preserve"> each of the job types</w:t>
      </w:r>
      <w:r w:rsidR="5D530E1D" w:rsidRPr="00A63F01">
        <w:rPr>
          <w:rFonts w:cstheme="minorHAnsi"/>
          <w:sz w:val="24"/>
          <w:szCs w:val="24"/>
        </w:rPr>
        <w:t xml:space="preserve"> that would be created by the prioritized industries</w:t>
      </w:r>
      <w:r w:rsidR="6BAD5A2E" w:rsidRPr="00A63F01">
        <w:rPr>
          <w:rFonts w:cstheme="minorHAnsi"/>
          <w:sz w:val="24"/>
          <w:szCs w:val="24"/>
        </w:rPr>
        <w:t xml:space="preserve">, including a skills map, </w:t>
      </w:r>
      <w:r w:rsidR="589AA36F" w:rsidRPr="00A63F01">
        <w:rPr>
          <w:rFonts w:cstheme="minorHAnsi"/>
          <w:sz w:val="24"/>
          <w:szCs w:val="24"/>
        </w:rPr>
        <w:t xml:space="preserve">anticipated </w:t>
      </w:r>
      <w:r w:rsidR="6BAD5A2E" w:rsidRPr="00A63F01">
        <w:rPr>
          <w:rFonts w:cstheme="minorHAnsi"/>
          <w:sz w:val="24"/>
          <w:szCs w:val="24"/>
        </w:rPr>
        <w:t xml:space="preserve">wages and benefits </w:t>
      </w:r>
      <w:r w:rsidR="762E17CF" w:rsidRPr="00A63F01">
        <w:rPr>
          <w:rFonts w:cstheme="minorHAnsi"/>
          <w:sz w:val="24"/>
          <w:szCs w:val="24"/>
        </w:rPr>
        <w:t>and opportunities to maintain these jobs into the future</w:t>
      </w:r>
      <w:r w:rsidR="00DC245D">
        <w:rPr>
          <w:rFonts w:cstheme="minorHAnsi"/>
          <w:sz w:val="24"/>
          <w:szCs w:val="24"/>
        </w:rPr>
        <w:t>.</w:t>
      </w:r>
    </w:p>
    <w:p w14:paraId="6ABBC8AF" w14:textId="77777777" w:rsidR="00A63F01" w:rsidRPr="00A63F01" w:rsidRDefault="00A63F01" w:rsidP="00A76893">
      <w:pPr>
        <w:spacing w:after="0" w:line="240" w:lineRule="auto"/>
        <w:ind w:left="3298"/>
        <w:rPr>
          <w:rFonts w:cstheme="minorHAnsi"/>
          <w:sz w:val="24"/>
          <w:szCs w:val="24"/>
        </w:rPr>
      </w:pPr>
    </w:p>
    <w:p w14:paraId="242B3529" w14:textId="742C6C85" w:rsidR="00B83B4C" w:rsidRPr="00A63F01" w:rsidRDefault="214FE772" w:rsidP="176B9B7C">
      <w:pPr>
        <w:pStyle w:val="ListParagraph"/>
        <w:numPr>
          <w:ilvl w:val="3"/>
          <w:numId w:val="1"/>
        </w:numPr>
        <w:rPr>
          <w:rFonts w:cstheme="minorHAnsi"/>
          <w:sz w:val="24"/>
          <w:szCs w:val="24"/>
        </w:rPr>
      </w:pPr>
      <w:r w:rsidRPr="00A63F01">
        <w:rPr>
          <w:rFonts w:cstheme="minorHAnsi"/>
          <w:sz w:val="24"/>
          <w:szCs w:val="24"/>
        </w:rPr>
        <w:t>W</w:t>
      </w:r>
      <w:r w:rsidR="60CC24C2" w:rsidRPr="00A63F01">
        <w:rPr>
          <w:rFonts w:cstheme="minorHAnsi"/>
          <w:sz w:val="24"/>
          <w:szCs w:val="24"/>
        </w:rPr>
        <w:t>o</w:t>
      </w:r>
      <w:r w:rsidR="7F52D70C" w:rsidRPr="00A63F01">
        <w:rPr>
          <w:rFonts w:cstheme="minorHAnsi"/>
          <w:sz w:val="24"/>
          <w:szCs w:val="24"/>
        </w:rPr>
        <w:t xml:space="preserve">rking </w:t>
      </w:r>
      <w:r w:rsidR="2EF6F5EF" w:rsidRPr="00A63F01">
        <w:rPr>
          <w:rFonts w:cstheme="minorHAnsi"/>
          <w:sz w:val="24"/>
          <w:szCs w:val="24"/>
        </w:rPr>
        <w:t xml:space="preserve">in partnership </w:t>
      </w:r>
      <w:r w:rsidR="7F52D70C" w:rsidRPr="00A63F01">
        <w:rPr>
          <w:rFonts w:cstheme="minorHAnsi"/>
          <w:sz w:val="24"/>
          <w:szCs w:val="24"/>
        </w:rPr>
        <w:t xml:space="preserve">with </w:t>
      </w:r>
      <w:r w:rsidR="6EAAC75D" w:rsidRPr="00A63F01">
        <w:rPr>
          <w:rFonts w:cstheme="minorHAnsi"/>
          <w:sz w:val="24"/>
          <w:szCs w:val="24"/>
        </w:rPr>
        <w:t xml:space="preserve">the </w:t>
      </w:r>
      <w:r w:rsidR="7F52D70C" w:rsidRPr="00A63F01">
        <w:rPr>
          <w:rFonts w:cstheme="minorHAnsi"/>
          <w:sz w:val="24"/>
          <w:szCs w:val="24"/>
        </w:rPr>
        <w:t>established K-16 Collaboratives</w:t>
      </w:r>
      <w:r w:rsidR="61C1FE32" w:rsidRPr="00A63F01">
        <w:rPr>
          <w:rFonts w:cstheme="minorHAnsi"/>
          <w:sz w:val="24"/>
          <w:szCs w:val="24"/>
        </w:rPr>
        <w:t xml:space="preserve">, </w:t>
      </w:r>
      <w:r w:rsidR="7790E004" w:rsidRPr="00A63F01">
        <w:rPr>
          <w:rFonts w:cstheme="minorHAnsi"/>
          <w:sz w:val="24"/>
          <w:szCs w:val="24"/>
        </w:rPr>
        <w:t xml:space="preserve">High Road Training Partnerships (HRTP), </w:t>
      </w:r>
      <w:r w:rsidR="61C1FE32" w:rsidRPr="00A63F01">
        <w:rPr>
          <w:rFonts w:cstheme="minorHAnsi"/>
          <w:sz w:val="24"/>
          <w:szCs w:val="24"/>
        </w:rPr>
        <w:t>the Workforce Investment</w:t>
      </w:r>
      <w:r w:rsidR="000C6A3C" w:rsidRPr="00A63F01">
        <w:rPr>
          <w:rFonts w:cstheme="minorHAnsi"/>
          <w:sz w:val="24"/>
          <w:szCs w:val="24"/>
        </w:rPr>
        <w:t xml:space="preserve"> or Development</w:t>
      </w:r>
      <w:r w:rsidR="61C1FE32" w:rsidRPr="00A63F01">
        <w:rPr>
          <w:rFonts w:cstheme="minorHAnsi"/>
          <w:sz w:val="24"/>
          <w:szCs w:val="24"/>
        </w:rPr>
        <w:t xml:space="preserve"> Board</w:t>
      </w:r>
      <w:r w:rsidR="20682C0A" w:rsidRPr="00A63F01">
        <w:rPr>
          <w:rFonts w:cstheme="minorHAnsi"/>
          <w:sz w:val="24"/>
          <w:szCs w:val="24"/>
        </w:rPr>
        <w:t>(s)</w:t>
      </w:r>
      <w:r w:rsidR="7790E004" w:rsidRPr="00A63F01">
        <w:rPr>
          <w:rFonts w:cstheme="minorHAnsi"/>
          <w:sz w:val="24"/>
          <w:szCs w:val="24"/>
        </w:rPr>
        <w:t>,</w:t>
      </w:r>
      <w:r w:rsidR="3BA00631" w:rsidRPr="00A63F01">
        <w:rPr>
          <w:rFonts w:cstheme="minorHAnsi"/>
          <w:sz w:val="24"/>
          <w:szCs w:val="24"/>
        </w:rPr>
        <w:t xml:space="preserve"> </w:t>
      </w:r>
      <w:r w:rsidR="594CBABB" w:rsidRPr="00A63F01">
        <w:rPr>
          <w:rFonts w:cstheme="minorHAnsi"/>
          <w:sz w:val="24"/>
          <w:szCs w:val="24"/>
        </w:rPr>
        <w:t>Employment Training Panel (</w:t>
      </w:r>
      <w:r w:rsidR="3BA00631" w:rsidRPr="00A63F01">
        <w:rPr>
          <w:rFonts w:cstheme="minorHAnsi"/>
          <w:sz w:val="24"/>
          <w:szCs w:val="24"/>
        </w:rPr>
        <w:t>ETP</w:t>
      </w:r>
      <w:r w:rsidR="6E5D8514" w:rsidRPr="00A63F01">
        <w:rPr>
          <w:rFonts w:cstheme="minorHAnsi"/>
          <w:sz w:val="24"/>
          <w:szCs w:val="24"/>
        </w:rPr>
        <w:t>)</w:t>
      </w:r>
      <w:r w:rsidR="3BA00631" w:rsidRPr="00A63F01">
        <w:rPr>
          <w:rFonts w:cstheme="minorHAnsi"/>
          <w:sz w:val="24"/>
          <w:szCs w:val="24"/>
        </w:rPr>
        <w:t>, existing apprenticeship programs,</w:t>
      </w:r>
      <w:r w:rsidR="61C1FE32" w:rsidRPr="00A63F01">
        <w:rPr>
          <w:rFonts w:cstheme="minorHAnsi"/>
          <w:sz w:val="24"/>
          <w:szCs w:val="24"/>
        </w:rPr>
        <w:t xml:space="preserve"> and other stakeholders </w:t>
      </w:r>
      <w:r w:rsidR="7F52D70C" w:rsidRPr="00A63F01">
        <w:rPr>
          <w:rFonts w:cstheme="minorHAnsi"/>
          <w:sz w:val="24"/>
          <w:szCs w:val="24"/>
        </w:rPr>
        <w:t xml:space="preserve">to </w:t>
      </w:r>
      <w:r w:rsidR="72014A76" w:rsidRPr="00A63F01">
        <w:rPr>
          <w:rFonts w:cstheme="minorHAnsi"/>
          <w:sz w:val="24"/>
          <w:szCs w:val="24"/>
        </w:rPr>
        <w:t xml:space="preserve">map existing </w:t>
      </w:r>
      <w:r w:rsidR="7F52D70C" w:rsidRPr="00A63F01">
        <w:rPr>
          <w:rFonts w:cstheme="minorHAnsi"/>
          <w:sz w:val="24"/>
          <w:szCs w:val="24"/>
        </w:rPr>
        <w:t>career pathways</w:t>
      </w:r>
      <w:r w:rsidR="2B75AF33" w:rsidRPr="00A63F01">
        <w:rPr>
          <w:rFonts w:cstheme="minorHAnsi"/>
          <w:sz w:val="24"/>
          <w:szCs w:val="24"/>
        </w:rPr>
        <w:t xml:space="preserve">, </w:t>
      </w:r>
      <w:r w:rsidR="7F52D70C" w:rsidRPr="00A63F01">
        <w:rPr>
          <w:rFonts w:cstheme="minorHAnsi"/>
          <w:sz w:val="24"/>
          <w:szCs w:val="24"/>
        </w:rPr>
        <w:t>apprenticesh</w:t>
      </w:r>
      <w:r w:rsidR="2DABA2BE" w:rsidRPr="00A63F01">
        <w:rPr>
          <w:rFonts w:cstheme="minorHAnsi"/>
          <w:sz w:val="24"/>
          <w:szCs w:val="24"/>
        </w:rPr>
        <w:t>ip</w:t>
      </w:r>
      <w:r w:rsidR="374129D0" w:rsidRPr="00A63F01">
        <w:rPr>
          <w:rFonts w:cstheme="minorHAnsi"/>
          <w:sz w:val="24"/>
          <w:szCs w:val="24"/>
        </w:rPr>
        <w:t>s,</w:t>
      </w:r>
      <w:r w:rsidR="568F5BF1" w:rsidRPr="00A63F01">
        <w:rPr>
          <w:rFonts w:cstheme="minorHAnsi"/>
          <w:sz w:val="24"/>
          <w:szCs w:val="24"/>
        </w:rPr>
        <w:t xml:space="preserve"> and training programs</w:t>
      </w:r>
      <w:r w:rsidR="2DABA2BE" w:rsidRPr="00A63F01">
        <w:rPr>
          <w:rFonts w:cstheme="minorHAnsi"/>
          <w:sz w:val="24"/>
          <w:szCs w:val="24"/>
        </w:rPr>
        <w:t xml:space="preserve"> </w:t>
      </w:r>
      <w:r w:rsidR="7F52D70C" w:rsidRPr="00A63F01">
        <w:rPr>
          <w:rFonts w:cstheme="minorHAnsi"/>
          <w:sz w:val="24"/>
          <w:szCs w:val="24"/>
        </w:rPr>
        <w:t>in the</w:t>
      </w:r>
      <w:r w:rsidR="6791F5FF" w:rsidRPr="00A63F01">
        <w:rPr>
          <w:rFonts w:cstheme="minorHAnsi"/>
          <w:sz w:val="24"/>
          <w:szCs w:val="24"/>
        </w:rPr>
        <w:t xml:space="preserve"> </w:t>
      </w:r>
      <w:r w:rsidR="4D1C5F98" w:rsidRPr="00A63F01">
        <w:rPr>
          <w:rFonts w:cstheme="minorHAnsi"/>
          <w:sz w:val="24"/>
          <w:szCs w:val="24"/>
        </w:rPr>
        <w:t xml:space="preserve">prioritized </w:t>
      </w:r>
      <w:r w:rsidR="6791F5FF" w:rsidRPr="00A63F01">
        <w:rPr>
          <w:rFonts w:cstheme="minorHAnsi"/>
          <w:sz w:val="24"/>
          <w:szCs w:val="24"/>
        </w:rPr>
        <w:t>industries</w:t>
      </w:r>
      <w:r w:rsidR="00DC245D">
        <w:rPr>
          <w:rFonts w:cstheme="minorHAnsi"/>
          <w:sz w:val="24"/>
          <w:szCs w:val="24"/>
        </w:rPr>
        <w:t>.</w:t>
      </w:r>
    </w:p>
    <w:p w14:paraId="2D678E50" w14:textId="6AB6A9AC" w:rsidR="00B83B4C" w:rsidRPr="00A63F01" w:rsidRDefault="79FE89A2" w:rsidP="176B9B7C">
      <w:pPr>
        <w:pStyle w:val="ListParagraph"/>
        <w:numPr>
          <w:ilvl w:val="3"/>
          <w:numId w:val="1"/>
        </w:numPr>
        <w:rPr>
          <w:rFonts w:cstheme="minorHAnsi"/>
          <w:sz w:val="24"/>
          <w:szCs w:val="24"/>
        </w:rPr>
      </w:pPr>
      <w:r w:rsidRPr="00A63F01">
        <w:rPr>
          <w:rFonts w:cstheme="minorHAnsi"/>
          <w:sz w:val="24"/>
          <w:szCs w:val="24"/>
        </w:rPr>
        <w:t xml:space="preserve">Developing a plan, in partnership with the </w:t>
      </w:r>
      <w:r w:rsidR="540D9B2E" w:rsidRPr="00A63F01">
        <w:rPr>
          <w:rFonts w:cstheme="minorHAnsi"/>
          <w:sz w:val="24"/>
          <w:szCs w:val="24"/>
        </w:rPr>
        <w:t>above-mentioned</w:t>
      </w:r>
      <w:r w:rsidRPr="00A63F01">
        <w:rPr>
          <w:rFonts w:cstheme="minorHAnsi"/>
          <w:sz w:val="24"/>
          <w:szCs w:val="24"/>
        </w:rPr>
        <w:t xml:space="preserve"> partners, to access additional resources to fully develop career pathways, apprenticeships and training programs in line with these analyses.</w:t>
      </w:r>
    </w:p>
    <w:p w14:paraId="019B005F" w14:textId="674C2EA3" w:rsidR="00B83B4C" w:rsidRPr="00A63F01" w:rsidRDefault="43490DD3" w:rsidP="5401AB1C">
      <w:pPr>
        <w:pStyle w:val="ListParagraph"/>
        <w:numPr>
          <w:ilvl w:val="2"/>
          <w:numId w:val="1"/>
        </w:numPr>
        <w:rPr>
          <w:rFonts w:cstheme="minorHAnsi"/>
          <w:sz w:val="24"/>
          <w:szCs w:val="24"/>
        </w:rPr>
      </w:pPr>
      <w:r w:rsidRPr="00A63F01">
        <w:rPr>
          <w:rFonts w:cstheme="minorHAnsi"/>
          <w:sz w:val="24"/>
          <w:szCs w:val="24"/>
        </w:rPr>
        <w:t>Engaging with local public agencies, including cities, counties, local authorities,</w:t>
      </w:r>
      <w:r w:rsidR="007E47F0" w:rsidRPr="00A63F01">
        <w:rPr>
          <w:rFonts w:cstheme="minorHAnsi"/>
          <w:sz w:val="24"/>
          <w:szCs w:val="24"/>
        </w:rPr>
        <w:t xml:space="preserve"> and California Native American tribes,</w:t>
      </w:r>
      <w:r w:rsidRPr="00A63F01">
        <w:rPr>
          <w:rFonts w:cstheme="minorHAnsi"/>
          <w:sz w:val="24"/>
          <w:szCs w:val="24"/>
        </w:rPr>
        <w:t xml:space="preserve"> to identify specific parcels that could be developed by, or for, the identified industries and </w:t>
      </w:r>
      <w:r w:rsidR="07ED70E2" w:rsidRPr="00A63F01">
        <w:rPr>
          <w:rFonts w:cstheme="minorHAnsi"/>
          <w:sz w:val="24"/>
          <w:szCs w:val="24"/>
        </w:rPr>
        <w:t xml:space="preserve">aligning with </w:t>
      </w:r>
      <w:r w:rsidR="0561B0F6" w:rsidRPr="00A63F01">
        <w:rPr>
          <w:rFonts w:cstheme="minorHAnsi"/>
          <w:sz w:val="24"/>
          <w:szCs w:val="24"/>
        </w:rPr>
        <w:t>regional</w:t>
      </w:r>
      <w:r w:rsidR="07ED70E2" w:rsidRPr="00A63F01">
        <w:rPr>
          <w:rFonts w:cstheme="minorHAnsi"/>
          <w:sz w:val="24"/>
          <w:szCs w:val="24"/>
        </w:rPr>
        <w:t xml:space="preserve"> </w:t>
      </w:r>
      <w:r w:rsidR="00A83B9E" w:rsidRPr="00A63F01">
        <w:rPr>
          <w:rFonts w:cstheme="minorHAnsi"/>
          <w:sz w:val="24"/>
          <w:szCs w:val="24"/>
        </w:rPr>
        <w:t xml:space="preserve">economic or </w:t>
      </w:r>
      <w:r w:rsidR="07ED70E2" w:rsidRPr="00A63F01">
        <w:rPr>
          <w:rFonts w:cstheme="minorHAnsi"/>
          <w:sz w:val="24"/>
          <w:szCs w:val="24"/>
        </w:rPr>
        <w:t xml:space="preserve">business development strategies </w:t>
      </w:r>
      <w:r w:rsidRPr="00A63F01">
        <w:rPr>
          <w:rFonts w:cstheme="minorHAnsi"/>
          <w:sz w:val="24"/>
          <w:szCs w:val="24"/>
        </w:rPr>
        <w:t>(no more than $</w:t>
      </w:r>
      <w:r w:rsidR="2C049D41" w:rsidRPr="00A63F01">
        <w:rPr>
          <w:rFonts w:cstheme="minorHAnsi"/>
          <w:sz w:val="24"/>
          <w:szCs w:val="24"/>
        </w:rPr>
        <w:t>1</w:t>
      </w:r>
      <w:r w:rsidRPr="00A63F01">
        <w:rPr>
          <w:rFonts w:cstheme="minorHAnsi"/>
          <w:sz w:val="24"/>
          <w:szCs w:val="24"/>
        </w:rPr>
        <w:t>M)</w:t>
      </w:r>
      <w:r w:rsidR="00DC245D">
        <w:rPr>
          <w:rFonts w:cstheme="minorHAnsi"/>
          <w:sz w:val="24"/>
          <w:szCs w:val="24"/>
        </w:rPr>
        <w:t>.</w:t>
      </w:r>
    </w:p>
    <w:p w14:paraId="11EA9B36" w14:textId="70A61B06" w:rsidR="00B83B4C" w:rsidRPr="00A63F01" w:rsidRDefault="674CBEC3" w:rsidP="5401AB1C">
      <w:pPr>
        <w:pStyle w:val="ListParagraph"/>
        <w:numPr>
          <w:ilvl w:val="2"/>
          <w:numId w:val="1"/>
        </w:numPr>
        <w:rPr>
          <w:rFonts w:cstheme="minorHAnsi"/>
          <w:sz w:val="24"/>
          <w:szCs w:val="24"/>
        </w:rPr>
      </w:pPr>
      <w:r w:rsidRPr="00A63F01">
        <w:rPr>
          <w:rFonts w:cstheme="minorHAnsi"/>
          <w:sz w:val="24"/>
          <w:szCs w:val="24"/>
        </w:rPr>
        <w:t xml:space="preserve">Developing </w:t>
      </w:r>
      <w:r w:rsidR="1C5FCA1A" w:rsidRPr="00A63F01">
        <w:rPr>
          <w:rFonts w:cstheme="minorHAnsi"/>
          <w:sz w:val="24"/>
          <w:szCs w:val="24"/>
        </w:rPr>
        <w:t xml:space="preserve">a </w:t>
      </w:r>
      <w:r w:rsidRPr="00A63F01">
        <w:rPr>
          <w:rFonts w:cstheme="minorHAnsi"/>
          <w:sz w:val="24"/>
          <w:szCs w:val="24"/>
        </w:rPr>
        <w:t xml:space="preserve">revolving loan fund, in alignment with </w:t>
      </w:r>
      <w:r w:rsidR="2EB8A8C9" w:rsidRPr="00A63F01">
        <w:rPr>
          <w:rFonts w:cstheme="minorHAnsi"/>
          <w:sz w:val="24"/>
          <w:szCs w:val="24"/>
        </w:rPr>
        <w:t xml:space="preserve">existing </w:t>
      </w:r>
      <w:r w:rsidR="0C4F10EF" w:rsidRPr="00A63F01">
        <w:rPr>
          <w:rFonts w:cstheme="minorHAnsi"/>
          <w:sz w:val="24"/>
          <w:szCs w:val="24"/>
        </w:rPr>
        <w:t xml:space="preserve">revolving loan </w:t>
      </w:r>
      <w:r w:rsidR="2EB8A8C9" w:rsidRPr="00A63F01">
        <w:rPr>
          <w:rFonts w:cstheme="minorHAnsi"/>
          <w:sz w:val="24"/>
          <w:szCs w:val="24"/>
        </w:rPr>
        <w:t xml:space="preserve">funds in the region and with </w:t>
      </w:r>
      <w:r w:rsidRPr="00A63F01">
        <w:rPr>
          <w:rFonts w:cstheme="minorHAnsi"/>
          <w:sz w:val="24"/>
          <w:szCs w:val="24"/>
        </w:rPr>
        <w:t>the CA Infrastructure &amp; Economic Development Bank, specific to supporting businesses</w:t>
      </w:r>
      <w:r w:rsidR="1C5FCA1A" w:rsidRPr="00A63F01">
        <w:rPr>
          <w:rFonts w:cstheme="minorHAnsi"/>
          <w:sz w:val="24"/>
          <w:szCs w:val="24"/>
        </w:rPr>
        <w:t xml:space="preserve"> within the </w:t>
      </w:r>
      <w:r w:rsidRPr="00A63F01">
        <w:rPr>
          <w:rFonts w:cstheme="minorHAnsi"/>
          <w:sz w:val="24"/>
          <w:szCs w:val="24"/>
        </w:rPr>
        <w:t>identified industries (no more than $5M)</w:t>
      </w:r>
      <w:r w:rsidR="00DC245D">
        <w:rPr>
          <w:rFonts w:cstheme="minorHAnsi"/>
          <w:sz w:val="24"/>
          <w:szCs w:val="24"/>
        </w:rPr>
        <w:t>.</w:t>
      </w:r>
    </w:p>
    <w:p w14:paraId="7C9DA619" w14:textId="2F67A007" w:rsidR="00B83B4C" w:rsidRPr="00A63F01" w:rsidRDefault="373E3DEC" w:rsidP="5401AB1C">
      <w:pPr>
        <w:pStyle w:val="ListParagraph"/>
        <w:numPr>
          <w:ilvl w:val="2"/>
          <w:numId w:val="1"/>
        </w:numPr>
        <w:rPr>
          <w:rFonts w:cstheme="minorHAnsi"/>
          <w:sz w:val="24"/>
          <w:szCs w:val="24"/>
        </w:rPr>
      </w:pPr>
      <w:r w:rsidRPr="00A63F01">
        <w:rPr>
          <w:rFonts w:cstheme="minorHAnsi"/>
          <w:sz w:val="24"/>
          <w:szCs w:val="24"/>
        </w:rPr>
        <w:t xml:space="preserve">Invest </w:t>
      </w:r>
      <w:r w:rsidR="445B0F93" w:rsidRPr="00A63F01">
        <w:rPr>
          <w:rFonts w:cstheme="minorHAnsi"/>
          <w:sz w:val="24"/>
          <w:szCs w:val="24"/>
        </w:rPr>
        <w:t xml:space="preserve">pre-development dollars into </w:t>
      </w:r>
      <w:r w:rsidR="5B7762AF" w:rsidRPr="00A63F01">
        <w:rPr>
          <w:rFonts w:cstheme="minorHAnsi"/>
          <w:sz w:val="24"/>
          <w:szCs w:val="24"/>
        </w:rPr>
        <w:t xml:space="preserve">projects </w:t>
      </w:r>
      <w:r w:rsidR="7C4DDFC8" w:rsidRPr="00A63F01">
        <w:rPr>
          <w:rFonts w:cstheme="minorHAnsi"/>
          <w:sz w:val="24"/>
          <w:szCs w:val="24"/>
        </w:rPr>
        <w:t>labeled as “exploratory” and “last mile”</w:t>
      </w:r>
      <w:r w:rsidR="28D92DA7" w:rsidRPr="00A63F01">
        <w:rPr>
          <w:rFonts w:cstheme="minorHAnsi"/>
          <w:sz w:val="24"/>
          <w:szCs w:val="24"/>
        </w:rPr>
        <w:t xml:space="preserve"> (with the intent of making them “ready-to-go")</w:t>
      </w:r>
      <w:r w:rsidR="7C4DDFC8" w:rsidRPr="00A63F01">
        <w:rPr>
          <w:rFonts w:cstheme="minorHAnsi"/>
          <w:sz w:val="24"/>
          <w:szCs w:val="24"/>
        </w:rPr>
        <w:t xml:space="preserve"> </w:t>
      </w:r>
      <w:r w:rsidR="5B7762AF" w:rsidRPr="00A63F01">
        <w:rPr>
          <w:rFonts w:cstheme="minorHAnsi"/>
          <w:sz w:val="24"/>
          <w:szCs w:val="24"/>
        </w:rPr>
        <w:t>that may be eligible for additional</w:t>
      </w:r>
      <w:r w:rsidR="6E6E68C2" w:rsidRPr="00A63F01">
        <w:rPr>
          <w:rFonts w:cstheme="minorHAnsi"/>
          <w:sz w:val="24"/>
          <w:szCs w:val="24"/>
        </w:rPr>
        <w:t xml:space="preserve"> funding from </w:t>
      </w:r>
      <w:r w:rsidR="581141D5" w:rsidRPr="00A63F01">
        <w:rPr>
          <w:rFonts w:cstheme="minorHAnsi"/>
          <w:sz w:val="24"/>
          <w:szCs w:val="24"/>
        </w:rPr>
        <w:t xml:space="preserve">local, </w:t>
      </w:r>
      <w:r w:rsidR="6E6E68C2" w:rsidRPr="00A63F01">
        <w:rPr>
          <w:rFonts w:cstheme="minorHAnsi"/>
          <w:sz w:val="24"/>
          <w:szCs w:val="24"/>
        </w:rPr>
        <w:t>state</w:t>
      </w:r>
      <w:r w:rsidR="3181502C" w:rsidRPr="00A63F01">
        <w:rPr>
          <w:rFonts w:cstheme="minorHAnsi"/>
          <w:sz w:val="24"/>
          <w:szCs w:val="24"/>
        </w:rPr>
        <w:t>,</w:t>
      </w:r>
      <w:r w:rsidR="6E6E68C2" w:rsidRPr="00A63F01">
        <w:rPr>
          <w:rFonts w:cstheme="minorHAnsi"/>
          <w:sz w:val="24"/>
          <w:szCs w:val="24"/>
        </w:rPr>
        <w:t xml:space="preserve"> or federal governments</w:t>
      </w:r>
      <w:r w:rsidR="4A251B08" w:rsidRPr="00A63F01">
        <w:rPr>
          <w:rFonts w:cstheme="minorHAnsi"/>
          <w:sz w:val="24"/>
          <w:szCs w:val="24"/>
        </w:rPr>
        <w:t>, philan</w:t>
      </w:r>
      <w:r w:rsidR="7770ED26" w:rsidRPr="00A63F01">
        <w:rPr>
          <w:rFonts w:cstheme="minorHAnsi"/>
          <w:sz w:val="24"/>
          <w:szCs w:val="24"/>
        </w:rPr>
        <w:t>thropy,</w:t>
      </w:r>
      <w:r w:rsidR="620E414B" w:rsidRPr="00A63F01">
        <w:rPr>
          <w:rFonts w:cstheme="minorHAnsi"/>
          <w:sz w:val="24"/>
          <w:szCs w:val="24"/>
        </w:rPr>
        <w:t xml:space="preserve"> or</w:t>
      </w:r>
      <w:r w:rsidR="7770ED26" w:rsidRPr="00A63F01">
        <w:rPr>
          <w:rFonts w:cstheme="minorHAnsi"/>
          <w:sz w:val="24"/>
          <w:szCs w:val="24"/>
        </w:rPr>
        <w:t xml:space="preserve"> private</w:t>
      </w:r>
      <w:r w:rsidR="2AFA46D3" w:rsidRPr="00A63F01">
        <w:rPr>
          <w:rFonts w:cstheme="minorHAnsi"/>
          <w:sz w:val="24"/>
          <w:szCs w:val="24"/>
        </w:rPr>
        <w:t xml:space="preserve"> investors</w:t>
      </w:r>
      <w:r w:rsidR="6E6E68C2" w:rsidRPr="00A63F01">
        <w:rPr>
          <w:rFonts w:cstheme="minorHAnsi"/>
          <w:sz w:val="24"/>
          <w:szCs w:val="24"/>
        </w:rPr>
        <w:t xml:space="preserve">, or that </w:t>
      </w:r>
      <w:r w:rsidR="20ACBDBF" w:rsidRPr="00A63F01">
        <w:rPr>
          <w:rFonts w:cstheme="minorHAnsi"/>
          <w:sz w:val="24"/>
          <w:szCs w:val="24"/>
        </w:rPr>
        <w:t xml:space="preserve">align </w:t>
      </w:r>
      <w:r w:rsidR="2EA92318" w:rsidRPr="00A63F01">
        <w:rPr>
          <w:rFonts w:cstheme="minorHAnsi"/>
          <w:sz w:val="24"/>
          <w:szCs w:val="24"/>
        </w:rPr>
        <w:t>and compl</w:t>
      </w:r>
      <w:r w:rsidR="20ACBDBF" w:rsidRPr="00A63F01">
        <w:rPr>
          <w:rFonts w:cstheme="minorHAnsi"/>
          <w:sz w:val="24"/>
          <w:szCs w:val="24"/>
        </w:rPr>
        <w:t>e</w:t>
      </w:r>
      <w:r w:rsidR="2EA92318" w:rsidRPr="00A63F01">
        <w:rPr>
          <w:rFonts w:cstheme="minorHAnsi"/>
          <w:sz w:val="24"/>
          <w:szCs w:val="24"/>
        </w:rPr>
        <w:t>ment</w:t>
      </w:r>
      <w:r w:rsidR="6E6E68C2" w:rsidRPr="00A63F01">
        <w:rPr>
          <w:rFonts w:cstheme="minorHAnsi"/>
          <w:sz w:val="24"/>
          <w:szCs w:val="24"/>
        </w:rPr>
        <w:t xml:space="preserve"> state or federally funded projects.</w:t>
      </w:r>
      <w:r w:rsidR="6E5442BF" w:rsidRPr="00A63F01">
        <w:rPr>
          <w:rFonts w:cstheme="minorHAnsi"/>
          <w:sz w:val="24"/>
          <w:szCs w:val="24"/>
        </w:rPr>
        <w:t xml:space="preserve"> These projects must also </w:t>
      </w:r>
      <w:r w:rsidR="45F66D6B" w:rsidRPr="00A63F01">
        <w:rPr>
          <w:rFonts w:cstheme="minorHAnsi"/>
          <w:sz w:val="24"/>
          <w:szCs w:val="24"/>
        </w:rPr>
        <w:t>adhere</w:t>
      </w:r>
      <w:r w:rsidR="6DA2E415" w:rsidRPr="00A63F01">
        <w:rPr>
          <w:rFonts w:cstheme="minorHAnsi"/>
          <w:sz w:val="24"/>
          <w:szCs w:val="24"/>
        </w:rPr>
        <w:t xml:space="preserve"> to</w:t>
      </w:r>
      <w:r w:rsidR="6E5442BF" w:rsidRPr="00A63F01">
        <w:rPr>
          <w:rFonts w:cstheme="minorHAnsi"/>
          <w:sz w:val="24"/>
          <w:szCs w:val="24"/>
        </w:rPr>
        <w:t xml:space="preserve"> federal</w:t>
      </w:r>
      <w:r w:rsidR="0CC7784D" w:rsidRPr="00A63F01">
        <w:rPr>
          <w:rFonts w:cstheme="minorHAnsi"/>
          <w:sz w:val="24"/>
          <w:szCs w:val="24"/>
        </w:rPr>
        <w:t xml:space="preserve">, </w:t>
      </w:r>
      <w:r w:rsidR="00A63F01" w:rsidRPr="00A63F01">
        <w:rPr>
          <w:rFonts w:cstheme="minorHAnsi"/>
          <w:sz w:val="24"/>
          <w:szCs w:val="24"/>
        </w:rPr>
        <w:t>program specific</w:t>
      </w:r>
      <w:r w:rsidR="43D22053" w:rsidRPr="00A63F01">
        <w:rPr>
          <w:rFonts w:cstheme="minorHAnsi"/>
          <w:sz w:val="24"/>
          <w:szCs w:val="24"/>
        </w:rPr>
        <w:t xml:space="preserve"> </w:t>
      </w:r>
      <w:r w:rsidR="6E5442BF" w:rsidRPr="00A63F01">
        <w:rPr>
          <w:rFonts w:cstheme="minorHAnsi"/>
          <w:sz w:val="24"/>
          <w:szCs w:val="24"/>
        </w:rPr>
        <w:t xml:space="preserve">Justice40 </w:t>
      </w:r>
      <w:r w:rsidR="1CE2DDAD" w:rsidRPr="00A63F01">
        <w:rPr>
          <w:rFonts w:cstheme="minorHAnsi"/>
          <w:sz w:val="24"/>
          <w:szCs w:val="24"/>
        </w:rPr>
        <w:t>guidelines</w:t>
      </w:r>
      <w:r w:rsidR="6E5442BF" w:rsidRPr="00A63F01">
        <w:rPr>
          <w:rFonts w:cstheme="minorHAnsi"/>
          <w:sz w:val="24"/>
          <w:szCs w:val="24"/>
        </w:rPr>
        <w:t xml:space="preserve"> and be prioritized in communities identified as </w:t>
      </w:r>
      <w:r w:rsidR="2C3C3EE6" w:rsidRPr="00A63F01">
        <w:rPr>
          <w:rFonts w:cstheme="minorHAnsi"/>
          <w:sz w:val="24"/>
          <w:szCs w:val="24"/>
        </w:rPr>
        <w:t>dis</w:t>
      </w:r>
      <w:r w:rsidR="0B3C84E0" w:rsidRPr="00A63F01">
        <w:rPr>
          <w:rFonts w:cstheme="minorHAnsi"/>
          <w:sz w:val="24"/>
          <w:szCs w:val="24"/>
        </w:rPr>
        <w:t>invested</w:t>
      </w:r>
      <w:r w:rsidR="6E5442BF" w:rsidRPr="00A63F01">
        <w:rPr>
          <w:rFonts w:cstheme="minorHAnsi"/>
          <w:sz w:val="24"/>
          <w:szCs w:val="24"/>
        </w:rPr>
        <w:t xml:space="preserve"> (as defined in the </w:t>
      </w:r>
      <w:r w:rsidR="40CA3D93" w:rsidRPr="00A63F01">
        <w:rPr>
          <w:rFonts w:cstheme="minorHAnsi"/>
          <w:sz w:val="24"/>
          <w:szCs w:val="24"/>
        </w:rPr>
        <w:t>Planning Phase SFP</w:t>
      </w:r>
      <w:r w:rsidR="3EDFF284" w:rsidRPr="00A63F01">
        <w:rPr>
          <w:rFonts w:cstheme="minorHAnsi"/>
          <w:sz w:val="24"/>
          <w:szCs w:val="24"/>
        </w:rPr>
        <w:t>)</w:t>
      </w:r>
      <w:r w:rsidR="35DCEF99" w:rsidRPr="00A63F01">
        <w:rPr>
          <w:rFonts w:cstheme="minorHAnsi"/>
          <w:sz w:val="24"/>
          <w:szCs w:val="24"/>
        </w:rPr>
        <w:t xml:space="preserve">. </w:t>
      </w:r>
      <w:r w:rsidR="331A05D6" w:rsidRPr="00A63F01">
        <w:rPr>
          <w:rFonts w:cstheme="minorHAnsi"/>
          <w:sz w:val="24"/>
          <w:szCs w:val="24"/>
        </w:rPr>
        <w:t xml:space="preserve">The funds may also be identified in federal grant applications as matching funds. </w:t>
      </w:r>
      <w:r w:rsidR="675E49FF" w:rsidRPr="00A63F01">
        <w:rPr>
          <w:rFonts w:cstheme="minorHAnsi"/>
          <w:sz w:val="24"/>
          <w:szCs w:val="24"/>
        </w:rPr>
        <w:t xml:space="preserve">The Industry Collaboratives must receive final approval from the HRTC before expensing funds </w:t>
      </w:r>
      <w:r w:rsidR="40CA3D93" w:rsidRPr="00A63F01">
        <w:rPr>
          <w:rFonts w:cstheme="minorHAnsi"/>
          <w:sz w:val="24"/>
          <w:szCs w:val="24"/>
        </w:rPr>
        <w:t>(no more than $15M)</w:t>
      </w:r>
      <w:r w:rsidR="00DC245D">
        <w:rPr>
          <w:rFonts w:cstheme="minorHAnsi"/>
          <w:sz w:val="24"/>
          <w:szCs w:val="24"/>
        </w:rPr>
        <w:t>.</w:t>
      </w:r>
    </w:p>
    <w:p w14:paraId="7608E9FD" w14:textId="1AA1C6AF" w:rsidR="00B83B4C" w:rsidRPr="00A63F01" w:rsidRDefault="2EA92318" w:rsidP="7CB294B7">
      <w:pPr>
        <w:pStyle w:val="ListParagraph"/>
        <w:numPr>
          <w:ilvl w:val="3"/>
          <w:numId w:val="1"/>
        </w:numPr>
        <w:rPr>
          <w:rFonts w:cstheme="minorHAnsi"/>
          <w:sz w:val="24"/>
          <w:szCs w:val="24"/>
        </w:rPr>
      </w:pPr>
      <w:r w:rsidRPr="00A63F01">
        <w:rPr>
          <w:rFonts w:cstheme="minorHAnsi"/>
          <w:sz w:val="24"/>
          <w:szCs w:val="24"/>
        </w:rPr>
        <w:t>Pre-development</w:t>
      </w:r>
      <w:r w:rsidR="1E111864" w:rsidRPr="00A63F01">
        <w:rPr>
          <w:rFonts w:cstheme="minorHAnsi"/>
          <w:sz w:val="24"/>
          <w:szCs w:val="24"/>
        </w:rPr>
        <w:t xml:space="preserve"> activities</w:t>
      </w:r>
      <w:r w:rsidRPr="00A63F01">
        <w:rPr>
          <w:rFonts w:cstheme="minorHAnsi"/>
          <w:sz w:val="24"/>
          <w:szCs w:val="24"/>
        </w:rPr>
        <w:t xml:space="preserve"> include</w:t>
      </w:r>
      <w:r w:rsidR="1E111864" w:rsidRPr="00A63F01">
        <w:rPr>
          <w:rFonts w:cstheme="minorHAnsi"/>
          <w:sz w:val="24"/>
          <w:szCs w:val="24"/>
        </w:rPr>
        <w:t>, but are not limited to</w:t>
      </w:r>
      <w:r w:rsidRPr="00A63F01">
        <w:rPr>
          <w:rFonts w:cstheme="minorHAnsi"/>
          <w:sz w:val="24"/>
          <w:szCs w:val="24"/>
        </w:rPr>
        <w:t xml:space="preserve">: </w:t>
      </w:r>
    </w:p>
    <w:p w14:paraId="051A62E7" w14:textId="77777777" w:rsidR="00A76893" w:rsidRDefault="3E335F7D" w:rsidP="7CB294B7">
      <w:pPr>
        <w:pStyle w:val="ListParagraph"/>
        <w:numPr>
          <w:ilvl w:val="4"/>
          <w:numId w:val="1"/>
        </w:numPr>
        <w:rPr>
          <w:rFonts w:cstheme="minorHAnsi"/>
          <w:sz w:val="24"/>
          <w:szCs w:val="24"/>
        </w:rPr>
      </w:pPr>
      <w:r w:rsidRPr="00A63F01">
        <w:rPr>
          <w:rFonts w:cstheme="minorHAnsi"/>
          <w:sz w:val="24"/>
          <w:szCs w:val="24"/>
        </w:rPr>
        <w:t>F</w:t>
      </w:r>
      <w:r w:rsidR="6E6E68C2" w:rsidRPr="00A63F01">
        <w:rPr>
          <w:rFonts w:cstheme="minorHAnsi"/>
          <w:sz w:val="24"/>
          <w:szCs w:val="24"/>
        </w:rPr>
        <w:t xml:space="preserve">easibility studies; market analysis; environmental assessments, surveys, and remediation; site acquisition; site and development plans; project designs; permitting; </w:t>
      </w:r>
      <w:r w:rsidR="6EF5529C" w:rsidRPr="00A63F01">
        <w:rPr>
          <w:rFonts w:cstheme="minorHAnsi"/>
          <w:sz w:val="24"/>
          <w:szCs w:val="24"/>
        </w:rPr>
        <w:t xml:space="preserve">establishing a </w:t>
      </w:r>
      <w:r w:rsidR="6E2C6A49" w:rsidRPr="00A63F01">
        <w:rPr>
          <w:rFonts w:cstheme="minorHAnsi"/>
          <w:sz w:val="24"/>
          <w:szCs w:val="24"/>
        </w:rPr>
        <w:t xml:space="preserve">regional </w:t>
      </w:r>
      <w:r w:rsidR="6EF5529C" w:rsidRPr="00A63F01">
        <w:rPr>
          <w:rFonts w:cstheme="minorHAnsi"/>
          <w:sz w:val="24"/>
          <w:szCs w:val="24"/>
        </w:rPr>
        <w:t xml:space="preserve">tax increment financing district; </w:t>
      </w:r>
      <w:r w:rsidR="683BEC5D" w:rsidRPr="00A63F01">
        <w:rPr>
          <w:rFonts w:cstheme="minorHAnsi"/>
          <w:sz w:val="24"/>
          <w:szCs w:val="24"/>
        </w:rPr>
        <w:t xml:space="preserve">drafting and negotiating Community Benefits and </w:t>
      </w:r>
    </w:p>
    <w:p w14:paraId="1BCACEB6" w14:textId="77777777" w:rsidR="00A76893" w:rsidRPr="00A76893" w:rsidRDefault="00A76893" w:rsidP="00A76893">
      <w:pPr>
        <w:ind w:left="3300"/>
        <w:rPr>
          <w:rFonts w:cstheme="minorHAnsi"/>
          <w:sz w:val="24"/>
          <w:szCs w:val="24"/>
        </w:rPr>
      </w:pPr>
    </w:p>
    <w:p w14:paraId="26A303E0" w14:textId="77777777" w:rsidR="00A76893" w:rsidRPr="00A76893" w:rsidRDefault="00A76893" w:rsidP="00A76893">
      <w:pPr>
        <w:spacing w:after="0" w:line="240" w:lineRule="auto"/>
        <w:ind w:left="3298"/>
        <w:rPr>
          <w:rFonts w:cstheme="minorHAnsi"/>
          <w:sz w:val="24"/>
          <w:szCs w:val="24"/>
        </w:rPr>
      </w:pPr>
    </w:p>
    <w:p w14:paraId="75524414" w14:textId="35730748" w:rsidR="00B83B4C" w:rsidRPr="00A76893" w:rsidRDefault="683BEC5D" w:rsidP="00A76893">
      <w:pPr>
        <w:ind w:left="3300"/>
        <w:rPr>
          <w:rFonts w:cstheme="minorHAnsi"/>
          <w:sz w:val="24"/>
          <w:szCs w:val="24"/>
        </w:rPr>
      </w:pPr>
      <w:r w:rsidRPr="00A76893">
        <w:rPr>
          <w:rFonts w:cstheme="minorHAnsi"/>
          <w:sz w:val="24"/>
          <w:szCs w:val="24"/>
        </w:rPr>
        <w:t>Community Workforce Agreements;</w:t>
      </w:r>
      <w:r w:rsidR="2EA92318" w:rsidRPr="00A76893">
        <w:rPr>
          <w:rFonts w:cstheme="minorHAnsi"/>
          <w:sz w:val="24"/>
          <w:szCs w:val="24"/>
        </w:rPr>
        <w:t xml:space="preserve"> </w:t>
      </w:r>
      <w:r w:rsidR="6E6E68C2" w:rsidRPr="00A76893">
        <w:rPr>
          <w:rFonts w:cstheme="minorHAnsi"/>
          <w:sz w:val="24"/>
          <w:szCs w:val="24"/>
        </w:rPr>
        <w:t>financial planning (e.g., preliminary budget and construction financing)</w:t>
      </w:r>
      <w:r w:rsidR="00DC245D">
        <w:rPr>
          <w:rFonts w:cstheme="minorHAnsi"/>
          <w:sz w:val="24"/>
          <w:szCs w:val="24"/>
        </w:rPr>
        <w:t>.</w:t>
      </w:r>
    </w:p>
    <w:p w14:paraId="7A6875B4" w14:textId="18EB2DB9" w:rsidR="00B83B4C" w:rsidRPr="00A63F01" w:rsidRDefault="0CCA5AC5" w:rsidP="5401AB1C">
      <w:pPr>
        <w:pStyle w:val="ListParagraph"/>
        <w:numPr>
          <w:ilvl w:val="4"/>
          <w:numId w:val="1"/>
        </w:numPr>
        <w:rPr>
          <w:rFonts w:cstheme="minorHAnsi"/>
          <w:sz w:val="24"/>
          <w:szCs w:val="24"/>
        </w:rPr>
      </w:pPr>
      <w:r w:rsidRPr="00A63F01">
        <w:rPr>
          <w:rFonts w:cstheme="minorHAnsi"/>
          <w:sz w:val="24"/>
          <w:szCs w:val="24"/>
        </w:rPr>
        <w:t>Basic environmental infrastructure pre-development, construction, and development of long-term operations and maintenance plans for infrastructure such as: clean water supply systems; wastewater systems; waste disposal systems; pollution control services</w:t>
      </w:r>
      <w:r w:rsidR="00DC245D">
        <w:rPr>
          <w:rFonts w:cstheme="minorHAnsi"/>
          <w:sz w:val="24"/>
          <w:szCs w:val="24"/>
        </w:rPr>
        <w:t>.</w:t>
      </w:r>
    </w:p>
    <w:p w14:paraId="2BFF1309" w14:textId="7E70D90B" w:rsidR="00B83B4C" w:rsidRPr="00A63F01" w:rsidRDefault="16C4F6CD" w:rsidP="5401AB1C">
      <w:pPr>
        <w:pStyle w:val="ListParagraph"/>
        <w:numPr>
          <w:ilvl w:val="4"/>
          <w:numId w:val="1"/>
        </w:numPr>
        <w:rPr>
          <w:rFonts w:cstheme="minorHAnsi"/>
          <w:sz w:val="24"/>
          <w:szCs w:val="24"/>
        </w:rPr>
      </w:pPr>
      <w:r w:rsidRPr="00A63F01">
        <w:rPr>
          <w:rFonts w:cstheme="minorHAnsi"/>
          <w:sz w:val="24"/>
          <w:szCs w:val="24"/>
        </w:rPr>
        <w:t xml:space="preserve">Support costs for building and sustaining the capacity of project leads and </w:t>
      </w:r>
      <w:r w:rsidR="7C0760D6" w:rsidRPr="00A63F01">
        <w:rPr>
          <w:rFonts w:cstheme="minorHAnsi"/>
          <w:sz w:val="24"/>
          <w:szCs w:val="24"/>
        </w:rPr>
        <w:t>partners</w:t>
      </w:r>
      <w:r w:rsidRPr="00A63F01">
        <w:rPr>
          <w:rFonts w:cstheme="minorHAnsi"/>
          <w:sz w:val="24"/>
          <w:szCs w:val="24"/>
        </w:rPr>
        <w:t>, such as: investments in partner and local staff development; funding new and/or critical positions; acquiring or utilizing tools and resources to increase partner capacity for project planning and implementation; organizational capacity activities such as access to financial services or legal review; developing new pilot or demonstration projects and programs; participation and/or partnership with existing workforce programs; providing or securing technical assistance for partners.</w:t>
      </w:r>
    </w:p>
    <w:p w14:paraId="79839706" w14:textId="7005D3DF" w:rsidR="721D48BD" w:rsidRPr="00A63F01" w:rsidRDefault="5D6737A9" w:rsidP="7CB294B7">
      <w:pPr>
        <w:pStyle w:val="ListParagraph"/>
        <w:numPr>
          <w:ilvl w:val="2"/>
          <w:numId w:val="1"/>
        </w:numPr>
        <w:rPr>
          <w:rFonts w:cstheme="minorHAnsi"/>
          <w:sz w:val="24"/>
          <w:szCs w:val="24"/>
        </w:rPr>
      </w:pPr>
      <w:r w:rsidRPr="00A63F01">
        <w:rPr>
          <w:rFonts w:cstheme="minorHAnsi"/>
          <w:sz w:val="24"/>
          <w:szCs w:val="24"/>
        </w:rPr>
        <w:t xml:space="preserve">Identifying </w:t>
      </w:r>
      <w:r w:rsidR="566F6266" w:rsidRPr="00A63F01">
        <w:rPr>
          <w:rFonts w:cstheme="minorHAnsi"/>
          <w:sz w:val="24"/>
          <w:szCs w:val="24"/>
        </w:rPr>
        <w:t xml:space="preserve">anchor institutions (public or private) that may be at risk of financial insolvency or </w:t>
      </w:r>
      <w:r w:rsidR="436BC43D" w:rsidRPr="00A63F01">
        <w:rPr>
          <w:rFonts w:cstheme="minorHAnsi"/>
          <w:sz w:val="24"/>
          <w:szCs w:val="24"/>
        </w:rPr>
        <w:t>relocation outside of California</w:t>
      </w:r>
      <w:r w:rsidR="588F4DC5" w:rsidRPr="00A63F01">
        <w:rPr>
          <w:rFonts w:cstheme="minorHAnsi"/>
          <w:sz w:val="24"/>
          <w:szCs w:val="24"/>
        </w:rPr>
        <w:t xml:space="preserve">, </w:t>
      </w:r>
      <w:r w:rsidR="0AA7DF17" w:rsidRPr="00A63F01">
        <w:rPr>
          <w:rFonts w:cstheme="minorHAnsi"/>
          <w:sz w:val="24"/>
          <w:szCs w:val="24"/>
        </w:rPr>
        <w:t>and</w:t>
      </w:r>
      <w:r w:rsidR="588F4DC5" w:rsidRPr="00A63F01">
        <w:rPr>
          <w:rFonts w:cstheme="minorHAnsi"/>
          <w:sz w:val="24"/>
          <w:szCs w:val="24"/>
        </w:rPr>
        <w:t xml:space="preserve"> if closed, would create a negative impact on the community</w:t>
      </w:r>
      <w:r w:rsidR="436BC43D" w:rsidRPr="00A63F01">
        <w:rPr>
          <w:rFonts w:cstheme="minorHAnsi"/>
          <w:sz w:val="24"/>
          <w:szCs w:val="24"/>
        </w:rPr>
        <w:t xml:space="preserve">. Upon identification, </w:t>
      </w:r>
      <w:r w:rsidR="12D61009" w:rsidRPr="00A63F01">
        <w:rPr>
          <w:rFonts w:cstheme="minorHAnsi"/>
          <w:sz w:val="24"/>
          <w:szCs w:val="24"/>
        </w:rPr>
        <w:t xml:space="preserve">the Industry Collaboratives should </w:t>
      </w:r>
      <w:r w:rsidR="069F1D5D" w:rsidRPr="00A63F01">
        <w:rPr>
          <w:rFonts w:cstheme="minorHAnsi"/>
          <w:sz w:val="24"/>
          <w:szCs w:val="24"/>
        </w:rPr>
        <w:t>recommend</w:t>
      </w:r>
      <w:r w:rsidR="12D61009" w:rsidRPr="00A63F01">
        <w:rPr>
          <w:rFonts w:cstheme="minorHAnsi"/>
          <w:sz w:val="24"/>
          <w:szCs w:val="24"/>
        </w:rPr>
        <w:t xml:space="preserve"> to the HRTC whether funding should be allocated to support </w:t>
      </w:r>
      <w:r w:rsidR="526850B9" w:rsidRPr="00A63F01">
        <w:rPr>
          <w:rFonts w:cstheme="minorHAnsi"/>
          <w:sz w:val="24"/>
          <w:szCs w:val="24"/>
        </w:rPr>
        <w:t>the anchor institution. The HRTC would then be responsible for making any final determinations for funding, in consultation with the CERF Interagency leadership Team</w:t>
      </w:r>
      <w:r w:rsidR="09572DE2" w:rsidRPr="00A63F01">
        <w:rPr>
          <w:rFonts w:cstheme="minorHAnsi"/>
          <w:sz w:val="24"/>
          <w:szCs w:val="24"/>
        </w:rPr>
        <w:t xml:space="preserve"> (no more than $1M).</w:t>
      </w:r>
      <w:r w:rsidR="7BA2C7CA" w:rsidRPr="00A63F01">
        <w:rPr>
          <w:rFonts w:cstheme="minorHAnsi"/>
          <w:sz w:val="24"/>
          <w:szCs w:val="24"/>
        </w:rPr>
        <w:t xml:space="preserve"> </w:t>
      </w:r>
      <w:r w:rsidR="791BA535" w:rsidRPr="00A63F01">
        <w:rPr>
          <w:rFonts w:cstheme="minorHAnsi"/>
          <w:sz w:val="24"/>
          <w:szCs w:val="24"/>
        </w:rPr>
        <w:t>Funded institutions</w:t>
      </w:r>
      <w:r w:rsidR="069F1D5D" w:rsidRPr="00A63F01">
        <w:rPr>
          <w:rFonts w:cstheme="minorHAnsi"/>
          <w:sz w:val="24"/>
          <w:szCs w:val="24"/>
        </w:rPr>
        <w:t xml:space="preserve"> </w:t>
      </w:r>
      <w:r w:rsidR="19229E08" w:rsidRPr="00A63F01">
        <w:rPr>
          <w:rFonts w:cstheme="minorHAnsi"/>
          <w:sz w:val="24"/>
          <w:szCs w:val="24"/>
        </w:rPr>
        <w:t xml:space="preserve">would develop a plan for transition to a </w:t>
      </w:r>
      <w:r w:rsidR="67D56E13" w:rsidRPr="00A63F01">
        <w:rPr>
          <w:rFonts w:cstheme="minorHAnsi"/>
          <w:sz w:val="24"/>
          <w:szCs w:val="24"/>
        </w:rPr>
        <w:t xml:space="preserve">worker-owned </w:t>
      </w:r>
      <w:r w:rsidR="19229E08" w:rsidRPr="00A63F01">
        <w:rPr>
          <w:rFonts w:cstheme="minorHAnsi"/>
          <w:sz w:val="24"/>
          <w:szCs w:val="24"/>
        </w:rPr>
        <w:t>co-operative model or a community-managed asset structure.</w:t>
      </w:r>
      <w:r w:rsidR="069F1D5D" w:rsidRPr="00A63F01">
        <w:rPr>
          <w:rFonts w:cstheme="minorHAnsi"/>
          <w:sz w:val="24"/>
          <w:szCs w:val="24"/>
        </w:rPr>
        <w:t xml:space="preserve"> </w:t>
      </w:r>
      <w:r w:rsidR="7BA2C7CA" w:rsidRPr="00A63F01">
        <w:rPr>
          <w:rFonts w:cstheme="minorHAnsi"/>
          <w:sz w:val="24"/>
          <w:szCs w:val="24"/>
        </w:rPr>
        <w:t xml:space="preserve">Support must align with policy, market, and demographic trends as well as goals of CERF (equity, sustainability, job quality and access, economic </w:t>
      </w:r>
      <w:r w:rsidR="00A63F01" w:rsidRPr="00A63F01">
        <w:rPr>
          <w:rFonts w:cstheme="minorHAnsi"/>
          <w:sz w:val="24"/>
          <w:szCs w:val="24"/>
        </w:rPr>
        <w:t>competitiveness,</w:t>
      </w:r>
      <w:r w:rsidR="7BA2C7CA" w:rsidRPr="00A63F01">
        <w:rPr>
          <w:rFonts w:cstheme="minorHAnsi"/>
          <w:sz w:val="24"/>
          <w:szCs w:val="24"/>
        </w:rPr>
        <w:t xml:space="preserve"> and resilience</w:t>
      </w:r>
      <w:r w:rsidR="7C11D6C3" w:rsidRPr="00A63F01">
        <w:rPr>
          <w:rFonts w:cstheme="minorHAnsi"/>
          <w:sz w:val="24"/>
          <w:szCs w:val="24"/>
        </w:rPr>
        <w:t>)</w:t>
      </w:r>
      <w:r w:rsidR="7BA2C7CA" w:rsidRPr="00A63F01">
        <w:rPr>
          <w:rFonts w:cstheme="minorHAnsi"/>
          <w:sz w:val="24"/>
          <w:szCs w:val="24"/>
        </w:rPr>
        <w:t>.</w:t>
      </w:r>
    </w:p>
    <w:p w14:paraId="4A20E7DE" w14:textId="77777777" w:rsidR="009F42FC" w:rsidRPr="00A63F01" w:rsidRDefault="009F42FC" w:rsidP="009F42FC">
      <w:pPr>
        <w:rPr>
          <w:rFonts w:cstheme="minorHAnsi"/>
          <w:sz w:val="24"/>
          <w:szCs w:val="24"/>
        </w:rPr>
      </w:pPr>
      <w:r w:rsidRPr="00A63F01">
        <w:rPr>
          <w:rFonts w:cstheme="minorHAnsi"/>
          <w:sz w:val="24"/>
          <w:szCs w:val="24"/>
        </w:rPr>
        <w:t>If a HRTC identifies that the region already has undertaken one of the activities identified above, it may include in its application clear proof that the activity has been successfully implemented in the region and that its outcomes align with CERF priorities. The applicant may request to reallocate those funds to the “pre-development” work, labeled above as 2.b. iv.</w:t>
      </w:r>
    </w:p>
    <w:p w14:paraId="67EB7BBF" w14:textId="77777777" w:rsidR="00A76893" w:rsidRDefault="00A76893" w:rsidP="00F45F0B">
      <w:pPr>
        <w:rPr>
          <w:rFonts w:cstheme="minorHAnsi"/>
          <w:b/>
          <w:bCs/>
          <w:sz w:val="24"/>
          <w:szCs w:val="24"/>
        </w:rPr>
        <w:sectPr w:rsidR="00A76893" w:rsidSect="00F84250">
          <w:headerReference w:type="default" r:id="rId10"/>
          <w:footerReference w:type="default" r:id="rId11"/>
          <w:headerReference w:type="first" r:id="rId12"/>
          <w:footerReference w:type="first" r:id="rId13"/>
          <w:pgSz w:w="12240" w:h="15840" w:code="1"/>
          <w:pgMar w:top="1440" w:right="1440" w:bottom="1440" w:left="1440" w:header="720" w:footer="360" w:gutter="0"/>
          <w:cols w:space="720"/>
          <w:titlePg/>
          <w:docGrid w:linePitch="360"/>
        </w:sectPr>
      </w:pPr>
    </w:p>
    <w:p w14:paraId="5D9D27E1" w14:textId="77777777" w:rsidR="00A76893" w:rsidRDefault="00A76893" w:rsidP="00A76893">
      <w:pPr>
        <w:spacing w:after="0" w:line="240" w:lineRule="auto"/>
        <w:rPr>
          <w:rFonts w:cstheme="minorHAnsi"/>
          <w:b/>
          <w:bCs/>
          <w:sz w:val="24"/>
          <w:szCs w:val="24"/>
        </w:rPr>
      </w:pPr>
    </w:p>
    <w:p w14:paraId="54D541DA" w14:textId="4FF74EF7" w:rsidR="00F45F0B" w:rsidRPr="00A63F01" w:rsidRDefault="00F45F0B" w:rsidP="00F45F0B">
      <w:pPr>
        <w:rPr>
          <w:rFonts w:cstheme="minorHAnsi"/>
          <w:b/>
          <w:bCs/>
          <w:sz w:val="24"/>
          <w:szCs w:val="24"/>
        </w:rPr>
      </w:pPr>
      <w:r w:rsidRPr="00A63F01">
        <w:rPr>
          <w:rFonts w:cstheme="minorHAnsi"/>
          <w:b/>
          <w:bCs/>
          <w:sz w:val="24"/>
          <w:szCs w:val="24"/>
        </w:rPr>
        <w:t>Eligibility and Timeline</w:t>
      </w:r>
    </w:p>
    <w:p w14:paraId="14370AB8" w14:textId="3F3A69BF" w:rsidR="00A63F01" w:rsidRDefault="00F45F0B" w:rsidP="00A76893">
      <w:pPr>
        <w:spacing w:after="0" w:line="240" w:lineRule="auto"/>
        <w:rPr>
          <w:rFonts w:cstheme="minorHAnsi"/>
          <w:sz w:val="24"/>
          <w:szCs w:val="24"/>
        </w:rPr>
      </w:pPr>
      <w:r w:rsidRPr="00A63F01">
        <w:rPr>
          <w:rFonts w:cstheme="minorHAnsi"/>
          <w:sz w:val="24"/>
          <w:szCs w:val="24"/>
        </w:rPr>
        <w:t xml:space="preserve">Each region’s Fiscal Agent, on behalf of the HRTC, would be eligible to apply for up to $26.5M in funds from the Catalyst Program. A closed solicitation will open on September 1, 2023, and close on November 30, 2023. Applications will be reviewed and awarded on a rolling basis. </w:t>
      </w:r>
      <w:r w:rsidR="00A63F01">
        <w:rPr>
          <w:rFonts w:cstheme="minorHAnsi"/>
          <w:sz w:val="24"/>
          <w:szCs w:val="24"/>
        </w:rPr>
        <w:br/>
      </w:r>
    </w:p>
    <w:p w14:paraId="65CB1990" w14:textId="1248F6F7" w:rsidR="00F45F0B" w:rsidRPr="00A63F01" w:rsidRDefault="00F45F0B" w:rsidP="00F45F0B">
      <w:pPr>
        <w:rPr>
          <w:rFonts w:cstheme="minorHAnsi"/>
          <w:sz w:val="24"/>
          <w:szCs w:val="24"/>
        </w:rPr>
      </w:pPr>
      <w:r w:rsidRPr="00A63F01">
        <w:rPr>
          <w:rFonts w:cstheme="minorHAnsi"/>
          <w:sz w:val="24"/>
          <w:szCs w:val="24"/>
        </w:rPr>
        <w:t xml:space="preserve">The funds will be made available by May 1, 2024. These funds will be fully expensed by September 30, 2026.  </w:t>
      </w:r>
    </w:p>
    <w:p w14:paraId="3F84ABCF" w14:textId="668FF968" w:rsidR="696301FA" w:rsidRPr="00A63F01" w:rsidRDefault="003213CE" w:rsidP="474646A6">
      <w:pPr>
        <w:rPr>
          <w:rFonts w:cstheme="minorHAnsi"/>
          <w:b/>
          <w:bCs/>
          <w:sz w:val="24"/>
          <w:szCs w:val="24"/>
        </w:rPr>
      </w:pPr>
      <w:r w:rsidRPr="00A63F01">
        <w:rPr>
          <w:rFonts w:cstheme="minorHAnsi"/>
          <w:b/>
          <w:bCs/>
          <w:sz w:val="24"/>
          <w:szCs w:val="24"/>
        </w:rPr>
        <w:t>Alignment</w:t>
      </w:r>
      <w:r w:rsidR="696301FA" w:rsidRPr="00A63F01">
        <w:rPr>
          <w:rFonts w:cstheme="minorHAnsi"/>
          <w:b/>
          <w:bCs/>
          <w:sz w:val="24"/>
          <w:szCs w:val="24"/>
        </w:rPr>
        <w:t xml:space="preserve"> with CERF Planning </w:t>
      </w:r>
      <w:r w:rsidR="3BD30130" w:rsidRPr="00A63F01">
        <w:rPr>
          <w:rFonts w:cstheme="minorHAnsi"/>
          <w:b/>
          <w:bCs/>
          <w:sz w:val="24"/>
          <w:szCs w:val="24"/>
        </w:rPr>
        <w:t>and Implementation</w:t>
      </w:r>
      <w:r w:rsidR="696301FA" w:rsidRPr="00A63F01">
        <w:rPr>
          <w:rFonts w:cstheme="minorHAnsi"/>
          <w:b/>
          <w:bCs/>
          <w:sz w:val="24"/>
          <w:szCs w:val="24"/>
        </w:rPr>
        <w:t xml:space="preserve"> Phase</w:t>
      </w:r>
      <w:r w:rsidR="7823782D" w:rsidRPr="00A63F01">
        <w:rPr>
          <w:rFonts w:cstheme="minorHAnsi"/>
          <w:b/>
          <w:bCs/>
          <w:sz w:val="24"/>
          <w:szCs w:val="24"/>
        </w:rPr>
        <w:t>s</w:t>
      </w:r>
    </w:p>
    <w:p w14:paraId="63047614" w14:textId="6DB4DFB7" w:rsidR="007250D8" w:rsidRPr="00A63F01" w:rsidRDefault="2E22657A" w:rsidP="474646A6">
      <w:pPr>
        <w:rPr>
          <w:rFonts w:cstheme="minorHAnsi"/>
          <w:sz w:val="24"/>
          <w:szCs w:val="24"/>
        </w:rPr>
      </w:pPr>
      <w:r w:rsidRPr="00A63F01">
        <w:rPr>
          <w:rFonts w:cstheme="minorHAnsi"/>
          <w:sz w:val="24"/>
          <w:szCs w:val="24"/>
        </w:rPr>
        <w:t xml:space="preserve">The Catalyst Program will </w:t>
      </w:r>
      <w:r w:rsidR="008A681A" w:rsidRPr="00A63F01">
        <w:rPr>
          <w:rFonts w:cstheme="minorHAnsi"/>
          <w:sz w:val="24"/>
          <w:szCs w:val="24"/>
        </w:rPr>
        <w:t>expand on the work of the CERF Planning Phase.</w:t>
      </w:r>
    </w:p>
    <w:p w14:paraId="0E435F92" w14:textId="11ED00FF" w:rsidR="00C85608" w:rsidRDefault="6CA0E33E" w:rsidP="474646A6">
      <w:pPr>
        <w:pStyle w:val="ListParagraph"/>
        <w:numPr>
          <w:ilvl w:val="0"/>
          <w:numId w:val="3"/>
        </w:numPr>
        <w:rPr>
          <w:rFonts w:cstheme="minorHAnsi"/>
          <w:sz w:val="24"/>
          <w:szCs w:val="24"/>
        </w:rPr>
      </w:pPr>
      <w:r w:rsidRPr="00A63F01">
        <w:rPr>
          <w:rFonts w:cstheme="minorHAnsi"/>
          <w:sz w:val="24"/>
          <w:szCs w:val="24"/>
        </w:rPr>
        <w:t>Funds from the</w:t>
      </w:r>
      <w:r w:rsidR="4A15F297" w:rsidRPr="00A63F01">
        <w:rPr>
          <w:rFonts w:cstheme="minorHAnsi"/>
          <w:sz w:val="24"/>
          <w:szCs w:val="24"/>
        </w:rPr>
        <w:t xml:space="preserve"> Catalyst Program </w:t>
      </w:r>
      <w:r w:rsidRPr="00A63F01">
        <w:rPr>
          <w:rFonts w:cstheme="minorHAnsi"/>
          <w:sz w:val="24"/>
          <w:szCs w:val="24"/>
        </w:rPr>
        <w:t>will become available</w:t>
      </w:r>
      <w:r w:rsidR="65CE7DDD" w:rsidRPr="00A63F01">
        <w:rPr>
          <w:rFonts w:cstheme="minorHAnsi"/>
          <w:sz w:val="24"/>
          <w:szCs w:val="24"/>
        </w:rPr>
        <w:t xml:space="preserve"> prior to the September 2024 sunset of the Planning Phase dollars. This will ensure no gap in funding for HRTC operations</w:t>
      </w:r>
      <w:r w:rsidR="00DC245D">
        <w:rPr>
          <w:rFonts w:cstheme="minorHAnsi"/>
          <w:sz w:val="24"/>
          <w:szCs w:val="24"/>
        </w:rPr>
        <w:t>.</w:t>
      </w:r>
    </w:p>
    <w:p w14:paraId="4C4BF234" w14:textId="77777777" w:rsidR="00DC245D" w:rsidRPr="00A63F01" w:rsidRDefault="00DC245D" w:rsidP="00DC245D">
      <w:pPr>
        <w:pStyle w:val="ListParagraph"/>
        <w:rPr>
          <w:rFonts w:cstheme="minorHAnsi"/>
          <w:sz w:val="24"/>
          <w:szCs w:val="24"/>
        </w:rPr>
      </w:pPr>
    </w:p>
    <w:p w14:paraId="1B7668D4" w14:textId="2466F198" w:rsidR="009F42FC" w:rsidRDefault="00946629" w:rsidP="474646A6">
      <w:pPr>
        <w:pStyle w:val="ListParagraph"/>
        <w:numPr>
          <w:ilvl w:val="0"/>
          <w:numId w:val="3"/>
        </w:numPr>
        <w:rPr>
          <w:rFonts w:cstheme="minorHAnsi"/>
          <w:sz w:val="24"/>
          <w:szCs w:val="24"/>
        </w:rPr>
      </w:pPr>
      <w:r w:rsidRPr="00A63F01">
        <w:rPr>
          <w:rFonts w:cstheme="minorHAnsi"/>
          <w:sz w:val="24"/>
          <w:szCs w:val="24"/>
        </w:rPr>
        <w:t xml:space="preserve">Catalyst Program expenditures </w:t>
      </w:r>
      <w:r w:rsidR="00217020" w:rsidRPr="00A63F01">
        <w:rPr>
          <w:rFonts w:cstheme="minorHAnsi"/>
          <w:sz w:val="24"/>
          <w:szCs w:val="24"/>
        </w:rPr>
        <w:t>must align with the strategies and priorities identified by the HRTC in the Planning Phase.</w:t>
      </w:r>
      <w:r w:rsidR="006A31A4" w:rsidRPr="00A63F01">
        <w:rPr>
          <w:rFonts w:cstheme="minorHAnsi"/>
          <w:sz w:val="24"/>
          <w:szCs w:val="24"/>
        </w:rPr>
        <w:t xml:space="preserve"> HRTCs will identify Industry Collaboratives based on </w:t>
      </w:r>
      <w:r w:rsidR="00DA7F73" w:rsidRPr="00A63F01">
        <w:rPr>
          <w:rFonts w:cstheme="minorHAnsi"/>
          <w:sz w:val="24"/>
          <w:szCs w:val="24"/>
        </w:rPr>
        <w:t xml:space="preserve">industries or sectors the HRTC identifies as priority </w:t>
      </w:r>
      <w:r w:rsidR="00AE182A" w:rsidRPr="00A63F01">
        <w:rPr>
          <w:rFonts w:cstheme="minorHAnsi"/>
          <w:sz w:val="24"/>
          <w:szCs w:val="24"/>
        </w:rPr>
        <w:t>in</w:t>
      </w:r>
      <w:r w:rsidR="00DA7F73" w:rsidRPr="00A63F01">
        <w:rPr>
          <w:rFonts w:cstheme="minorHAnsi"/>
          <w:sz w:val="24"/>
          <w:szCs w:val="24"/>
        </w:rPr>
        <w:t xml:space="preserve"> its Regional Plan</w:t>
      </w:r>
      <w:r w:rsidR="00AE182A" w:rsidRPr="00A63F01">
        <w:rPr>
          <w:rFonts w:cstheme="minorHAnsi"/>
          <w:sz w:val="24"/>
          <w:szCs w:val="24"/>
        </w:rPr>
        <w:t>.</w:t>
      </w:r>
    </w:p>
    <w:p w14:paraId="556BA6DA" w14:textId="77777777" w:rsidR="00DC245D" w:rsidRDefault="00DC245D" w:rsidP="00DC245D">
      <w:pPr>
        <w:pStyle w:val="ListParagraph"/>
        <w:rPr>
          <w:rFonts w:cstheme="minorHAnsi"/>
          <w:sz w:val="24"/>
          <w:szCs w:val="24"/>
        </w:rPr>
      </w:pPr>
    </w:p>
    <w:p w14:paraId="629B00A1" w14:textId="1F994152" w:rsidR="2857B9B8" w:rsidRPr="00A63F01" w:rsidRDefault="00DA386D" w:rsidP="474646A6">
      <w:pPr>
        <w:pStyle w:val="ListParagraph"/>
        <w:numPr>
          <w:ilvl w:val="0"/>
          <w:numId w:val="3"/>
        </w:numPr>
        <w:rPr>
          <w:rFonts w:cstheme="minorHAnsi"/>
          <w:sz w:val="24"/>
          <w:szCs w:val="24"/>
        </w:rPr>
      </w:pPr>
      <w:r w:rsidRPr="00A63F01">
        <w:rPr>
          <w:rFonts w:cstheme="minorHAnsi"/>
          <w:sz w:val="24"/>
          <w:szCs w:val="24"/>
        </w:rPr>
        <w:t xml:space="preserve">These </w:t>
      </w:r>
      <w:r w:rsidR="006579CC" w:rsidRPr="00A63F01">
        <w:rPr>
          <w:rFonts w:cstheme="minorHAnsi"/>
          <w:sz w:val="24"/>
          <w:szCs w:val="24"/>
        </w:rPr>
        <w:t>C</w:t>
      </w:r>
      <w:r w:rsidRPr="00A63F01">
        <w:rPr>
          <w:rFonts w:cstheme="minorHAnsi"/>
          <w:sz w:val="24"/>
          <w:szCs w:val="24"/>
        </w:rPr>
        <w:t xml:space="preserve">ollaboratives </w:t>
      </w:r>
      <w:r w:rsidR="006579CC" w:rsidRPr="00A63F01">
        <w:rPr>
          <w:rFonts w:cstheme="minorHAnsi"/>
          <w:sz w:val="24"/>
          <w:szCs w:val="24"/>
        </w:rPr>
        <w:t>will</w:t>
      </w:r>
      <w:r w:rsidRPr="00A63F01">
        <w:rPr>
          <w:rFonts w:cstheme="minorHAnsi"/>
          <w:sz w:val="24"/>
          <w:szCs w:val="24"/>
        </w:rPr>
        <w:t xml:space="preserve"> </w:t>
      </w:r>
      <w:r w:rsidR="006579CC" w:rsidRPr="00A63F01">
        <w:rPr>
          <w:rFonts w:cstheme="minorHAnsi"/>
          <w:sz w:val="24"/>
          <w:szCs w:val="24"/>
        </w:rPr>
        <w:t>work within the</w:t>
      </w:r>
      <w:r w:rsidRPr="00A63F01">
        <w:rPr>
          <w:rFonts w:cstheme="minorHAnsi"/>
          <w:sz w:val="24"/>
          <w:szCs w:val="24"/>
        </w:rPr>
        <w:t xml:space="preserve"> HRTC’s</w:t>
      </w:r>
      <w:r w:rsidR="003213CE" w:rsidRPr="00A63F01">
        <w:rPr>
          <w:rFonts w:cstheme="minorHAnsi"/>
          <w:sz w:val="24"/>
          <w:szCs w:val="24"/>
        </w:rPr>
        <w:t xml:space="preserve"> existing</w:t>
      </w:r>
      <w:r w:rsidRPr="00A63F01">
        <w:rPr>
          <w:rFonts w:cstheme="minorHAnsi"/>
          <w:sz w:val="24"/>
          <w:szCs w:val="24"/>
        </w:rPr>
        <w:t xml:space="preserve"> </w:t>
      </w:r>
      <w:r w:rsidR="003213CE" w:rsidRPr="00A63F01">
        <w:rPr>
          <w:rFonts w:cstheme="minorHAnsi"/>
          <w:sz w:val="24"/>
          <w:szCs w:val="24"/>
        </w:rPr>
        <w:t>governance structure and</w:t>
      </w:r>
      <w:r w:rsidRPr="00A63F01">
        <w:rPr>
          <w:rFonts w:cstheme="minorHAnsi"/>
          <w:sz w:val="24"/>
          <w:szCs w:val="24"/>
        </w:rPr>
        <w:t xml:space="preserve"> decision-making </w:t>
      </w:r>
      <w:r w:rsidR="003213CE" w:rsidRPr="00A63F01">
        <w:rPr>
          <w:rFonts w:cstheme="minorHAnsi"/>
          <w:sz w:val="24"/>
          <w:szCs w:val="24"/>
        </w:rPr>
        <w:t>process</w:t>
      </w:r>
      <w:r w:rsidRPr="00A63F01">
        <w:rPr>
          <w:rFonts w:cstheme="minorHAnsi"/>
          <w:sz w:val="24"/>
          <w:szCs w:val="24"/>
        </w:rPr>
        <w:t xml:space="preserve"> and should include representation from at least the 12 identified </w:t>
      </w:r>
      <w:r w:rsidR="265ADCF4" w:rsidRPr="00A63F01">
        <w:rPr>
          <w:rFonts w:cstheme="minorHAnsi"/>
          <w:sz w:val="24"/>
          <w:szCs w:val="24"/>
        </w:rPr>
        <w:t>stakeholder groups</w:t>
      </w:r>
      <w:r w:rsidRPr="00A63F01">
        <w:rPr>
          <w:rFonts w:cstheme="minorHAnsi"/>
          <w:sz w:val="24"/>
          <w:szCs w:val="24"/>
        </w:rPr>
        <w:t xml:space="preserve"> in the Planning Phase SFP. They can be managed by the Convenor(s</w:t>
      </w:r>
      <w:proofErr w:type="gramStart"/>
      <w:r w:rsidRPr="00A63F01">
        <w:rPr>
          <w:rFonts w:cstheme="minorHAnsi"/>
          <w:sz w:val="24"/>
          <w:szCs w:val="24"/>
        </w:rPr>
        <w:t>)</w:t>
      </w:r>
      <w:proofErr w:type="gramEnd"/>
      <w:r w:rsidRPr="00A63F01">
        <w:rPr>
          <w:rFonts w:cstheme="minorHAnsi"/>
          <w:sz w:val="24"/>
          <w:szCs w:val="24"/>
        </w:rPr>
        <w:t xml:space="preserve"> or another identified organization(s).</w:t>
      </w:r>
    </w:p>
    <w:p w14:paraId="7000E878" w14:textId="066A42CE" w:rsidR="3CC8FAB7" w:rsidRPr="00A63F01" w:rsidRDefault="00660672" w:rsidP="474646A6">
      <w:pPr>
        <w:rPr>
          <w:rFonts w:cstheme="minorHAnsi"/>
          <w:sz w:val="24"/>
          <w:szCs w:val="24"/>
        </w:rPr>
      </w:pPr>
      <w:r w:rsidRPr="00A63F01">
        <w:rPr>
          <w:rFonts w:cstheme="minorHAnsi"/>
          <w:sz w:val="24"/>
          <w:szCs w:val="24"/>
        </w:rPr>
        <w:t xml:space="preserve">Projects </w:t>
      </w:r>
      <w:r w:rsidR="00862A8F" w:rsidRPr="00A63F01">
        <w:rPr>
          <w:rFonts w:cstheme="minorHAnsi"/>
          <w:sz w:val="24"/>
          <w:szCs w:val="24"/>
        </w:rPr>
        <w:t xml:space="preserve">identified as </w:t>
      </w:r>
      <w:r w:rsidR="0072128A" w:rsidRPr="00A63F01">
        <w:rPr>
          <w:rFonts w:cstheme="minorHAnsi"/>
          <w:sz w:val="24"/>
          <w:szCs w:val="24"/>
        </w:rPr>
        <w:t>‘last-mile’</w:t>
      </w:r>
      <w:r w:rsidR="00862A8F" w:rsidRPr="00A63F01">
        <w:rPr>
          <w:rFonts w:cstheme="minorHAnsi"/>
          <w:sz w:val="24"/>
          <w:szCs w:val="24"/>
        </w:rPr>
        <w:t xml:space="preserve"> in the Planning Phase</w:t>
      </w:r>
      <w:r w:rsidR="0072128A" w:rsidRPr="00A63F01">
        <w:rPr>
          <w:rFonts w:cstheme="minorHAnsi"/>
          <w:sz w:val="24"/>
          <w:szCs w:val="24"/>
        </w:rPr>
        <w:t xml:space="preserve"> </w:t>
      </w:r>
      <w:r w:rsidR="00643F16" w:rsidRPr="00A63F01">
        <w:rPr>
          <w:rFonts w:cstheme="minorHAnsi"/>
          <w:sz w:val="24"/>
          <w:szCs w:val="24"/>
        </w:rPr>
        <w:t xml:space="preserve">and </w:t>
      </w:r>
      <w:r w:rsidR="00862A8F" w:rsidRPr="00A63F01">
        <w:rPr>
          <w:rFonts w:cstheme="minorHAnsi"/>
          <w:sz w:val="24"/>
          <w:szCs w:val="24"/>
        </w:rPr>
        <w:t>that become ‘ready-to-go’</w:t>
      </w:r>
      <w:r w:rsidR="00B95C52" w:rsidRPr="00A63F01">
        <w:rPr>
          <w:rFonts w:cstheme="minorHAnsi"/>
          <w:sz w:val="24"/>
          <w:szCs w:val="24"/>
        </w:rPr>
        <w:t xml:space="preserve"> </w:t>
      </w:r>
      <w:r w:rsidR="00C048A2" w:rsidRPr="00A63F01">
        <w:rPr>
          <w:rFonts w:cstheme="minorHAnsi"/>
          <w:sz w:val="24"/>
          <w:szCs w:val="24"/>
        </w:rPr>
        <w:t>due to Catalyst investments</w:t>
      </w:r>
      <w:r w:rsidR="00643F16" w:rsidRPr="00A63F01">
        <w:rPr>
          <w:rFonts w:cstheme="minorHAnsi"/>
          <w:sz w:val="24"/>
          <w:szCs w:val="24"/>
        </w:rPr>
        <w:t xml:space="preserve"> </w:t>
      </w:r>
      <w:r w:rsidR="00C048A2" w:rsidRPr="00A63F01">
        <w:rPr>
          <w:rFonts w:cstheme="minorHAnsi"/>
          <w:sz w:val="24"/>
          <w:szCs w:val="24"/>
        </w:rPr>
        <w:t>would</w:t>
      </w:r>
      <w:r w:rsidR="0072128A" w:rsidRPr="00A63F01">
        <w:rPr>
          <w:rFonts w:cstheme="minorHAnsi"/>
          <w:sz w:val="24"/>
          <w:szCs w:val="24"/>
        </w:rPr>
        <w:t xml:space="preserve"> be eligible for Implementation Phase funding. </w:t>
      </w:r>
      <w:r w:rsidR="3CC8FAB7" w:rsidRPr="00A63F01">
        <w:rPr>
          <w:rFonts w:cstheme="minorHAnsi"/>
          <w:sz w:val="24"/>
          <w:szCs w:val="24"/>
        </w:rPr>
        <w:t xml:space="preserve">Projects that emerge from the </w:t>
      </w:r>
      <w:r w:rsidR="00B213B6" w:rsidRPr="00A63F01">
        <w:rPr>
          <w:rFonts w:cstheme="minorHAnsi"/>
          <w:sz w:val="24"/>
          <w:szCs w:val="24"/>
        </w:rPr>
        <w:t>Planning Phase</w:t>
      </w:r>
      <w:r w:rsidR="6826DF46" w:rsidRPr="00A63F01">
        <w:rPr>
          <w:rFonts w:cstheme="minorHAnsi"/>
          <w:sz w:val="24"/>
          <w:szCs w:val="24"/>
        </w:rPr>
        <w:t xml:space="preserve"> </w:t>
      </w:r>
      <w:r w:rsidR="3153AD6F" w:rsidRPr="00A63F01">
        <w:rPr>
          <w:rFonts w:cstheme="minorHAnsi"/>
          <w:sz w:val="24"/>
          <w:szCs w:val="24"/>
        </w:rPr>
        <w:t>as</w:t>
      </w:r>
      <w:r w:rsidR="006E1E76" w:rsidRPr="00A63F01">
        <w:rPr>
          <w:rFonts w:cstheme="minorHAnsi"/>
          <w:sz w:val="24"/>
          <w:szCs w:val="24"/>
        </w:rPr>
        <w:t xml:space="preserve"> </w:t>
      </w:r>
      <w:r w:rsidR="2E185A70" w:rsidRPr="00A63F01">
        <w:rPr>
          <w:rFonts w:cstheme="minorHAnsi"/>
          <w:sz w:val="24"/>
          <w:szCs w:val="24"/>
        </w:rPr>
        <w:t xml:space="preserve">‘ready-to-go' </w:t>
      </w:r>
      <w:r w:rsidR="00C048A2" w:rsidRPr="00A63F01">
        <w:rPr>
          <w:rFonts w:cstheme="minorHAnsi"/>
          <w:sz w:val="24"/>
          <w:szCs w:val="24"/>
        </w:rPr>
        <w:t>without additional Catalyst funding will</w:t>
      </w:r>
      <w:r w:rsidR="3CC8FAB7" w:rsidRPr="00A63F01">
        <w:rPr>
          <w:rFonts w:cstheme="minorHAnsi"/>
          <w:sz w:val="24"/>
          <w:szCs w:val="24"/>
        </w:rPr>
        <w:t xml:space="preserve"> </w:t>
      </w:r>
      <w:r w:rsidR="00C048A2" w:rsidRPr="00A63F01">
        <w:rPr>
          <w:rFonts w:cstheme="minorHAnsi"/>
          <w:sz w:val="24"/>
          <w:szCs w:val="24"/>
        </w:rPr>
        <w:t xml:space="preserve">also </w:t>
      </w:r>
      <w:r w:rsidR="3CC8FAB7" w:rsidRPr="00A63F01">
        <w:rPr>
          <w:rFonts w:cstheme="minorHAnsi"/>
          <w:sz w:val="24"/>
          <w:szCs w:val="24"/>
        </w:rPr>
        <w:t>be</w:t>
      </w:r>
      <w:r w:rsidR="00C048A2" w:rsidRPr="00A63F01">
        <w:rPr>
          <w:rFonts w:cstheme="minorHAnsi"/>
          <w:sz w:val="24"/>
          <w:szCs w:val="24"/>
        </w:rPr>
        <w:t xml:space="preserve"> eligible for</w:t>
      </w:r>
      <w:r w:rsidR="3CC8FAB7" w:rsidRPr="00A63F01">
        <w:rPr>
          <w:rFonts w:cstheme="minorHAnsi"/>
          <w:sz w:val="24"/>
          <w:szCs w:val="24"/>
        </w:rPr>
        <w:t xml:space="preserve"> CERF Implementation Phase</w:t>
      </w:r>
      <w:r w:rsidR="00C048A2" w:rsidRPr="00A63F01">
        <w:rPr>
          <w:rFonts w:cstheme="minorHAnsi"/>
          <w:sz w:val="24"/>
          <w:szCs w:val="24"/>
        </w:rPr>
        <w:t xml:space="preserve"> funds</w:t>
      </w:r>
      <w:r w:rsidR="3CC8FAB7" w:rsidRPr="00A63F01">
        <w:rPr>
          <w:rFonts w:cstheme="minorHAnsi"/>
          <w:sz w:val="24"/>
          <w:szCs w:val="24"/>
        </w:rPr>
        <w:t>.</w:t>
      </w:r>
    </w:p>
    <w:p w14:paraId="325E0039" w14:textId="36E5A3A2" w:rsidR="1969DAE8" w:rsidRPr="00A63F01" w:rsidRDefault="1969DAE8" w:rsidP="4A16E81E">
      <w:pPr>
        <w:rPr>
          <w:rFonts w:cstheme="minorHAnsi"/>
          <w:b/>
          <w:bCs/>
          <w:sz w:val="24"/>
          <w:szCs w:val="24"/>
        </w:rPr>
      </w:pPr>
      <w:r w:rsidRPr="00A63F01">
        <w:rPr>
          <w:rFonts w:cstheme="minorHAnsi"/>
          <w:b/>
          <w:bCs/>
          <w:sz w:val="24"/>
          <w:szCs w:val="24"/>
        </w:rPr>
        <w:t>Additional Considerations</w:t>
      </w:r>
    </w:p>
    <w:p w14:paraId="2338D13F" w14:textId="400337B8" w:rsidR="3337FE71" w:rsidRDefault="3337FE71" w:rsidP="4B559637">
      <w:pPr>
        <w:pStyle w:val="ListParagraph"/>
        <w:numPr>
          <w:ilvl w:val="0"/>
          <w:numId w:val="2"/>
        </w:numPr>
        <w:rPr>
          <w:rFonts w:cstheme="minorHAnsi"/>
          <w:sz w:val="24"/>
          <w:szCs w:val="24"/>
        </w:rPr>
      </w:pPr>
      <w:r w:rsidRPr="00A63F01">
        <w:rPr>
          <w:rFonts w:cstheme="minorHAnsi"/>
          <w:sz w:val="24"/>
          <w:szCs w:val="24"/>
        </w:rPr>
        <w:t>The CERF Interagency Team will amend existing Planning Phase contracts to provide greater clarity to the “Regional Plan: Part 2, Strategic Investments and Projects” requirements listed in the CERF PY 22-24 Planning Phase Solicitation for Proposal (SFP). Amendments would better align Implementation Phase project criteria with the addition of the Catalyst Program, including but not limited to ensuring implementation projects are ready-to-</w:t>
      </w:r>
      <w:proofErr w:type="gramStart"/>
      <w:r w:rsidRPr="00A63F01">
        <w:rPr>
          <w:rFonts w:cstheme="minorHAnsi"/>
          <w:sz w:val="24"/>
          <w:szCs w:val="24"/>
        </w:rPr>
        <w:t>go</w:t>
      </w:r>
      <w:proofErr w:type="gramEnd"/>
      <w:r w:rsidRPr="00A63F01">
        <w:rPr>
          <w:rFonts w:cstheme="minorHAnsi"/>
          <w:sz w:val="24"/>
          <w:szCs w:val="24"/>
        </w:rPr>
        <w:t>.</w:t>
      </w:r>
    </w:p>
    <w:p w14:paraId="567D6A61" w14:textId="77777777" w:rsidR="00DC245D" w:rsidRDefault="00DC245D" w:rsidP="00DC245D">
      <w:pPr>
        <w:pStyle w:val="ListParagraph"/>
        <w:rPr>
          <w:rFonts w:cstheme="minorHAnsi"/>
          <w:sz w:val="24"/>
          <w:szCs w:val="24"/>
        </w:rPr>
      </w:pPr>
    </w:p>
    <w:p w14:paraId="27986F1A" w14:textId="49ADD470" w:rsidR="003864F2" w:rsidRDefault="472DAFF6" w:rsidP="0F900519">
      <w:pPr>
        <w:pStyle w:val="ListParagraph"/>
        <w:numPr>
          <w:ilvl w:val="0"/>
          <w:numId w:val="2"/>
        </w:numPr>
        <w:rPr>
          <w:rFonts w:cstheme="minorHAnsi"/>
          <w:sz w:val="24"/>
          <w:szCs w:val="24"/>
        </w:rPr>
      </w:pPr>
      <w:r w:rsidRPr="00A63F01">
        <w:rPr>
          <w:rFonts w:cstheme="minorHAnsi"/>
          <w:sz w:val="24"/>
          <w:szCs w:val="24"/>
        </w:rPr>
        <w:lastRenderedPageBreak/>
        <w:t xml:space="preserve">The </w:t>
      </w:r>
      <w:r w:rsidR="37AA4D91" w:rsidRPr="00A63F01">
        <w:rPr>
          <w:rFonts w:cstheme="minorHAnsi"/>
          <w:sz w:val="24"/>
          <w:szCs w:val="24"/>
        </w:rPr>
        <w:t>Interagency T</w:t>
      </w:r>
      <w:r w:rsidRPr="00A63F01">
        <w:rPr>
          <w:rFonts w:cstheme="minorHAnsi"/>
          <w:sz w:val="24"/>
          <w:szCs w:val="24"/>
        </w:rPr>
        <w:t xml:space="preserve">eam will support the HRTCs in applying for funds on </w:t>
      </w:r>
      <w:r w:rsidR="45B9D46C" w:rsidRPr="00A63F01">
        <w:rPr>
          <w:rFonts w:cstheme="minorHAnsi"/>
          <w:sz w:val="24"/>
          <w:szCs w:val="24"/>
        </w:rPr>
        <w:t>ready-to-go projects</w:t>
      </w:r>
      <w:r w:rsidRPr="00A63F01">
        <w:rPr>
          <w:rFonts w:cstheme="minorHAnsi"/>
          <w:sz w:val="24"/>
          <w:szCs w:val="24"/>
        </w:rPr>
        <w:t xml:space="preserve"> as well as accessing additional resources and technical assistance to implement the a</w:t>
      </w:r>
      <w:r w:rsidR="2D926C55" w:rsidRPr="00A63F01">
        <w:rPr>
          <w:rFonts w:cstheme="minorHAnsi"/>
          <w:sz w:val="24"/>
          <w:szCs w:val="24"/>
        </w:rPr>
        <w:t>bove deliverables.</w:t>
      </w:r>
    </w:p>
    <w:p w14:paraId="339795BF" w14:textId="77777777" w:rsidR="00A76893" w:rsidRPr="00A76893" w:rsidRDefault="00A76893" w:rsidP="00A76893">
      <w:pPr>
        <w:pStyle w:val="ListParagraph"/>
        <w:rPr>
          <w:rFonts w:cstheme="minorHAnsi"/>
          <w:sz w:val="24"/>
          <w:szCs w:val="24"/>
        </w:rPr>
      </w:pPr>
    </w:p>
    <w:p w14:paraId="74C885E1" w14:textId="1145E083" w:rsidR="003864F2" w:rsidRDefault="10DBCBFB" w:rsidP="0F900519">
      <w:pPr>
        <w:pStyle w:val="ListParagraph"/>
        <w:numPr>
          <w:ilvl w:val="0"/>
          <w:numId w:val="2"/>
        </w:numPr>
        <w:rPr>
          <w:rFonts w:cstheme="minorHAnsi"/>
          <w:sz w:val="24"/>
          <w:szCs w:val="24"/>
        </w:rPr>
      </w:pPr>
      <w:r w:rsidRPr="00A63F01">
        <w:rPr>
          <w:rFonts w:cstheme="minorHAnsi"/>
          <w:sz w:val="24"/>
          <w:szCs w:val="24"/>
        </w:rPr>
        <w:t xml:space="preserve">The definition of </w:t>
      </w:r>
      <w:r w:rsidR="6A4BDA51" w:rsidRPr="00A63F01">
        <w:rPr>
          <w:rFonts w:cstheme="minorHAnsi"/>
          <w:sz w:val="24"/>
          <w:szCs w:val="24"/>
        </w:rPr>
        <w:t>“</w:t>
      </w:r>
      <w:r w:rsidRPr="00A63F01">
        <w:rPr>
          <w:rFonts w:cstheme="minorHAnsi"/>
          <w:sz w:val="24"/>
          <w:szCs w:val="24"/>
        </w:rPr>
        <w:t>projects</w:t>
      </w:r>
      <w:r w:rsidR="1D4D4D61" w:rsidRPr="00A63F01">
        <w:rPr>
          <w:rFonts w:cstheme="minorHAnsi"/>
          <w:sz w:val="24"/>
          <w:szCs w:val="24"/>
        </w:rPr>
        <w:t>”</w:t>
      </w:r>
      <w:r w:rsidRPr="00A63F01">
        <w:rPr>
          <w:rFonts w:cstheme="minorHAnsi"/>
          <w:sz w:val="24"/>
          <w:szCs w:val="24"/>
        </w:rPr>
        <w:t xml:space="preserve"> is aligned with the Economic Development Pilot grant including the following categories: Innovation Ecosystem, Entrepreneurship and Access to Capital, Infrastructure and Community F</w:t>
      </w:r>
      <w:r w:rsidR="0D3A2E44" w:rsidRPr="00A63F01">
        <w:rPr>
          <w:rFonts w:cstheme="minorHAnsi"/>
          <w:sz w:val="24"/>
          <w:szCs w:val="24"/>
        </w:rPr>
        <w:t xml:space="preserve">acility Development, Social Infrastructure. </w:t>
      </w:r>
    </w:p>
    <w:p w14:paraId="07980B23" w14:textId="77777777" w:rsidR="00DC245D" w:rsidRPr="00DC245D" w:rsidRDefault="00DC245D" w:rsidP="00DC245D">
      <w:pPr>
        <w:pStyle w:val="ListParagraph"/>
        <w:rPr>
          <w:rFonts w:cstheme="minorHAnsi"/>
          <w:sz w:val="24"/>
          <w:szCs w:val="24"/>
        </w:rPr>
      </w:pPr>
    </w:p>
    <w:p w14:paraId="0D447686" w14:textId="13086941" w:rsidR="003864F2" w:rsidRPr="00A63F01" w:rsidRDefault="30996BC2" w:rsidP="003864F2">
      <w:pPr>
        <w:pStyle w:val="ListParagraph"/>
        <w:numPr>
          <w:ilvl w:val="0"/>
          <w:numId w:val="2"/>
        </w:numPr>
        <w:rPr>
          <w:rFonts w:cstheme="minorHAnsi"/>
          <w:sz w:val="24"/>
          <w:szCs w:val="24"/>
        </w:rPr>
      </w:pPr>
      <w:r w:rsidRPr="00A63F01">
        <w:rPr>
          <w:rFonts w:cstheme="minorHAnsi"/>
          <w:sz w:val="24"/>
          <w:szCs w:val="24"/>
        </w:rPr>
        <w:t>The remaining funding within CERF (approximately $100M) will be made available after July 1, 2024, through a solicitation adapted from the Economic Development Pilot Program.</w:t>
      </w:r>
    </w:p>
    <w:sectPr w:rsidR="003864F2" w:rsidRPr="00A63F01" w:rsidSect="00A76893">
      <w:pgSz w:w="12240" w:h="15840" w:code="1"/>
      <w:pgMar w:top="1440" w:right="1440" w:bottom="144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ECAA6" w14:textId="77777777" w:rsidR="00552AAF" w:rsidRDefault="00552AAF" w:rsidP="00BA38D6">
      <w:pPr>
        <w:spacing w:after="0" w:line="240" w:lineRule="auto"/>
      </w:pPr>
      <w:r>
        <w:separator/>
      </w:r>
    </w:p>
  </w:endnote>
  <w:endnote w:type="continuationSeparator" w:id="0">
    <w:p w14:paraId="16EEC434" w14:textId="77777777" w:rsidR="00552AAF" w:rsidRDefault="00552AAF" w:rsidP="00BA38D6">
      <w:pPr>
        <w:spacing w:after="0" w:line="240" w:lineRule="auto"/>
      </w:pPr>
      <w:r>
        <w:continuationSeparator/>
      </w:r>
    </w:p>
  </w:endnote>
  <w:endnote w:type="continuationNotice" w:id="1">
    <w:p w14:paraId="7FE29806" w14:textId="77777777" w:rsidR="00552AAF" w:rsidRDefault="00552A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regular">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2952988"/>
      <w:docPartObj>
        <w:docPartGallery w:val="Page Numbers (Bottom of Page)"/>
        <w:docPartUnique/>
      </w:docPartObj>
    </w:sdtPr>
    <w:sdtEndPr/>
    <w:sdtContent>
      <w:sdt>
        <w:sdtPr>
          <w:id w:val="1462296066"/>
          <w:docPartObj>
            <w:docPartGallery w:val="Page Numbers (Top of Page)"/>
            <w:docPartUnique/>
          </w:docPartObj>
        </w:sdtPr>
        <w:sdtEndPr/>
        <w:sdtContent>
          <w:p w14:paraId="2BCABAD1" w14:textId="3709BF71" w:rsidR="00613FF5" w:rsidRDefault="00613FF5" w:rsidP="00613FF5">
            <w:pPr>
              <w:pStyle w:val="Footer"/>
              <w:jc w:val="center"/>
            </w:pPr>
            <w:r w:rsidRPr="00613FF5">
              <w:t xml:space="preserve">Page </w:t>
            </w:r>
            <w:r w:rsidRPr="00613FF5">
              <w:rPr>
                <w:sz w:val="24"/>
                <w:szCs w:val="24"/>
              </w:rPr>
              <w:fldChar w:fldCharType="begin"/>
            </w:r>
            <w:r w:rsidRPr="00613FF5">
              <w:instrText xml:space="preserve"> PAGE </w:instrText>
            </w:r>
            <w:r w:rsidRPr="00613FF5">
              <w:rPr>
                <w:sz w:val="24"/>
                <w:szCs w:val="24"/>
              </w:rPr>
              <w:fldChar w:fldCharType="separate"/>
            </w:r>
            <w:r w:rsidRPr="00613FF5">
              <w:rPr>
                <w:noProof/>
              </w:rPr>
              <w:t>2</w:t>
            </w:r>
            <w:r w:rsidRPr="00613FF5">
              <w:rPr>
                <w:sz w:val="24"/>
                <w:szCs w:val="24"/>
              </w:rPr>
              <w:fldChar w:fldCharType="end"/>
            </w:r>
            <w:r w:rsidRPr="00613FF5">
              <w:t xml:space="preserve"> of </w:t>
            </w:r>
            <w:fldSimple w:instr=" NUMPAGES  ">
              <w:r w:rsidRPr="00613FF5">
                <w:rPr>
                  <w:noProof/>
                </w:rPr>
                <w:t>2</w:t>
              </w:r>
            </w:fldSimple>
          </w:p>
        </w:sdtContent>
      </w:sdt>
    </w:sdtContent>
  </w:sdt>
  <w:p w14:paraId="0B1493AB" w14:textId="78B3FA3F" w:rsidR="00D83C25" w:rsidRDefault="00D83C25" w:rsidP="00A63F0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760B5" w14:textId="5A3BB92F" w:rsidR="00613FF5" w:rsidRPr="00613FF5" w:rsidRDefault="0028650A" w:rsidP="00613FF5">
    <w:pPr>
      <w:pStyle w:val="Footer"/>
      <w:jc w:val="center"/>
    </w:pPr>
    <w:r>
      <w:rPr>
        <w:noProof/>
      </w:rPr>
      <mc:AlternateContent>
        <mc:Choice Requires="wps">
          <w:drawing>
            <wp:anchor distT="45720" distB="45720" distL="114300" distR="114300" simplePos="0" relativeHeight="251659264" behindDoc="0" locked="0" layoutInCell="1" allowOverlap="1" wp14:anchorId="1A739638" wp14:editId="281B3C6C">
              <wp:simplePos x="0" y="0"/>
              <wp:positionH relativeFrom="column">
                <wp:posOffset>-371475</wp:posOffset>
              </wp:positionH>
              <wp:positionV relativeFrom="paragraph">
                <wp:posOffset>-11430</wp:posOffset>
              </wp:positionV>
              <wp:extent cx="942975" cy="3143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314325"/>
                      </a:xfrm>
                      <a:prstGeom prst="rect">
                        <a:avLst/>
                      </a:prstGeom>
                      <a:solidFill>
                        <a:srgbClr val="FFFFFF"/>
                      </a:solidFill>
                      <a:ln w="9525">
                        <a:solidFill>
                          <a:schemeClr val="bg1"/>
                        </a:solidFill>
                        <a:miter lim="800000"/>
                        <a:headEnd/>
                        <a:tailEnd/>
                      </a:ln>
                    </wps:spPr>
                    <wps:txbx>
                      <w:txbxContent>
                        <w:p w14:paraId="6E07E2A5" w14:textId="28FD3566" w:rsidR="0028650A" w:rsidRDefault="0028650A">
                          <w:r>
                            <w:t>WSIN22-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739638" id="_x0000_t202" coordsize="21600,21600" o:spt="202" path="m,l,21600r21600,l21600,xe">
              <v:stroke joinstyle="miter"/>
              <v:path gradientshapeok="t" o:connecttype="rect"/>
            </v:shapetype>
            <v:shape id="_x0000_s1027" type="#_x0000_t202" style="position:absolute;left:0;text-align:left;margin-left:-29.25pt;margin-top:-.9pt;width:74.25pt;height:24.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" strokecolor="white [3212]">
              <v:textbox>
                <w:txbxContent>
                  <w:p w14:paraId="6E07E2A5" w14:textId="28FD3566" w:rsidR="0028650A" w:rsidRDefault="0028650A">
                    <w:r>
                      <w:t>WSIN22-51</w:t>
                    </w:r>
                  </w:p>
                </w:txbxContent>
              </v:textbox>
              <w10:wrap type="square"/>
            </v:shape>
          </w:pict>
        </mc:Fallback>
      </mc:AlternateContent>
    </w:r>
    <w:sdt>
      <w:sdtPr>
        <w:id w:val="-448163695"/>
        <w:docPartObj>
          <w:docPartGallery w:val="Page Numbers (Bottom of Page)"/>
          <w:docPartUnique/>
        </w:docPartObj>
      </w:sdtPr>
      <w:sdtEndPr/>
      <w:sdtContent>
        <w:sdt>
          <w:sdtPr>
            <w:id w:val="-1705238520"/>
            <w:docPartObj>
              <w:docPartGallery w:val="Page Numbers (Top of Page)"/>
              <w:docPartUnique/>
            </w:docPartObj>
          </w:sdtPr>
          <w:sdtEndPr/>
          <w:sdtContent>
            <w:r w:rsidR="00613FF5" w:rsidRPr="00613FF5">
              <w:t xml:space="preserve">Page </w:t>
            </w:r>
            <w:r w:rsidR="00613FF5" w:rsidRPr="00613FF5">
              <w:rPr>
                <w:sz w:val="24"/>
                <w:szCs w:val="24"/>
              </w:rPr>
              <w:fldChar w:fldCharType="begin"/>
            </w:r>
            <w:r w:rsidR="00613FF5" w:rsidRPr="00613FF5">
              <w:instrText xml:space="preserve"> PAGE </w:instrText>
            </w:r>
            <w:r w:rsidR="00613FF5" w:rsidRPr="00613FF5">
              <w:rPr>
                <w:sz w:val="24"/>
                <w:szCs w:val="24"/>
              </w:rPr>
              <w:fldChar w:fldCharType="separate"/>
            </w:r>
            <w:r w:rsidR="00613FF5" w:rsidRPr="00613FF5">
              <w:rPr>
                <w:noProof/>
              </w:rPr>
              <w:t>2</w:t>
            </w:r>
            <w:r w:rsidR="00613FF5" w:rsidRPr="00613FF5">
              <w:rPr>
                <w:sz w:val="24"/>
                <w:szCs w:val="24"/>
              </w:rPr>
              <w:fldChar w:fldCharType="end"/>
            </w:r>
            <w:r w:rsidR="00613FF5" w:rsidRPr="00613FF5">
              <w:t xml:space="preserve"> of </w:t>
            </w:r>
            <w:fldSimple w:instr=" NUMPAGES  ">
              <w:r w:rsidR="00613FF5" w:rsidRPr="00613FF5">
                <w:rPr>
                  <w:noProof/>
                </w:rPr>
                <w:t>2</w:t>
              </w:r>
            </w:fldSimple>
          </w:sdtContent>
        </w:sdt>
      </w:sdtContent>
    </w:sdt>
  </w:p>
  <w:p w14:paraId="64BC0587" w14:textId="66154D1A" w:rsidR="00613FF5" w:rsidRPr="00613FF5" w:rsidRDefault="00613F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CDCAD" w14:textId="77777777" w:rsidR="00552AAF" w:rsidRDefault="00552AAF" w:rsidP="00BA38D6">
      <w:pPr>
        <w:spacing w:after="0" w:line="240" w:lineRule="auto"/>
      </w:pPr>
      <w:r>
        <w:separator/>
      </w:r>
    </w:p>
  </w:footnote>
  <w:footnote w:type="continuationSeparator" w:id="0">
    <w:p w14:paraId="4DB000E9" w14:textId="77777777" w:rsidR="00552AAF" w:rsidRDefault="00552AAF" w:rsidP="00BA38D6">
      <w:pPr>
        <w:spacing w:after="0" w:line="240" w:lineRule="auto"/>
      </w:pPr>
      <w:r>
        <w:continuationSeparator/>
      </w:r>
    </w:p>
  </w:footnote>
  <w:footnote w:type="continuationNotice" w:id="1">
    <w:p w14:paraId="040360BA" w14:textId="77777777" w:rsidR="00552AAF" w:rsidRDefault="00552A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577EE" w14:textId="3A5D21CF" w:rsidR="00BA38D6" w:rsidRDefault="4A16E81E" w:rsidP="4A16E81E">
    <w:pPr>
      <w:pStyle w:val="Header"/>
      <w:jc w:val="center"/>
    </w:pPr>
    <w:r>
      <w:rPr>
        <w:noProof/>
      </w:rPr>
      <w:drawing>
        <wp:inline distT="0" distB="0" distL="0" distR="0" wp14:anchorId="12F2DF0E" wp14:editId="7AB6B78F">
          <wp:extent cx="3286125" cy="8078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3286125" cy="80783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3B63F" w14:textId="59C9CB65" w:rsidR="00B147AE" w:rsidRDefault="00F84250" w:rsidP="00F84250">
    <w:pPr>
      <w:pStyle w:val="Header"/>
      <w:jc w:val="center"/>
    </w:pPr>
    <w:r>
      <w:rPr>
        <w:noProof/>
      </w:rPr>
      <mc:AlternateContent>
        <mc:Choice Requires="wps">
          <w:drawing>
            <wp:anchor distT="0" distB="0" distL="114300" distR="114300" simplePos="0" relativeHeight="251657216" behindDoc="0" locked="0" layoutInCell="1" allowOverlap="1" wp14:anchorId="706C6A8F" wp14:editId="38FA247C">
              <wp:simplePos x="0" y="0"/>
              <wp:positionH relativeFrom="column">
                <wp:posOffset>5657850</wp:posOffset>
              </wp:positionH>
              <wp:positionV relativeFrom="paragraph">
                <wp:posOffset>-409575</wp:posOffset>
              </wp:positionV>
              <wp:extent cx="1152525" cy="30480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1152525" cy="304800"/>
                      </a:xfrm>
                      <a:prstGeom prst="rect">
                        <a:avLst/>
                      </a:prstGeom>
                      <a:solidFill>
                        <a:schemeClr val="lt1"/>
                      </a:solidFill>
                      <a:ln w="6350">
                        <a:noFill/>
                      </a:ln>
                    </wps:spPr>
                    <wps:txbx>
                      <w:txbxContent>
                        <w:p w14:paraId="35E06665" w14:textId="6BB7CFDC" w:rsidR="00B147AE" w:rsidRDefault="00B147AE">
                          <w:r>
                            <w:t>ATTACHMEN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06C6A8F" id="_x0000_t202" coordsize="21600,21600" o:spt="202" path="m,l,21600r21600,l21600,xe">
              <v:stroke joinstyle="miter"/>
              <v:path gradientshapeok="t" o:connecttype="rect"/>
            </v:shapetype>
            <v:shape id="Text Box 2" o:spid="_x0000_s1026" type="#_x0000_t202" style="position:absolute;left:0;text-align:left;margin-left:445.5pt;margin-top:-32.25pt;width:90.75pt;height:24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" fillcolor="white [3201]" stroked="f" strokeweight=".5pt">
              <v:textbox>
                <w:txbxContent>
                  <w:p w14:paraId="35E06665" w14:textId="6BB7CFDC" w:rsidR="00B147AE" w:rsidRDefault="00B147AE">
                    <w:r>
                      <w:t>ATTACHMENT 1</w:t>
                    </w:r>
                  </w:p>
                </w:txbxContent>
              </v:textbox>
            </v:shape>
          </w:pict>
        </mc:Fallback>
      </mc:AlternateContent>
    </w:r>
    <w:r>
      <w:rPr>
        <w:noProof/>
      </w:rPr>
      <w:drawing>
        <wp:inline distT="0" distB="0" distL="0" distR="0" wp14:anchorId="44985D9E" wp14:editId="244C5975">
          <wp:extent cx="3286125" cy="8078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3286125" cy="8078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E14A4"/>
    <w:multiLevelType w:val="hybridMultilevel"/>
    <w:tmpl w:val="064A8706"/>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3E01F68F"/>
    <w:multiLevelType w:val="hybridMultilevel"/>
    <w:tmpl w:val="61FC7DCA"/>
    <w:lvl w:ilvl="0" w:tplc="4E28DCE4">
      <w:start w:val="1"/>
      <w:numFmt w:val="bullet"/>
      <w:lvlText w:val=""/>
      <w:lvlJc w:val="left"/>
      <w:pPr>
        <w:ind w:left="720" w:hanging="360"/>
      </w:pPr>
      <w:rPr>
        <w:rFonts w:ascii="Symbol" w:hAnsi="Symbol" w:hint="default"/>
      </w:rPr>
    </w:lvl>
    <w:lvl w:ilvl="1" w:tplc="B28E66C0">
      <w:start w:val="1"/>
      <w:numFmt w:val="bullet"/>
      <w:lvlText w:val="o"/>
      <w:lvlJc w:val="left"/>
      <w:pPr>
        <w:ind w:left="1440" w:hanging="360"/>
      </w:pPr>
      <w:rPr>
        <w:rFonts w:ascii="Courier New" w:hAnsi="Courier New" w:hint="default"/>
      </w:rPr>
    </w:lvl>
    <w:lvl w:ilvl="2" w:tplc="35CADA6A">
      <w:start w:val="1"/>
      <w:numFmt w:val="bullet"/>
      <w:lvlText w:val=""/>
      <w:lvlJc w:val="left"/>
      <w:pPr>
        <w:ind w:left="2160" w:hanging="360"/>
      </w:pPr>
      <w:rPr>
        <w:rFonts w:ascii="Wingdings" w:hAnsi="Wingdings" w:hint="default"/>
      </w:rPr>
    </w:lvl>
    <w:lvl w:ilvl="3" w:tplc="C2CEF81A">
      <w:start w:val="1"/>
      <w:numFmt w:val="bullet"/>
      <w:lvlText w:val=""/>
      <w:lvlJc w:val="left"/>
      <w:pPr>
        <w:ind w:left="2880" w:hanging="360"/>
      </w:pPr>
      <w:rPr>
        <w:rFonts w:ascii="Symbol" w:hAnsi="Symbol" w:hint="default"/>
      </w:rPr>
    </w:lvl>
    <w:lvl w:ilvl="4" w:tplc="8E62EAAA">
      <w:start w:val="1"/>
      <w:numFmt w:val="bullet"/>
      <w:lvlText w:val="o"/>
      <w:lvlJc w:val="left"/>
      <w:pPr>
        <w:ind w:left="3600" w:hanging="360"/>
      </w:pPr>
      <w:rPr>
        <w:rFonts w:ascii="Courier New" w:hAnsi="Courier New" w:hint="default"/>
      </w:rPr>
    </w:lvl>
    <w:lvl w:ilvl="5" w:tplc="05D8852E">
      <w:start w:val="1"/>
      <w:numFmt w:val="bullet"/>
      <w:lvlText w:val=""/>
      <w:lvlJc w:val="left"/>
      <w:pPr>
        <w:ind w:left="4320" w:hanging="360"/>
      </w:pPr>
      <w:rPr>
        <w:rFonts w:ascii="Wingdings" w:hAnsi="Wingdings" w:hint="default"/>
      </w:rPr>
    </w:lvl>
    <w:lvl w:ilvl="6" w:tplc="BE7C145A">
      <w:start w:val="1"/>
      <w:numFmt w:val="bullet"/>
      <w:lvlText w:val=""/>
      <w:lvlJc w:val="left"/>
      <w:pPr>
        <w:ind w:left="5040" w:hanging="360"/>
      </w:pPr>
      <w:rPr>
        <w:rFonts w:ascii="Symbol" w:hAnsi="Symbol" w:hint="default"/>
      </w:rPr>
    </w:lvl>
    <w:lvl w:ilvl="7" w:tplc="36BC5002">
      <w:start w:val="1"/>
      <w:numFmt w:val="bullet"/>
      <w:lvlText w:val="o"/>
      <w:lvlJc w:val="left"/>
      <w:pPr>
        <w:ind w:left="5760" w:hanging="360"/>
      </w:pPr>
      <w:rPr>
        <w:rFonts w:ascii="Courier New" w:hAnsi="Courier New" w:hint="default"/>
      </w:rPr>
    </w:lvl>
    <w:lvl w:ilvl="8" w:tplc="F4BC5E16">
      <w:start w:val="1"/>
      <w:numFmt w:val="bullet"/>
      <w:lvlText w:val=""/>
      <w:lvlJc w:val="left"/>
      <w:pPr>
        <w:ind w:left="6480" w:hanging="360"/>
      </w:pPr>
      <w:rPr>
        <w:rFonts w:ascii="Wingdings" w:hAnsi="Wingdings" w:hint="default"/>
      </w:rPr>
    </w:lvl>
  </w:abstractNum>
  <w:abstractNum w:abstractNumId="2" w15:restartNumberingAfterBreak="0">
    <w:nsid w:val="7B431D46"/>
    <w:multiLevelType w:val="hybridMultilevel"/>
    <w:tmpl w:val="77F0B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3860939">
    <w:abstractNumId w:val="0"/>
  </w:num>
  <w:num w:numId="2" w16cid:durableId="820392291">
    <w:abstractNumId w:val="1"/>
  </w:num>
  <w:num w:numId="3" w16cid:durableId="7908241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MDYxN7S0MDUzMjNU0lEKTi0uzszPAykwqQUA+arNxywAAAA="/>
  </w:docVars>
  <w:rsids>
    <w:rsidRoot w:val="00433BD5"/>
    <w:rsid w:val="00002BDF"/>
    <w:rsid w:val="000125B6"/>
    <w:rsid w:val="000169BF"/>
    <w:rsid w:val="00024FAA"/>
    <w:rsid w:val="00030876"/>
    <w:rsid w:val="00031A93"/>
    <w:rsid w:val="0004052C"/>
    <w:rsid w:val="000465A7"/>
    <w:rsid w:val="00055676"/>
    <w:rsid w:val="00063B2F"/>
    <w:rsid w:val="000809D6"/>
    <w:rsid w:val="0009597F"/>
    <w:rsid w:val="000B0178"/>
    <w:rsid w:val="000B7A47"/>
    <w:rsid w:val="000C2102"/>
    <w:rsid w:val="000C6A3C"/>
    <w:rsid w:val="000D17E0"/>
    <w:rsid w:val="000D5AEE"/>
    <w:rsid w:val="000F3832"/>
    <w:rsid w:val="000F7BFD"/>
    <w:rsid w:val="00101820"/>
    <w:rsid w:val="0011176E"/>
    <w:rsid w:val="0011520D"/>
    <w:rsid w:val="00115281"/>
    <w:rsid w:val="001203F1"/>
    <w:rsid w:val="00151B2E"/>
    <w:rsid w:val="001528D7"/>
    <w:rsid w:val="0015317E"/>
    <w:rsid w:val="00154A25"/>
    <w:rsid w:val="00160303"/>
    <w:rsid w:val="001669C9"/>
    <w:rsid w:val="001713D8"/>
    <w:rsid w:val="001A2525"/>
    <w:rsid w:val="001A563D"/>
    <w:rsid w:val="001A79A7"/>
    <w:rsid w:val="001B42E2"/>
    <w:rsid w:val="001C7178"/>
    <w:rsid w:val="001D34F5"/>
    <w:rsid w:val="001D6F1B"/>
    <w:rsid w:val="001D7D9D"/>
    <w:rsid w:val="001E0C13"/>
    <w:rsid w:val="001E34FF"/>
    <w:rsid w:val="001F23EC"/>
    <w:rsid w:val="00201FC0"/>
    <w:rsid w:val="00213A8D"/>
    <w:rsid w:val="00213CEC"/>
    <w:rsid w:val="002160B1"/>
    <w:rsid w:val="00217020"/>
    <w:rsid w:val="00217CC3"/>
    <w:rsid w:val="00224D76"/>
    <w:rsid w:val="00232618"/>
    <w:rsid w:val="00232F9E"/>
    <w:rsid w:val="002355F9"/>
    <w:rsid w:val="002411BA"/>
    <w:rsid w:val="00246636"/>
    <w:rsid w:val="002466EC"/>
    <w:rsid w:val="002478E6"/>
    <w:rsid w:val="00250A35"/>
    <w:rsid w:val="00250FD6"/>
    <w:rsid w:val="00251151"/>
    <w:rsid w:val="0025633C"/>
    <w:rsid w:val="00256894"/>
    <w:rsid w:val="00257614"/>
    <w:rsid w:val="0026161A"/>
    <w:rsid w:val="00262B80"/>
    <w:rsid w:val="002642FF"/>
    <w:rsid w:val="0027224C"/>
    <w:rsid w:val="00274DCA"/>
    <w:rsid w:val="002756CD"/>
    <w:rsid w:val="00277C60"/>
    <w:rsid w:val="0028423B"/>
    <w:rsid w:val="002856D0"/>
    <w:rsid w:val="0028650A"/>
    <w:rsid w:val="00286BFA"/>
    <w:rsid w:val="0029369E"/>
    <w:rsid w:val="002A5B09"/>
    <w:rsid w:val="002C032C"/>
    <w:rsid w:val="002C15B0"/>
    <w:rsid w:val="002C5D83"/>
    <w:rsid w:val="002C6890"/>
    <w:rsid w:val="002E0C73"/>
    <w:rsid w:val="002F0247"/>
    <w:rsid w:val="002F0710"/>
    <w:rsid w:val="002F6F42"/>
    <w:rsid w:val="00301A5B"/>
    <w:rsid w:val="00302581"/>
    <w:rsid w:val="00310C3E"/>
    <w:rsid w:val="0031726E"/>
    <w:rsid w:val="003213CE"/>
    <w:rsid w:val="00332881"/>
    <w:rsid w:val="00362244"/>
    <w:rsid w:val="003645CD"/>
    <w:rsid w:val="00372DF1"/>
    <w:rsid w:val="003864F2"/>
    <w:rsid w:val="003879B9"/>
    <w:rsid w:val="0039075C"/>
    <w:rsid w:val="003932BE"/>
    <w:rsid w:val="003953BE"/>
    <w:rsid w:val="00396B42"/>
    <w:rsid w:val="003A1878"/>
    <w:rsid w:val="003A71D3"/>
    <w:rsid w:val="003B515D"/>
    <w:rsid w:val="003B77CA"/>
    <w:rsid w:val="003C4D40"/>
    <w:rsid w:val="003C7DC2"/>
    <w:rsid w:val="003E2A56"/>
    <w:rsid w:val="003E5130"/>
    <w:rsid w:val="003F006E"/>
    <w:rsid w:val="003F7FA0"/>
    <w:rsid w:val="004014FA"/>
    <w:rsid w:val="00403792"/>
    <w:rsid w:val="00417C32"/>
    <w:rsid w:val="00422699"/>
    <w:rsid w:val="004327BD"/>
    <w:rsid w:val="00433BD5"/>
    <w:rsid w:val="004348A8"/>
    <w:rsid w:val="0045060D"/>
    <w:rsid w:val="0045212E"/>
    <w:rsid w:val="00454260"/>
    <w:rsid w:val="00454AE6"/>
    <w:rsid w:val="00462A45"/>
    <w:rsid w:val="00477F4D"/>
    <w:rsid w:val="00483808"/>
    <w:rsid w:val="004840CA"/>
    <w:rsid w:val="00490856"/>
    <w:rsid w:val="00496B7B"/>
    <w:rsid w:val="00497B91"/>
    <w:rsid w:val="004A4863"/>
    <w:rsid w:val="004AD286"/>
    <w:rsid w:val="004B03CF"/>
    <w:rsid w:val="004C6CCE"/>
    <w:rsid w:val="004C6ED3"/>
    <w:rsid w:val="004D0443"/>
    <w:rsid w:val="004D07BD"/>
    <w:rsid w:val="004D115E"/>
    <w:rsid w:val="004D259F"/>
    <w:rsid w:val="004E6AC3"/>
    <w:rsid w:val="004F2569"/>
    <w:rsid w:val="004F2D52"/>
    <w:rsid w:val="00500CBA"/>
    <w:rsid w:val="00502227"/>
    <w:rsid w:val="0050542E"/>
    <w:rsid w:val="00507C80"/>
    <w:rsid w:val="005151F2"/>
    <w:rsid w:val="00517C05"/>
    <w:rsid w:val="00525741"/>
    <w:rsid w:val="005272B3"/>
    <w:rsid w:val="005315CA"/>
    <w:rsid w:val="00533D56"/>
    <w:rsid w:val="00534D38"/>
    <w:rsid w:val="005405B3"/>
    <w:rsid w:val="00544C82"/>
    <w:rsid w:val="00552AAF"/>
    <w:rsid w:val="00555586"/>
    <w:rsid w:val="0056399E"/>
    <w:rsid w:val="00574636"/>
    <w:rsid w:val="0057729B"/>
    <w:rsid w:val="00582B76"/>
    <w:rsid w:val="005840D2"/>
    <w:rsid w:val="005904DE"/>
    <w:rsid w:val="005A1B23"/>
    <w:rsid w:val="005A49EC"/>
    <w:rsid w:val="005A5537"/>
    <w:rsid w:val="005A61AB"/>
    <w:rsid w:val="005B48E4"/>
    <w:rsid w:val="005C7BB3"/>
    <w:rsid w:val="005C7C8F"/>
    <w:rsid w:val="005D27ED"/>
    <w:rsid w:val="00613FF5"/>
    <w:rsid w:val="00614CAC"/>
    <w:rsid w:val="00617864"/>
    <w:rsid w:val="0063212B"/>
    <w:rsid w:val="0063CA3F"/>
    <w:rsid w:val="00643F16"/>
    <w:rsid w:val="006458B2"/>
    <w:rsid w:val="006477D5"/>
    <w:rsid w:val="00647A76"/>
    <w:rsid w:val="00650057"/>
    <w:rsid w:val="0065515F"/>
    <w:rsid w:val="00656ECA"/>
    <w:rsid w:val="006579CC"/>
    <w:rsid w:val="00660672"/>
    <w:rsid w:val="006611E9"/>
    <w:rsid w:val="006903A9"/>
    <w:rsid w:val="00691C67"/>
    <w:rsid w:val="00692E03"/>
    <w:rsid w:val="006935E5"/>
    <w:rsid w:val="006948A7"/>
    <w:rsid w:val="00696E1C"/>
    <w:rsid w:val="006A31A4"/>
    <w:rsid w:val="006B264B"/>
    <w:rsid w:val="006B4AD1"/>
    <w:rsid w:val="006C3237"/>
    <w:rsid w:val="006CC39F"/>
    <w:rsid w:val="006E1E76"/>
    <w:rsid w:val="007038B1"/>
    <w:rsid w:val="00703C5F"/>
    <w:rsid w:val="007077B9"/>
    <w:rsid w:val="007170A2"/>
    <w:rsid w:val="007201A0"/>
    <w:rsid w:val="0072128A"/>
    <w:rsid w:val="0072408C"/>
    <w:rsid w:val="00724DDB"/>
    <w:rsid w:val="007250D8"/>
    <w:rsid w:val="00726CAD"/>
    <w:rsid w:val="00731B8C"/>
    <w:rsid w:val="00733BE0"/>
    <w:rsid w:val="00735067"/>
    <w:rsid w:val="00744C37"/>
    <w:rsid w:val="0075583D"/>
    <w:rsid w:val="007839EB"/>
    <w:rsid w:val="007840D7"/>
    <w:rsid w:val="0078596B"/>
    <w:rsid w:val="00787E7A"/>
    <w:rsid w:val="00792BAD"/>
    <w:rsid w:val="00793361"/>
    <w:rsid w:val="007934AE"/>
    <w:rsid w:val="00794BDD"/>
    <w:rsid w:val="007C42B4"/>
    <w:rsid w:val="007C56DC"/>
    <w:rsid w:val="007E47F0"/>
    <w:rsid w:val="007F180A"/>
    <w:rsid w:val="008021E6"/>
    <w:rsid w:val="00822C7E"/>
    <w:rsid w:val="00840AFB"/>
    <w:rsid w:val="00844EE4"/>
    <w:rsid w:val="008501B9"/>
    <w:rsid w:val="00860856"/>
    <w:rsid w:val="00861B39"/>
    <w:rsid w:val="00862A8F"/>
    <w:rsid w:val="00862F4C"/>
    <w:rsid w:val="00863384"/>
    <w:rsid w:val="00865208"/>
    <w:rsid w:val="00870187"/>
    <w:rsid w:val="00882A93"/>
    <w:rsid w:val="0089063E"/>
    <w:rsid w:val="0089285F"/>
    <w:rsid w:val="00894BA5"/>
    <w:rsid w:val="008A0282"/>
    <w:rsid w:val="008A681A"/>
    <w:rsid w:val="008C2D38"/>
    <w:rsid w:val="008D0498"/>
    <w:rsid w:val="008D6AC8"/>
    <w:rsid w:val="008D6DBD"/>
    <w:rsid w:val="008E4550"/>
    <w:rsid w:val="008F6F5F"/>
    <w:rsid w:val="008F735E"/>
    <w:rsid w:val="0090097E"/>
    <w:rsid w:val="009019E9"/>
    <w:rsid w:val="00913C39"/>
    <w:rsid w:val="0091532B"/>
    <w:rsid w:val="00923DAF"/>
    <w:rsid w:val="00923F47"/>
    <w:rsid w:val="0093561F"/>
    <w:rsid w:val="009416D3"/>
    <w:rsid w:val="00943D22"/>
    <w:rsid w:val="00946629"/>
    <w:rsid w:val="00946C48"/>
    <w:rsid w:val="00947CB9"/>
    <w:rsid w:val="00967054"/>
    <w:rsid w:val="00974824"/>
    <w:rsid w:val="00994311"/>
    <w:rsid w:val="00995F2D"/>
    <w:rsid w:val="009A07BE"/>
    <w:rsid w:val="009A084A"/>
    <w:rsid w:val="009B5B9A"/>
    <w:rsid w:val="009B7FF4"/>
    <w:rsid w:val="009C4D70"/>
    <w:rsid w:val="009D126D"/>
    <w:rsid w:val="009D128A"/>
    <w:rsid w:val="009E13A8"/>
    <w:rsid w:val="009F0661"/>
    <w:rsid w:val="009F34EB"/>
    <w:rsid w:val="009F42FC"/>
    <w:rsid w:val="009F60CF"/>
    <w:rsid w:val="00A261D0"/>
    <w:rsid w:val="00A33357"/>
    <w:rsid w:val="00A42360"/>
    <w:rsid w:val="00A579FF"/>
    <w:rsid w:val="00A63F01"/>
    <w:rsid w:val="00A7033C"/>
    <w:rsid w:val="00A70C4B"/>
    <w:rsid w:val="00A7316E"/>
    <w:rsid w:val="00A76893"/>
    <w:rsid w:val="00A82396"/>
    <w:rsid w:val="00A83B9E"/>
    <w:rsid w:val="00A855E7"/>
    <w:rsid w:val="00A917A2"/>
    <w:rsid w:val="00A93C75"/>
    <w:rsid w:val="00A97D23"/>
    <w:rsid w:val="00AA1647"/>
    <w:rsid w:val="00AA17C6"/>
    <w:rsid w:val="00AA307F"/>
    <w:rsid w:val="00AA3E2F"/>
    <w:rsid w:val="00AA3F79"/>
    <w:rsid w:val="00AB0A65"/>
    <w:rsid w:val="00AB0D71"/>
    <w:rsid w:val="00AB5C7F"/>
    <w:rsid w:val="00AC1EC2"/>
    <w:rsid w:val="00AD0355"/>
    <w:rsid w:val="00AD270B"/>
    <w:rsid w:val="00AD5C59"/>
    <w:rsid w:val="00AE0CA6"/>
    <w:rsid w:val="00AE182A"/>
    <w:rsid w:val="00AE4B2B"/>
    <w:rsid w:val="00AE6FE8"/>
    <w:rsid w:val="00AF4729"/>
    <w:rsid w:val="00B02D23"/>
    <w:rsid w:val="00B04FB2"/>
    <w:rsid w:val="00B147AE"/>
    <w:rsid w:val="00B213B6"/>
    <w:rsid w:val="00B25EBC"/>
    <w:rsid w:val="00B3180A"/>
    <w:rsid w:val="00B318F2"/>
    <w:rsid w:val="00B54A61"/>
    <w:rsid w:val="00B5502C"/>
    <w:rsid w:val="00B62AFB"/>
    <w:rsid w:val="00B75E81"/>
    <w:rsid w:val="00B83B4C"/>
    <w:rsid w:val="00B85D0D"/>
    <w:rsid w:val="00B86D1F"/>
    <w:rsid w:val="00B95C52"/>
    <w:rsid w:val="00BA38D6"/>
    <w:rsid w:val="00BA5DB7"/>
    <w:rsid w:val="00BA75B4"/>
    <w:rsid w:val="00BB4158"/>
    <w:rsid w:val="00BC5FAB"/>
    <w:rsid w:val="00BD59AC"/>
    <w:rsid w:val="00BD6063"/>
    <w:rsid w:val="00BD6837"/>
    <w:rsid w:val="00BE1163"/>
    <w:rsid w:val="00BE14FB"/>
    <w:rsid w:val="00BE1C5C"/>
    <w:rsid w:val="00BF2C04"/>
    <w:rsid w:val="00C0005B"/>
    <w:rsid w:val="00C02867"/>
    <w:rsid w:val="00C02C59"/>
    <w:rsid w:val="00C048A2"/>
    <w:rsid w:val="00C22FC4"/>
    <w:rsid w:val="00C2E32E"/>
    <w:rsid w:val="00C3715B"/>
    <w:rsid w:val="00C42D61"/>
    <w:rsid w:val="00C45E3B"/>
    <w:rsid w:val="00C4693F"/>
    <w:rsid w:val="00C53A25"/>
    <w:rsid w:val="00C55415"/>
    <w:rsid w:val="00C55E59"/>
    <w:rsid w:val="00C571A9"/>
    <w:rsid w:val="00C618E5"/>
    <w:rsid w:val="00C85608"/>
    <w:rsid w:val="00C95D27"/>
    <w:rsid w:val="00C95D52"/>
    <w:rsid w:val="00C968F0"/>
    <w:rsid w:val="00CA6880"/>
    <w:rsid w:val="00CA7EBD"/>
    <w:rsid w:val="00CC2AE6"/>
    <w:rsid w:val="00CC61F5"/>
    <w:rsid w:val="00CC6B9E"/>
    <w:rsid w:val="00CE7C5D"/>
    <w:rsid w:val="00D005DD"/>
    <w:rsid w:val="00D35AFF"/>
    <w:rsid w:val="00D367E9"/>
    <w:rsid w:val="00D42047"/>
    <w:rsid w:val="00D43926"/>
    <w:rsid w:val="00D50113"/>
    <w:rsid w:val="00D50D56"/>
    <w:rsid w:val="00D55F3A"/>
    <w:rsid w:val="00D5679B"/>
    <w:rsid w:val="00D6015C"/>
    <w:rsid w:val="00D83208"/>
    <w:rsid w:val="00D83C25"/>
    <w:rsid w:val="00D92EDB"/>
    <w:rsid w:val="00DA386D"/>
    <w:rsid w:val="00DA46E0"/>
    <w:rsid w:val="00DA6E4A"/>
    <w:rsid w:val="00DA77C3"/>
    <w:rsid w:val="00DA7F73"/>
    <w:rsid w:val="00DC245D"/>
    <w:rsid w:val="00DC5360"/>
    <w:rsid w:val="00DD18B0"/>
    <w:rsid w:val="00DE246F"/>
    <w:rsid w:val="00DE625A"/>
    <w:rsid w:val="00E00E06"/>
    <w:rsid w:val="00E032C6"/>
    <w:rsid w:val="00E14AB6"/>
    <w:rsid w:val="00E20060"/>
    <w:rsid w:val="00E2076C"/>
    <w:rsid w:val="00E252F7"/>
    <w:rsid w:val="00E2764A"/>
    <w:rsid w:val="00E3012E"/>
    <w:rsid w:val="00E42F89"/>
    <w:rsid w:val="00E47DE6"/>
    <w:rsid w:val="00E5353F"/>
    <w:rsid w:val="00E65F59"/>
    <w:rsid w:val="00E66BAD"/>
    <w:rsid w:val="00E67117"/>
    <w:rsid w:val="00E70685"/>
    <w:rsid w:val="00E744A4"/>
    <w:rsid w:val="00E760BF"/>
    <w:rsid w:val="00E8254C"/>
    <w:rsid w:val="00E846CB"/>
    <w:rsid w:val="00E87B66"/>
    <w:rsid w:val="00E87D5B"/>
    <w:rsid w:val="00E912B1"/>
    <w:rsid w:val="00EA1BE8"/>
    <w:rsid w:val="00EA3A05"/>
    <w:rsid w:val="00EB0539"/>
    <w:rsid w:val="00EB580C"/>
    <w:rsid w:val="00EC507E"/>
    <w:rsid w:val="00EC557B"/>
    <w:rsid w:val="00EE01F7"/>
    <w:rsid w:val="00EE1FC8"/>
    <w:rsid w:val="00EF7219"/>
    <w:rsid w:val="00F13F44"/>
    <w:rsid w:val="00F34306"/>
    <w:rsid w:val="00F371FB"/>
    <w:rsid w:val="00F37F86"/>
    <w:rsid w:val="00F45F0B"/>
    <w:rsid w:val="00F52D5D"/>
    <w:rsid w:val="00F61197"/>
    <w:rsid w:val="00F670E0"/>
    <w:rsid w:val="00F73180"/>
    <w:rsid w:val="00F74FAE"/>
    <w:rsid w:val="00F80DE1"/>
    <w:rsid w:val="00F84250"/>
    <w:rsid w:val="00FA4CCA"/>
    <w:rsid w:val="00FB4598"/>
    <w:rsid w:val="00FB5A74"/>
    <w:rsid w:val="00FB7F1E"/>
    <w:rsid w:val="00FC5389"/>
    <w:rsid w:val="00FC7126"/>
    <w:rsid w:val="00FD607F"/>
    <w:rsid w:val="00FD748A"/>
    <w:rsid w:val="00FD7BBD"/>
    <w:rsid w:val="00FE3D74"/>
    <w:rsid w:val="00FE454A"/>
    <w:rsid w:val="00FF2B18"/>
    <w:rsid w:val="00FF73CA"/>
    <w:rsid w:val="0169D5B0"/>
    <w:rsid w:val="01708D56"/>
    <w:rsid w:val="01A4A1D7"/>
    <w:rsid w:val="01D2AFC6"/>
    <w:rsid w:val="01F4C7EB"/>
    <w:rsid w:val="0247C80F"/>
    <w:rsid w:val="024B7131"/>
    <w:rsid w:val="025CEC5F"/>
    <w:rsid w:val="0293E591"/>
    <w:rsid w:val="02ADBCF1"/>
    <w:rsid w:val="02BE4101"/>
    <w:rsid w:val="031C7B19"/>
    <w:rsid w:val="03349CC8"/>
    <w:rsid w:val="03791D14"/>
    <w:rsid w:val="039A512B"/>
    <w:rsid w:val="039F4E0A"/>
    <w:rsid w:val="03AA8464"/>
    <w:rsid w:val="03AF51B6"/>
    <w:rsid w:val="03C3BFD4"/>
    <w:rsid w:val="03E83194"/>
    <w:rsid w:val="041E543F"/>
    <w:rsid w:val="0424624B"/>
    <w:rsid w:val="04537C22"/>
    <w:rsid w:val="04682420"/>
    <w:rsid w:val="046F4FB7"/>
    <w:rsid w:val="048414A6"/>
    <w:rsid w:val="050D763A"/>
    <w:rsid w:val="0514ED75"/>
    <w:rsid w:val="052B2FAC"/>
    <w:rsid w:val="0561B0F6"/>
    <w:rsid w:val="058A66C1"/>
    <w:rsid w:val="05C965F1"/>
    <w:rsid w:val="05FADA1A"/>
    <w:rsid w:val="0606D3C7"/>
    <w:rsid w:val="06096223"/>
    <w:rsid w:val="060EAC42"/>
    <w:rsid w:val="0661B4BF"/>
    <w:rsid w:val="069F1D5D"/>
    <w:rsid w:val="06A07F8D"/>
    <w:rsid w:val="06A9469B"/>
    <w:rsid w:val="06BAB9D4"/>
    <w:rsid w:val="06BCD76B"/>
    <w:rsid w:val="06C8965E"/>
    <w:rsid w:val="06E1D145"/>
    <w:rsid w:val="06FC047B"/>
    <w:rsid w:val="071FA388"/>
    <w:rsid w:val="076A045C"/>
    <w:rsid w:val="076DB26E"/>
    <w:rsid w:val="078B5763"/>
    <w:rsid w:val="07ED70E2"/>
    <w:rsid w:val="081BD2F9"/>
    <w:rsid w:val="08224AC1"/>
    <w:rsid w:val="0827A04A"/>
    <w:rsid w:val="086131B4"/>
    <w:rsid w:val="08D06D3D"/>
    <w:rsid w:val="08F33D24"/>
    <w:rsid w:val="08FE1DA2"/>
    <w:rsid w:val="091CEEF7"/>
    <w:rsid w:val="09292BD4"/>
    <w:rsid w:val="0936F3E9"/>
    <w:rsid w:val="094C02F7"/>
    <w:rsid w:val="09572DE2"/>
    <w:rsid w:val="097E7E73"/>
    <w:rsid w:val="09FF767C"/>
    <w:rsid w:val="0A0F530A"/>
    <w:rsid w:val="0A111AEE"/>
    <w:rsid w:val="0A14FFF5"/>
    <w:rsid w:val="0A1F745D"/>
    <w:rsid w:val="0A2DAD77"/>
    <w:rsid w:val="0AA7DF17"/>
    <w:rsid w:val="0AA7EF6D"/>
    <w:rsid w:val="0AAD3FD7"/>
    <w:rsid w:val="0AADB4D2"/>
    <w:rsid w:val="0AD2EA1B"/>
    <w:rsid w:val="0B13BFC4"/>
    <w:rsid w:val="0B3C84E0"/>
    <w:rsid w:val="0B432835"/>
    <w:rsid w:val="0B5F0A1F"/>
    <w:rsid w:val="0B8C4C25"/>
    <w:rsid w:val="0BE43A48"/>
    <w:rsid w:val="0BFFE476"/>
    <w:rsid w:val="0C02FBD7"/>
    <w:rsid w:val="0C0A2877"/>
    <w:rsid w:val="0C0AA9EE"/>
    <w:rsid w:val="0C0AB142"/>
    <w:rsid w:val="0C213687"/>
    <w:rsid w:val="0C2F2523"/>
    <w:rsid w:val="0C458005"/>
    <w:rsid w:val="0C4BE9FC"/>
    <w:rsid w:val="0C4F10EF"/>
    <w:rsid w:val="0C6E4FA2"/>
    <w:rsid w:val="0C8FA0D1"/>
    <w:rsid w:val="0CA80B5F"/>
    <w:rsid w:val="0CBE9D4C"/>
    <w:rsid w:val="0CC7784D"/>
    <w:rsid w:val="0CCA5AC5"/>
    <w:rsid w:val="0D10FE2F"/>
    <w:rsid w:val="0D1A79B1"/>
    <w:rsid w:val="0D2A6E3B"/>
    <w:rsid w:val="0D2EA3C3"/>
    <w:rsid w:val="0D366B9B"/>
    <w:rsid w:val="0D3A2E44"/>
    <w:rsid w:val="0DA29C42"/>
    <w:rsid w:val="0DA450EA"/>
    <w:rsid w:val="0DC4601D"/>
    <w:rsid w:val="0DD9F749"/>
    <w:rsid w:val="0E09EB43"/>
    <w:rsid w:val="0E567299"/>
    <w:rsid w:val="0E74DF85"/>
    <w:rsid w:val="0E7AE6F2"/>
    <w:rsid w:val="0EBC17A8"/>
    <w:rsid w:val="0EFEF4A1"/>
    <w:rsid w:val="0F05468C"/>
    <w:rsid w:val="0F3543EE"/>
    <w:rsid w:val="0F47B6D4"/>
    <w:rsid w:val="0F88A3D0"/>
    <w:rsid w:val="0F900519"/>
    <w:rsid w:val="0FA453B1"/>
    <w:rsid w:val="0FAEF8A9"/>
    <w:rsid w:val="0FB97715"/>
    <w:rsid w:val="10255229"/>
    <w:rsid w:val="109816A4"/>
    <w:rsid w:val="10D3C62C"/>
    <w:rsid w:val="10DBCBFB"/>
    <w:rsid w:val="10FD5F5B"/>
    <w:rsid w:val="1140C622"/>
    <w:rsid w:val="11577EA9"/>
    <w:rsid w:val="1178A957"/>
    <w:rsid w:val="11848CA5"/>
    <w:rsid w:val="11A37542"/>
    <w:rsid w:val="11B1608B"/>
    <w:rsid w:val="11BD5E6C"/>
    <w:rsid w:val="11FB5E03"/>
    <w:rsid w:val="125D13E9"/>
    <w:rsid w:val="126B4396"/>
    <w:rsid w:val="126C786F"/>
    <w:rsid w:val="127C6527"/>
    <w:rsid w:val="12C3EFB1"/>
    <w:rsid w:val="12D61009"/>
    <w:rsid w:val="131C5FEB"/>
    <w:rsid w:val="135BDFE7"/>
    <w:rsid w:val="13626F03"/>
    <w:rsid w:val="13635D1E"/>
    <w:rsid w:val="1378A094"/>
    <w:rsid w:val="138C1CFF"/>
    <w:rsid w:val="13DDFA9D"/>
    <w:rsid w:val="13FE08FF"/>
    <w:rsid w:val="141EBE8F"/>
    <w:rsid w:val="1464B5B7"/>
    <w:rsid w:val="1476D019"/>
    <w:rsid w:val="14877F72"/>
    <w:rsid w:val="149B95B6"/>
    <w:rsid w:val="14A939F5"/>
    <w:rsid w:val="14B12F47"/>
    <w:rsid w:val="14C6AE79"/>
    <w:rsid w:val="15207452"/>
    <w:rsid w:val="154D0986"/>
    <w:rsid w:val="15659C96"/>
    <w:rsid w:val="157169EF"/>
    <w:rsid w:val="159234D2"/>
    <w:rsid w:val="15E1C6A4"/>
    <w:rsid w:val="15F729E8"/>
    <w:rsid w:val="160ACB97"/>
    <w:rsid w:val="162504F3"/>
    <w:rsid w:val="163A5828"/>
    <w:rsid w:val="16417158"/>
    <w:rsid w:val="16BC44B3"/>
    <w:rsid w:val="16C4F6CD"/>
    <w:rsid w:val="16FF6AA2"/>
    <w:rsid w:val="17016CF7"/>
    <w:rsid w:val="1725FCFA"/>
    <w:rsid w:val="174332A1"/>
    <w:rsid w:val="17466022"/>
    <w:rsid w:val="176B9B7C"/>
    <w:rsid w:val="1815F542"/>
    <w:rsid w:val="181FF1E1"/>
    <w:rsid w:val="185B2653"/>
    <w:rsid w:val="1866659F"/>
    <w:rsid w:val="189D3D58"/>
    <w:rsid w:val="18AC2D7D"/>
    <w:rsid w:val="18C94E7F"/>
    <w:rsid w:val="18CF0037"/>
    <w:rsid w:val="18ECF106"/>
    <w:rsid w:val="19229E08"/>
    <w:rsid w:val="19575348"/>
    <w:rsid w:val="1967034C"/>
    <w:rsid w:val="1969DAE8"/>
    <w:rsid w:val="1990EFCF"/>
    <w:rsid w:val="19A20270"/>
    <w:rsid w:val="1A390DB9"/>
    <w:rsid w:val="1A401A78"/>
    <w:rsid w:val="1A935DD3"/>
    <w:rsid w:val="1AAF2FC5"/>
    <w:rsid w:val="1AC6EEF0"/>
    <w:rsid w:val="1AD245C2"/>
    <w:rsid w:val="1AEBB483"/>
    <w:rsid w:val="1B3C80C1"/>
    <w:rsid w:val="1B76EE1C"/>
    <w:rsid w:val="1BBBB5BD"/>
    <w:rsid w:val="1BCBBD16"/>
    <w:rsid w:val="1BEEB70C"/>
    <w:rsid w:val="1C514A32"/>
    <w:rsid w:val="1C5FCA1A"/>
    <w:rsid w:val="1C639155"/>
    <w:rsid w:val="1CD68B89"/>
    <w:rsid w:val="1CE1730D"/>
    <w:rsid w:val="1CE2DDAD"/>
    <w:rsid w:val="1CE4E928"/>
    <w:rsid w:val="1D4D4D61"/>
    <w:rsid w:val="1D60E842"/>
    <w:rsid w:val="1D628216"/>
    <w:rsid w:val="1D8181B8"/>
    <w:rsid w:val="1DDD57C3"/>
    <w:rsid w:val="1DE302D3"/>
    <w:rsid w:val="1DF07443"/>
    <w:rsid w:val="1E111864"/>
    <w:rsid w:val="1E5B0217"/>
    <w:rsid w:val="1E8D4E47"/>
    <w:rsid w:val="1EC201DF"/>
    <w:rsid w:val="1EE6EA3A"/>
    <w:rsid w:val="1F0AF159"/>
    <w:rsid w:val="1F5977E2"/>
    <w:rsid w:val="1F61973E"/>
    <w:rsid w:val="1F7C5A2D"/>
    <w:rsid w:val="1F8FDB46"/>
    <w:rsid w:val="1FA7C6B4"/>
    <w:rsid w:val="1FBB198B"/>
    <w:rsid w:val="1FD5E0F1"/>
    <w:rsid w:val="1FF05631"/>
    <w:rsid w:val="203183B4"/>
    <w:rsid w:val="20682C0A"/>
    <w:rsid w:val="20851780"/>
    <w:rsid w:val="20A4427A"/>
    <w:rsid w:val="20ACBDBF"/>
    <w:rsid w:val="20FD679F"/>
    <w:rsid w:val="212162E0"/>
    <w:rsid w:val="21328EA2"/>
    <w:rsid w:val="213AD31B"/>
    <w:rsid w:val="2140E741"/>
    <w:rsid w:val="214FE772"/>
    <w:rsid w:val="21504AF9"/>
    <w:rsid w:val="215647DC"/>
    <w:rsid w:val="21C9C6F2"/>
    <w:rsid w:val="21E00042"/>
    <w:rsid w:val="221ACE2E"/>
    <w:rsid w:val="22561168"/>
    <w:rsid w:val="22649E8A"/>
    <w:rsid w:val="2276B222"/>
    <w:rsid w:val="22B1C62B"/>
    <w:rsid w:val="22CE5F03"/>
    <w:rsid w:val="22D21DDF"/>
    <w:rsid w:val="22E1E25D"/>
    <w:rsid w:val="230933F0"/>
    <w:rsid w:val="23969276"/>
    <w:rsid w:val="23A17390"/>
    <w:rsid w:val="23D57131"/>
    <w:rsid w:val="2402E8B9"/>
    <w:rsid w:val="241AAC1A"/>
    <w:rsid w:val="245E1124"/>
    <w:rsid w:val="24807589"/>
    <w:rsid w:val="2481D8A7"/>
    <w:rsid w:val="248359C3"/>
    <w:rsid w:val="24DE0E6C"/>
    <w:rsid w:val="24E06E0F"/>
    <w:rsid w:val="2558B688"/>
    <w:rsid w:val="25665524"/>
    <w:rsid w:val="256E9E51"/>
    <w:rsid w:val="25B7015F"/>
    <w:rsid w:val="25BC319D"/>
    <w:rsid w:val="261A1B97"/>
    <w:rsid w:val="262A5B0F"/>
    <w:rsid w:val="26476E7B"/>
    <w:rsid w:val="264CD90E"/>
    <w:rsid w:val="265ADCF4"/>
    <w:rsid w:val="269607F2"/>
    <w:rsid w:val="26CA9DE5"/>
    <w:rsid w:val="26F9E1FE"/>
    <w:rsid w:val="27045395"/>
    <w:rsid w:val="272A5993"/>
    <w:rsid w:val="272B00A0"/>
    <w:rsid w:val="272E0C81"/>
    <w:rsid w:val="273A85C5"/>
    <w:rsid w:val="275090AD"/>
    <w:rsid w:val="275562FC"/>
    <w:rsid w:val="278CE9FD"/>
    <w:rsid w:val="27A0D31F"/>
    <w:rsid w:val="28303CBD"/>
    <w:rsid w:val="2857B9B8"/>
    <w:rsid w:val="2890C2A9"/>
    <w:rsid w:val="289AFE49"/>
    <w:rsid w:val="289D0CE2"/>
    <w:rsid w:val="28A1C0A9"/>
    <w:rsid w:val="28B22A38"/>
    <w:rsid w:val="28BE44BB"/>
    <w:rsid w:val="28C8FE6E"/>
    <w:rsid w:val="28D92DA7"/>
    <w:rsid w:val="2937BC05"/>
    <w:rsid w:val="29845A99"/>
    <w:rsid w:val="29BD13CD"/>
    <w:rsid w:val="29C232FE"/>
    <w:rsid w:val="29FF2368"/>
    <w:rsid w:val="2A1FAE44"/>
    <w:rsid w:val="2A3BF457"/>
    <w:rsid w:val="2A597B1A"/>
    <w:rsid w:val="2A6B4D71"/>
    <w:rsid w:val="2AAC80A2"/>
    <w:rsid w:val="2AAD2151"/>
    <w:rsid w:val="2AC36A7D"/>
    <w:rsid w:val="2AFA46D3"/>
    <w:rsid w:val="2B13301B"/>
    <w:rsid w:val="2B3B0B0B"/>
    <w:rsid w:val="2B65A6EE"/>
    <w:rsid w:val="2B75AF33"/>
    <w:rsid w:val="2BA2B4FF"/>
    <w:rsid w:val="2BD9217A"/>
    <w:rsid w:val="2C049D41"/>
    <w:rsid w:val="2C3C3EE6"/>
    <w:rsid w:val="2C68159A"/>
    <w:rsid w:val="2CC8B5A6"/>
    <w:rsid w:val="2CCB87AB"/>
    <w:rsid w:val="2D20F7A1"/>
    <w:rsid w:val="2D3FAB48"/>
    <w:rsid w:val="2D63CF18"/>
    <w:rsid w:val="2D8CBD76"/>
    <w:rsid w:val="2D8EC7EA"/>
    <w:rsid w:val="2D926C55"/>
    <w:rsid w:val="2DABA2BE"/>
    <w:rsid w:val="2DAEDB9D"/>
    <w:rsid w:val="2DBCDA9F"/>
    <w:rsid w:val="2DCB4332"/>
    <w:rsid w:val="2E0E2F72"/>
    <w:rsid w:val="2E185A70"/>
    <w:rsid w:val="2E22657A"/>
    <w:rsid w:val="2E9D47B0"/>
    <w:rsid w:val="2EA34C4F"/>
    <w:rsid w:val="2EA92318"/>
    <w:rsid w:val="2EB8A8C9"/>
    <w:rsid w:val="2EC12B9C"/>
    <w:rsid w:val="2EDDFF71"/>
    <w:rsid w:val="2EF6F5EF"/>
    <w:rsid w:val="2EFCA165"/>
    <w:rsid w:val="2F764CD4"/>
    <w:rsid w:val="2F83B7FA"/>
    <w:rsid w:val="2F95005E"/>
    <w:rsid w:val="2FC3AB2F"/>
    <w:rsid w:val="2FF6748A"/>
    <w:rsid w:val="302DEB4E"/>
    <w:rsid w:val="303523E3"/>
    <w:rsid w:val="3057C6A5"/>
    <w:rsid w:val="30996BC2"/>
    <w:rsid w:val="30A93D53"/>
    <w:rsid w:val="30C45E38"/>
    <w:rsid w:val="30CA06CD"/>
    <w:rsid w:val="30E7E47F"/>
    <w:rsid w:val="3122770B"/>
    <w:rsid w:val="3153AD6F"/>
    <w:rsid w:val="31552937"/>
    <w:rsid w:val="3164EC3F"/>
    <w:rsid w:val="3181502C"/>
    <w:rsid w:val="31B4E1AF"/>
    <w:rsid w:val="32045476"/>
    <w:rsid w:val="322E424C"/>
    <w:rsid w:val="3260D8B8"/>
    <w:rsid w:val="32641F15"/>
    <w:rsid w:val="32B08421"/>
    <w:rsid w:val="32C29C8E"/>
    <w:rsid w:val="32F7A340"/>
    <w:rsid w:val="331A05D6"/>
    <w:rsid w:val="331BB5A1"/>
    <w:rsid w:val="3337FE71"/>
    <w:rsid w:val="33599362"/>
    <w:rsid w:val="3380882E"/>
    <w:rsid w:val="33866FF4"/>
    <w:rsid w:val="33B37426"/>
    <w:rsid w:val="33C81F7D"/>
    <w:rsid w:val="33E378AD"/>
    <w:rsid w:val="34203175"/>
    <w:rsid w:val="343330FF"/>
    <w:rsid w:val="34732344"/>
    <w:rsid w:val="347D5DAD"/>
    <w:rsid w:val="3484E831"/>
    <w:rsid w:val="34DCD204"/>
    <w:rsid w:val="34F187BA"/>
    <w:rsid w:val="34FE9D64"/>
    <w:rsid w:val="3509F979"/>
    <w:rsid w:val="3531383E"/>
    <w:rsid w:val="357EA6FE"/>
    <w:rsid w:val="3585B3D1"/>
    <w:rsid w:val="35C0D111"/>
    <w:rsid w:val="35D50356"/>
    <w:rsid w:val="35DCEF99"/>
    <w:rsid w:val="35DF9B3F"/>
    <w:rsid w:val="360C6E48"/>
    <w:rsid w:val="3651C636"/>
    <w:rsid w:val="36535663"/>
    <w:rsid w:val="3693B2D1"/>
    <w:rsid w:val="36D62DB0"/>
    <w:rsid w:val="370808BD"/>
    <w:rsid w:val="37147A7C"/>
    <w:rsid w:val="371C7441"/>
    <w:rsid w:val="372264E5"/>
    <w:rsid w:val="372F3F97"/>
    <w:rsid w:val="373E3DEC"/>
    <w:rsid w:val="374129D0"/>
    <w:rsid w:val="374B425F"/>
    <w:rsid w:val="37AA4D91"/>
    <w:rsid w:val="37C878BB"/>
    <w:rsid w:val="37D0DD98"/>
    <w:rsid w:val="37D6D472"/>
    <w:rsid w:val="37DAE7F9"/>
    <w:rsid w:val="37E219BB"/>
    <w:rsid w:val="37FC1293"/>
    <w:rsid w:val="38102794"/>
    <w:rsid w:val="3829424E"/>
    <w:rsid w:val="3857BC83"/>
    <w:rsid w:val="3871E3F0"/>
    <w:rsid w:val="38885590"/>
    <w:rsid w:val="3921BD0C"/>
    <w:rsid w:val="39590D48"/>
    <w:rsid w:val="396642B4"/>
    <w:rsid w:val="396A0A76"/>
    <w:rsid w:val="39ECA0E0"/>
    <w:rsid w:val="3A085448"/>
    <w:rsid w:val="3A0AD474"/>
    <w:rsid w:val="3A52BA31"/>
    <w:rsid w:val="3A5A05A7"/>
    <w:rsid w:val="3A65CBE9"/>
    <w:rsid w:val="3AAE859B"/>
    <w:rsid w:val="3ACD617B"/>
    <w:rsid w:val="3B09F27F"/>
    <w:rsid w:val="3B37D4ED"/>
    <w:rsid w:val="3B76F57E"/>
    <w:rsid w:val="3BA00631"/>
    <w:rsid w:val="3BA63FAD"/>
    <w:rsid w:val="3BD30130"/>
    <w:rsid w:val="3BD82B9A"/>
    <w:rsid w:val="3BDB1372"/>
    <w:rsid w:val="3BE9400E"/>
    <w:rsid w:val="3C3B99BA"/>
    <w:rsid w:val="3C8882DB"/>
    <w:rsid w:val="3C9C7B09"/>
    <w:rsid w:val="3CC8FAB7"/>
    <w:rsid w:val="3CFA7FAD"/>
    <w:rsid w:val="3D2E0372"/>
    <w:rsid w:val="3D4D47DA"/>
    <w:rsid w:val="3E247591"/>
    <w:rsid w:val="3E335F7D"/>
    <w:rsid w:val="3E5EE662"/>
    <w:rsid w:val="3E8817BA"/>
    <w:rsid w:val="3E935C51"/>
    <w:rsid w:val="3EDFF284"/>
    <w:rsid w:val="3EED1B83"/>
    <w:rsid w:val="3EF3701B"/>
    <w:rsid w:val="3F92CC68"/>
    <w:rsid w:val="3FB1CAFE"/>
    <w:rsid w:val="3FBC6E2C"/>
    <w:rsid w:val="3FCE887C"/>
    <w:rsid w:val="401504B7"/>
    <w:rsid w:val="4032B41D"/>
    <w:rsid w:val="40533744"/>
    <w:rsid w:val="407040E6"/>
    <w:rsid w:val="4076CF67"/>
    <w:rsid w:val="407BE827"/>
    <w:rsid w:val="40904824"/>
    <w:rsid w:val="40AA4A62"/>
    <w:rsid w:val="40B26328"/>
    <w:rsid w:val="40CA3D93"/>
    <w:rsid w:val="40CAE3DE"/>
    <w:rsid w:val="40E182E7"/>
    <w:rsid w:val="40E3DAE6"/>
    <w:rsid w:val="4146BC03"/>
    <w:rsid w:val="4156E099"/>
    <w:rsid w:val="418AB9F4"/>
    <w:rsid w:val="41CC765A"/>
    <w:rsid w:val="4224BC45"/>
    <w:rsid w:val="424C1BD1"/>
    <w:rsid w:val="42545E45"/>
    <w:rsid w:val="4265178C"/>
    <w:rsid w:val="42B7CF32"/>
    <w:rsid w:val="42E4369C"/>
    <w:rsid w:val="4308BE78"/>
    <w:rsid w:val="43160550"/>
    <w:rsid w:val="43490DD3"/>
    <w:rsid w:val="4360D1E5"/>
    <w:rsid w:val="436BC43D"/>
    <w:rsid w:val="43759CC7"/>
    <w:rsid w:val="43853A58"/>
    <w:rsid w:val="43B6E620"/>
    <w:rsid w:val="43C08CA6"/>
    <w:rsid w:val="43D22053"/>
    <w:rsid w:val="43DB5191"/>
    <w:rsid w:val="43F3153D"/>
    <w:rsid w:val="4400E7ED"/>
    <w:rsid w:val="44048F21"/>
    <w:rsid w:val="4416987E"/>
    <w:rsid w:val="44271AAC"/>
    <w:rsid w:val="445B0F93"/>
    <w:rsid w:val="44687D14"/>
    <w:rsid w:val="44859851"/>
    <w:rsid w:val="44B10C21"/>
    <w:rsid w:val="44D394FD"/>
    <w:rsid w:val="44FAB3E2"/>
    <w:rsid w:val="4544CA3A"/>
    <w:rsid w:val="4546B616"/>
    <w:rsid w:val="45819793"/>
    <w:rsid w:val="45B9D46C"/>
    <w:rsid w:val="45F66D6B"/>
    <w:rsid w:val="45F9C6F4"/>
    <w:rsid w:val="4610A559"/>
    <w:rsid w:val="46154B99"/>
    <w:rsid w:val="4617A5E2"/>
    <w:rsid w:val="466D8130"/>
    <w:rsid w:val="466F5F26"/>
    <w:rsid w:val="46BB2C39"/>
    <w:rsid w:val="46DF826A"/>
    <w:rsid w:val="46FBF4EA"/>
    <w:rsid w:val="46FFB430"/>
    <w:rsid w:val="471CEB08"/>
    <w:rsid w:val="472DAFF6"/>
    <w:rsid w:val="474646A6"/>
    <w:rsid w:val="476DDAE6"/>
    <w:rsid w:val="478419E1"/>
    <w:rsid w:val="47B11BFA"/>
    <w:rsid w:val="480A3902"/>
    <w:rsid w:val="484A161B"/>
    <w:rsid w:val="48820F72"/>
    <w:rsid w:val="49087A1A"/>
    <w:rsid w:val="49718ACD"/>
    <w:rsid w:val="498F50DE"/>
    <w:rsid w:val="49A85989"/>
    <w:rsid w:val="49AA71F7"/>
    <w:rsid w:val="4A007711"/>
    <w:rsid w:val="4A04D776"/>
    <w:rsid w:val="4A15F297"/>
    <w:rsid w:val="4A16E81E"/>
    <w:rsid w:val="4A251B08"/>
    <w:rsid w:val="4A57829A"/>
    <w:rsid w:val="4A794B4A"/>
    <w:rsid w:val="4A98F001"/>
    <w:rsid w:val="4B23911D"/>
    <w:rsid w:val="4B4AC407"/>
    <w:rsid w:val="4B559637"/>
    <w:rsid w:val="4B59073E"/>
    <w:rsid w:val="4B7856A0"/>
    <w:rsid w:val="4B9AFE04"/>
    <w:rsid w:val="4BDCDCDD"/>
    <w:rsid w:val="4BFF2CAD"/>
    <w:rsid w:val="4C08A317"/>
    <w:rsid w:val="4C13D2EC"/>
    <w:rsid w:val="4C24D976"/>
    <w:rsid w:val="4C56392A"/>
    <w:rsid w:val="4C824920"/>
    <w:rsid w:val="4CB1A0BC"/>
    <w:rsid w:val="4CC1921F"/>
    <w:rsid w:val="4CF4E02C"/>
    <w:rsid w:val="4D0D4173"/>
    <w:rsid w:val="4D14156C"/>
    <w:rsid w:val="4D163E89"/>
    <w:rsid w:val="4D1C5F98"/>
    <w:rsid w:val="4D66AA44"/>
    <w:rsid w:val="4D903E89"/>
    <w:rsid w:val="4D9A0CE5"/>
    <w:rsid w:val="4D9D2FAE"/>
    <w:rsid w:val="4DD8CD42"/>
    <w:rsid w:val="4E1A624B"/>
    <w:rsid w:val="4E285639"/>
    <w:rsid w:val="4E5C22D3"/>
    <w:rsid w:val="4E6BDAF8"/>
    <w:rsid w:val="4E8264C9"/>
    <w:rsid w:val="4F0B2CD3"/>
    <w:rsid w:val="4F83E328"/>
    <w:rsid w:val="5009E47B"/>
    <w:rsid w:val="5042E5AC"/>
    <w:rsid w:val="505A3B9E"/>
    <w:rsid w:val="506DB243"/>
    <w:rsid w:val="50A4BB4A"/>
    <w:rsid w:val="50A6FD34"/>
    <w:rsid w:val="50B0E1FD"/>
    <w:rsid w:val="50D5B647"/>
    <w:rsid w:val="514B2B4E"/>
    <w:rsid w:val="515C1682"/>
    <w:rsid w:val="5163FE4D"/>
    <w:rsid w:val="517666CC"/>
    <w:rsid w:val="51BA058B"/>
    <w:rsid w:val="51BFE7B3"/>
    <w:rsid w:val="5247AD9C"/>
    <w:rsid w:val="5257821C"/>
    <w:rsid w:val="5262B509"/>
    <w:rsid w:val="526850B9"/>
    <w:rsid w:val="527B3B56"/>
    <w:rsid w:val="52A330FA"/>
    <w:rsid w:val="52EC2A89"/>
    <w:rsid w:val="530247EC"/>
    <w:rsid w:val="5350D36A"/>
    <w:rsid w:val="53719379"/>
    <w:rsid w:val="53A00EA3"/>
    <w:rsid w:val="53CF8D8F"/>
    <w:rsid w:val="5401AB1C"/>
    <w:rsid w:val="540BF2C8"/>
    <w:rsid w:val="540D9B2E"/>
    <w:rsid w:val="54D429BB"/>
    <w:rsid w:val="554D4739"/>
    <w:rsid w:val="556DA04F"/>
    <w:rsid w:val="5587DEB7"/>
    <w:rsid w:val="55BA3D03"/>
    <w:rsid w:val="55C3046E"/>
    <w:rsid w:val="560E9624"/>
    <w:rsid w:val="56184A23"/>
    <w:rsid w:val="5620AB93"/>
    <w:rsid w:val="56549954"/>
    <w:rsid w:val="566F6266"/>
    <w:rsid w:val="567DAA02"/>
    <w:rsid w:val="568F5BF1"/>
    <w:rsid w:val="5763ECF7"/>
    <w:rsid w:val="576E4E20"/>
    <w:rsid w:val="5779EE2B"/>
    <w:rsid w:val="57BF05F3"/>
    <w:rsid w:val="57C11BB3"/>
    <w:rsid w:val="580D0929"/>
    <w:rsid w:val="581141D5"/>
    <w:rsid w:val="58152A40"/>
    <w:rsid w:val="5825DDF6"/>
    <w:rsid w:val="582AE3C2"/>
    <w:rsid w:val="582FE45D"/>
    <w:rsid w:val="5842A573"/>
    <w:rsid w:val="584D8E80"/>
    <w:rsid w:val="5889A806"/>
    <w:rsid w:val="588F4DC5"/>
    <w:rsid w:val="589AA36F"/>
    <w:rsid w:val="58C831B6"/>
    <w:rsid w:val="58C8AFFA"/>
    <w:rsid w:val="58DDC1A4"/>
    <w:rsid w:val="58EC2773"/>
    <w:rsid w:val="591DFF8A"/>
    <w:rsid w:val="594CBABB"/>
    <w:rsid w:val="596315D6"/>
    <w:rsid w:val="59C8EFBB"/>
    <w:rsid w:val="59EA44B6"/>
    <w:rsid w:val="59F844B6"/>
    <w:rsid w:val="5A1877E9"/>
    <w:rsid w:val="5A6798BB"/>
    <w:rsid w:val="5A8D8C66"/>
    <w:rsid w:val="5A9CD880"/>
    <w:rsid w:val="5A9FF6FC"/>
    <w:rsid w:val="5AE5BFBE"/>
    <w:rsid w:val="5AEAA98A"/>
    <w:rsid w:val="5AF0B181"/>
    <w:rsid w:val="5B0DDD5D"/>
    <w:rsid w:val="5B24B450"/>
    <w:rsid w:val="5B32324C"/>
    <w:rsid w:val="5B6C5728"/>
    <w:rsid w:val="5B7762AF"/>
    <w:rsid w:val="5B782182"/>
    <w:rsid w:val="5B7F48BF"/>
    <w:rsid w:val="5B857A92"/>
    <w:rsid w:val="5BAAD0DF"/>
    <w:rsid w:val="5BB4D8A0"/>
    <w:rsid w:val="5BBB7F87"/>
    <w:rsid w:val="5BDADA2E"/>
    <w:rsid w:val="5C798363"/>
    <w:rsid w:val="5C8C9097"/>
    <w:rsid w:val="5CB72099"/>
    <w:rsid w:val="5CC85D6D"/>
    <w:rsid w:val="5CF8F184"/>
    <w:rsid w:val="5CFCD697"/>
    <w:rsid w:val="5D530E1D"/>
    <w:rsid w:val="5D555418"/>
    <w:rsid w:val="5D6737A9"/>
    <w:rsid w:val="5D90C45B"/>
    <w:rsid w:val="5DAD1E71"/>
    <w:rsid w:val="5DD796EF"/>
    <w:rsid w:val="5DDA0126"/>
    <w:rsid w:val="5E4608E9"/>
    <w:rsid w:val="5E476FD4"/>
    <w:rsid w:val="5E87F3C4"/>
    <w:rsid w:val="5E8E837F"/>
    <w:rsid w:val="5EB88A88"/>
    <w:rsid w:val="5F2072AC"/>
    <w:rsid w:val="5F3322EC"/>
    <w:rsid w:val="5F5561EE"/>
    <w:rsid w:val="5F65C7E7"/>
    <w:rsid w:val="5F68C8B1"/>
    <w:rsid w:val="5F70C141"/>
    <w:rsid w:val="5F75D187"/>
    <w:rsid w:val="5F775555"/>
    <w:rsid w:val="5F7EF950"/>
    <w:rsid w:val="5F8E4737"/>
    <w:rsid w:val="5F933FC5"/>
    <w:rsid w:val="5FC0030D"/>
    <w:rsid w:val="5FC64811"/>
    <w:rsid w:val="5FC88E96"/>
    <w:rsid w:val="5FDA3F2F"/>
    <w:rsid w:val="5FF2C021"/>
    <w:rsid w:val="60177E55"/>
    <w:rsid w:val="601CCD4A"/>
    <w:rsid w:val="6063540E"/>
    <w:rsid w:val="60C22166"/>
    <w:rsid w:val="60C586E3"/>
    <w:rsid w:val="60CC24C2"/>
    <w:rsid w:val="61036EE4"/>
    <w:rsid w:val="61103949"/>
    <w:rsid w:val="613902D7"/>
    <w:rsid w:val="616A5A81"/>
    <w:rsid w:val="6174A6F9"/>
    <w:rsid w:val="617EF2C9"/>
    <w:rsid w:val="61A8D96B"/>
    <w:rsid w:val="61C1FE32"/>
    <w:rsid w:val="620E414B"/>
    <w:rsid w:val="622D300D"/>
    <w:rsid w:val="6268BADE"/>
    <w:rsid w:val="626AC3AE"/>
    <w:rsid w:val="6294DAB4"/>
    <w:rsid w:val="62980EF3"/>
    <w:rsid w:val="62A0F237"/>
    <w:rsid w:val="62BA0030"/>
    <w:rsid w:val="62CA1580"/>
    <w:rsid w:val="62D43399"/>
    <w:rsid w:val="62DCC7DD"/>
    <w:rsid w:val="62DF3041"/>
    <w:rsid w:val="6349955E"/>
    <w:rsid w:val="634B28F5"/>
    <w:rsid w:val="637B1D8E"/>
    <w:rsid w:val="63A9525D"/>
    <w:rsid w:val="6413B4D5"/>
    <w:rsid w:val="6485D63A"/>
    <w:rsid w:val="64AEE9DA"/>
    <w:rsid w:val="64BF00C8"/>
    <w:rsid w:val="6516EDEF"/>
    <w:rsid w:val="655F2E05"/>
    <w:rsid w:val="65641144"/>
    <w:rsid w:val="657AB844"/>
    <w:rsid w:val="65A6D52A"/>
    <w:rsid w:val="65A9DBAB"/>
    <w:rsid w:val="65CE7DDD"/>
    <w:rsid w:val="65DC797C"/>
    <w:rsid w:val="6662A815"/>
    <w:rsid w:val="669D9D95"/>
    <w:rsid w:val="66C988BC"/>
    <w:rsid w:val="66FAFE66"/>
    <w:rsid w:val="670470FB"/>
    <w:rsid w:val="672AA70E"/>
    <w:rsid w:val="67300469"/>
    <w:rsid w:val="673E34D1"/>
    <w:rsid w:val="674CBEC3"/>
    <w:rsid w:val="675D3D5F"/>
    <w:rsid w:val="675E49FF"/>
    <w:rsid w:val="67753665"/>
    <w:rsid w:val="6791F5FF"/>
    <w:rsid w:val="67C9AE8B"/>
    <w:rsid w:val="67D56E13"/>
    <w:rsid w:val="67E27862"/>
    <w:rsid w:val="67F25FCB"/>
    <w:rsid w:val="67F4F943"/>
    <w:rsid w:val="68026114"/>
    <w:rsid w:val="681AEA5E"/>
    <w:rsid w:val="6826DF46"/>
    <w:rsid w:val="68293FCA"/>
    <w:rsid w:val="683BEC5D"/>
    <w:rsid w:val="6843D815"/>
    <w:rsid w:val="685D4D43"/>
    <w:rsid w:val="68ADEA3F"/>
    <w:rsid w:val="68C5BDAF"/>
    <w:rsid w:val="68C6776F"/>
    <w:rsid w:val="68DA0532"/>
    <w:rsid w:val="6901EEC2"/>
    <w:rsid w:val="691E6625"/>
    <w:rsid w:val="691FE797"/>
    <w:rsid w:val="6935C458"/>
    <w:rsid w:val="6940B27A"/>
    <w:rsid w:val="6946E957"/>
    <w:rsid w:val="6960927D"/>
    <w:rsid w:val="696301FA"/>
    <w:rsid w:val="69C5DA9F"/>
    <w:rsid w:val="69C5FFAD"/>
    <w:rsid w:val="69D74337"/>
    <w:rsid w:val="6A314E41"/>
    <w:rsid w:val="6A4BDA51"/>
    <w:rsid w:val="6A6C121F"/>
    <w:rsid w:val="6A7B38FC"/>
    <w:rsid w:val="6A817B05"/>
    <w:rsid w:val="6A8BD83E"/>
    <w:rsid w:val="6A9982DA"/>
    <w:rsid w:val="6ABAAFCA"/>
    <w:rsid w:val="6ABDD96E"/>
    <w:rsid w:val="6B2E3043"/>
    <w:rsid w:val="6B54CAF3"/>
    <w:rsid w:val="6BA6A1DA"/>
    <w:rsid w:val="6BAD5A2E"/>
    <w:rsid w:val="6BCE6F89"/>
    <w:rsid w:val="6C248839"/>
    <w:rsid w:val="6C29264E"/>
    <w:rsid w:val="6C849A06"/>
    <w:rsid w:val="6C97AB76"/>
    <w:rsid w:val="6CA0E33E"/>
    <w:rsid w:val="6CABA465"/>
    <w:rsid w:val="6CB22141"/>
    <w:rsid w:val="6CEB11FB"/>
    <w:rsid w:val="6D14680E"/>
    <w:rsid w:val="6D4C063F"/>
    <w:rsid w:val="6D579AA7"/>
    <w:rsid w:val="6D95E866"/>
    <w:rsid w:val="6DA2E415"/>
    <w:rsid w:val="6DAA50A3"/>
    <w:rsid w:val="6E1A5394"/>
    <w:rsid w:val="6E2C6A49"/>
    <w:rsid w:val="6E3A3D76"/>
    <w:rsid w:val="6E5442BF"/>
    <w:rsid w:val="6E5CD777"/>
    <w:rsid w:val="6E5D8514"/>
    <w:rsid w:val="6E6E68C2"/>
    <w:rsid w:val="6E76CF80"/>
    <w:rsid w:val="6EAAC75D"/>
    <w:rsid w:val="6EAF4E6D"/>
    <w:rsid w:val="6ED72E8D"/>
    <w:rsid w:val="6ED906E5"/>
    <w:rsid w:val="6EE71105"/>
    <w:rsid w:val="6EEF4F73"/>
    <w:rsid w:val="6EF5529C"/>
    <w:rsid w:val="6EFD204D"/>
    <w:rsid w:val="6F1E7C73"/>
    <w:rsid w:val="6F35B8F3"/>
    <w:rsid w:val="6F3AC9E6"/>
    <w:rsid w:val="6F462104"/>
    <w:rsid w:val="6F5F58EB"/>
    <w:rsid w:val="6F6AB8B3"/>
    <w:rsid w:val="6F7F55D9"/>
    <w:rsid w:val="6FAFF3FE"/>
    <w:rsid w:val="6FBD91AF"/>
    <w:rsid w:val="7035DFEC"/>
    <w:rsid w:val="70B15418"/>
    <w:rsid w:val="710D00A7"/>
    <w:rsid w:val="713F19BB"/>
    <w:rsid w:val="715BD11D"/>
    <w:rsid w:val="7172F44E"/>
    <w:rsid w:val="71953460"/>
    <w:rsid w:val="71D8DA0A"/>
    <w:rsid w:val="72014A76"/>
    <w:rsid w:val="7215C729"/>
    <w:rsid w:val="72175A67"/>
    <w:rsid w:val="721D48BD"/>
    <w:rsid w:val="726ED283"/>
    <w:rsid w:val="72ADC899"/>
    <w:rsid w:val="72C19D92"/>
    <w:rsid w:val="730924B4"/>
    <w:rsid w:val="732A92DF"/>
    <w:rsid w:val="73655DC3"/>
    <w:rsid w:val="7385EE97"/>
    <w:rsid w:val="7388DE20"/>
    <w:rsid w:val="739843DE"/>
    <w:rsid w:val="73B7284F"/>
    <w:rsid w:val="73CCBD83"/>
    <w:rsid w:val="73FB140A"/>
    <w:rsid w:val="742A667B"/>
    <w:rsid w:val="742ADAD2"/>
    <w:rsid w:val="744A9F55"/>
    <w:rsid w:val="747629C8"/>
    <w:rsid w:val="7481878F"/>
    <w:rsid w:val="74BB2895"/>
    <w:rsid w:val="74BC3D7D"/>
    <w:rsid w:val="74C0856D"/>
    <w:rsid w:val="74D94828"/>
    <w:rsid w:val="74E435FB"/>
    <w:rsid w:val="750E8208"/>
    <w:rsid w:val="752E553D"/>
    <w:rsid w:val="755083B6"/>
    <w:rsid w:val="7565576C"/>
    <w:rsid w:val="7590D9BA"/>
    <w:rsid w:val="75D906C0"/>
    <w:rsid w:val="75F12AC2"/>
    <w:rsid w:val="760EB934"/>
    <w:rsid w:val="76131C32"/>
    <w:rsid w:val="762E17CF"/>
    <w:rsid w:val="7636049B"/>
    <w:rsid w:val="764EFEA9"/>
    <w:rsid w:val="76815081"/>
    <w:rsid w:val="7681E165"/>
    <w:rsid w:val="76A3C376"/>
    <w:rsid w:val="76A9A031"/>
    <w:rsid w:val="76CDE9F5"/>
    <w:rsid w:val="76D40419"/>
    <w:rsid w:val="76DB4335"/>
    <w:rsid w:val="7726197F"/>
    <w:rsid w:val="7728576F"/>
    <w:rsid w:val="773A3F13"/>
    <w:rsid w:val="773E2957"/>
    <w:rsid w:val="77493F65"/>
    <w:rsid w:val="775132E9"/>
    <w:rsid w:val="775E8E6E"/>
    <w:rsid w:val="7770ED26"/>
    <w:rsid w:val="7790E004"/>
    <w:rsid w:val="7796AAC2"/>
    <w:rsid w:val="77C49340"/>
    <w:rsid w:val="77F11A6D"/>
    <w:rsid w:val="7823782D"/>
    <w:rsid w:val="78637767"/>
    <w:rsid w:val="78893971"/>
    <w:rsid w:val="78D901CC"/>
    <w:rsid w:val="7915B833"/>
    <w:rsid w:val="791BA535"/>
    <w:rsid w:val="796F0807"/>
    <w:rsid w:val="79961818"/>
    <w:rsid w:val="79A152FA"/>
    <w:rsid w:val="79C56BA1"/>
    <w:rsid w:val="79CAC392"/>
    <w:rsid w:val="79CFE902"/>
    <w:rsid w:val="79FE89A2"/>
    <w:rsid w:val="7A191F3A"/>
    <w:rsid w:val="7A35B208"/>
    <w:rsid w:val="7A889B9A"/>
    <w:rsid w:val="7A9B20B3"/>
    <w:rsid w:val="7AB10F18"/>
    <w:rsid w:val="7ACBF99A"/>
    <w:rsid w:val="7AE2CD60"/>
    <w:rsid w:val="7B9E227E"/>
    <w:rsid w:val="7BA2C7CA"/>
    <w:rsid w:val="7BBC5C44"/>
    <w:rsid w:val="7C0127AC"/>
    <w:rsid w:val="7C028D9C"/>
    <w:rsid w:val="7C0760D6"/>
    <w:rsid w:val="7C11D6C3"/>
    <w:rsid w:val="7C4DDFC8"/>
    <w:rsid w:val="7C9FDA4B"/>
    <w:rsid w:val="7CB294B7"/>
    <w:rsid w:val="7CBCD610"/>
    <w:rsid w:val="7CE16339"/>
    <w:rsid w:val="7D1961A2"/>
    <w:rsid w:val="7D40E393"/>
    <w:rsid w:val="7D4B4223"/>
    <w:rsid w:val="7D5DFC2A"/>
    <w:rsid w:val="7D807AAE"/>
    <w:rsid w:val="7D88513A"/>
    <w:rsid w:val="7DDAA553"/>
    <w:rsid w:val="7E009B84"/>
    <w:rsid w:val="7E270B70"/>
    <w:rsid w:val="7E3F21AC"/>
    <w:rsid w:val="7E5AABD8"/>
    <w:rsid w:val="7ED0A4E0"/>
    <w:rsid w:val="7F01F933"/>
    <w:rsid w:val="7F059CAF"/>
    <w:rsid w:val="7F2F8DEA"/>
    <w:rsid w:val="7F349DA6"/>
    <w:rsid w:val="7F52D70C"/>
    <w:rsid w:val="7F6A7B9E"/>
    <w:rsid w:val="7F7675B4"/>
    <w:rsid w:val="7FABB8F9"/>
    <w:rsid w:val="7FB12FF9"/>
    <w:rsid w:val="7FB6A5B7"/>
    <w:rsid w:val="7FCE05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FD37B2"/>
  <w15:chartTrackingRefBased/>
  <w15:docId w15:val="{2D9E1DD2-CD09-472B-9985-78584070B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4DDB"/>
    <w:pPr>
      <w:ind w:left="720"/>
      <w:contextualSpacing/>
    </w:pPr>
  </w:style>
  <w:style w:type="character" w:styleId="Hyperlink">
    <w:name w:val="Hyperlink"/>
    <w:basedOn w:val="DefaultParagraphFont"/>
    <w:uiPriority w:val="99"/>
    <w:unhideWhenUsed/>
    <w:rsid w:val="00BD6063"/>
    <w:rPr>
      <w:color w:val="0563C1" w:themeColor="hyperlink"/>
      <w:u w:val="single"/>
    </w:rPr>
  </w:style>
  <w:style w:type="character" w:styleId="UnresolvedMention">
    <w:name w:val="Unresolved Mention"/>
    <w:basedOn w:val="DefaultParagraphFont"/>
    <w:uiPriority w:val="99"/>
    <w:semiHidden/>
    <w:unhideWhenUsed/>
    <w:rsid w:val="00BD6063"/>
    <w:rPr>
      <w:color w:val="605E5C"/>
      <w:shd w:val="clear" w:color="auto" w:fill="E1DFDD"/>
    </w:rPr>
  </w:style>
  <w:style w:type="character" w:styleId="CommentReference">
    <w:name w:val="annotation reference"/>
    <w:basedOn w:val="DefaultParagraphFont"/>
    <w:uiPriority w:val="99"/>
    <w:semiHidden/>
    <w:unhideWhenUsed/>
    <w:rsid w:val="003864F2"/>
    <w:rPr>
      <w:sz w:val="16"/>
      <w:szCs w:val="16"/>
    </w:rPr>
  </w:style>
  <w:style w:type="paragraph" w:styleId="CommentText">
    <w:name w:val="annotation text"/>
    <w:basedOn w:val="Normal"/>
    <w:link w:val="CommentTextChar"/>
    <w:uiPriority w:val="99"/>
    <w:unhideWhenUsed/>
    <w:rsid w:val="003864F2"/>
    <w:pPr>
      <w:spacing w:line="240" w:lineRule="auto"/>
    </w:pPr>
    <w:rPr>
      <w:sz w:val="20"/>
      <w:szCs w:val="20"/>
    </w:rPr>
  </w:style>
  <w:style w:type="character" w:customStyle="1" w:styleId="CommentTextChar">
    <w:name w:val="Comment Text Char"/>
    <w:basedOn w:val="DefaultParagraphFont"/>
    <w:link w:val="CommentText"/>
    <w:uiPriority w:val="99"/>
    <w:rsid w:val="003864F2"/>
    <w:rPr>
      <w:sz w:val="20"/>
      <w:szCs w:val="20"/>
    </w:rPr>
  </w:style>
  <w:style w:type="paragraph" w:styleId="CommentSubject">
    <w:name w:val="annotation subject"/>
    <w:basedOn w:val="CommentText"/>
    <w:next w:val="CommentText"/>
    <w:link w:val="CommentSubjectChar"/>
    <w:uiPriority w:val="99"/>
    <w:semiHidden/>
    <w:unhideWhenUsed/>
    <w:rsid w:val="003864F2"/>
    <w:rPr>
      <w:b/>
      <w:bCs/>
    </w:rPr>
  </w:style>
  <w:style w:type="character" w:customStyle="1" w:styleId="CommentSubjectChar">
    <w:name w:val="Comment Subject Char"/>
    <w:basedOn w:val="CommentTextChar"/>
    <w:link w:val="CommentSubject"/>
    <w:uiPriority w:val="99"/>
    <w:semiHidden/>
    <w:rsid w:val="003864F2"/>
    <w:rPr>
      <w:b/>
      <w:bCs/>
      <w:sz w:val="20"/>
      <w:szCs w:val="20"/>
    </w:rPr>
  </w:style>
  <w:style w:type="paragraph" w:styleId="Revision">
    <w:name w:val="Revision"/>
    <w:hidden/>
    <w:uiPriority w:val="99"/>
    <w:semiHidden/>
    <w:rsid w:val="00BA5DB7"/>
    <w:pPr>
      <w:spacing w:after="0" w:line="240" w:lineRule="auto"/>
    </w:pPr>
  </w:style>
  <w:style w:type="paragraph" w:styleId="Header">
    <w:name w:val="header"/>
    <w:basedOn w:val="Normal"/>
    <w:link w:val="HeaderChar"/>
    <w:uiPriority w:val="99"/>
    <w:unhideWhenUsed/>
    <w:rsid w:val="00BA38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38D6"/>
  </w:style>
  <w:style w:type="paragraph" w:styleId="Footer">
    <w:name w:val="footer"/>
    <w:basedOn w:val="Normal"/>
    <w:link w:val="FooterChar"/>
    <w:uiPriority w:val="99"/>
    <w:unhideWhenUsed/>
    <w:rsid w:val="00BA38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38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3" ma:contentTypeDescription="Create a new document." ma:contentTypeScope="" ma:versionID="069a1b77206900f473d41a7f81b3e57a">
  <xsd:schema xmlns:xsd="http://www.w3.org/2001/XMLSchema" xmlns:xs="http://www.w3.org/2001/XMLSchema" xmlns:p="http://schemas.microsoft.com/office/2006/metadata/properties" xmlns:ns3="87723afd-882f-4d2a-a77d-9bd4bb59c539" targetNamespace="http://schemas.microsoft.com/office/2006/metadata/properties" ma:root="true" ma:fieldsID="60914711d1cedda0de1762b85ec8b676" ns3:_="">
    <xsd:import namespace="87723afd-882f-4d2a-a77d-9bd4bb59c539"/>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23afd-882f-4d2a-a77d-9bd4bb59c539"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CFD778-2D94-415E-8CCD-0FA1FC2BEC7A}">
  <ds:schemaRefs>
    <ds:schemaRef ds:uri="http://schemas.openxmlformats.org/package/2006/metadata/core-properties"/>
    <ds:schemaRef ds:uri="http://purl.org/dc/terms/"/>
    <ds:schemaRef ds:uri="http://www.w3.org/XML/1998/namespace"/>
    <ds:schemaRef ds:uri="http://schemas.microsoft.com/office/2006/documentManagement/types"/>
    <ds:schemaRef ds:uri="http://purl.org/dc/elements/1.1/"/>
    <ds:schemaRef ds:uri="http://schemas.microsoft.com/office/2006/metadata/properties"/>
    <ds:schemaRef ds:uri="http://schemas.microsoft.com/office/infopath/2007/PartnerControls"/>
    <ds:schemaRef ds:uri="87723afd-882f-4d2a-a77d-9bd4bb59c539"/>
    <ds:schemaRef ds:uri="http://purl.org/dc/dcmitype/"/>
  </ds:schemaRefs>
</ds:datastoreItem>
</file>

<file path=customXml/itemProps2.xml><?xml version="1.0" encoding="utf-8"?>
<ds:datastoreItem xmlns:ds="http://schemas.openxmlformats.org/officeDocument/2006/customXml" ds:itemID="{DFFBF29B-6361-42D3-B0B7-FF3D1420A6A5}">
  <ds:schemaRefs>
    <ds:schemaRef ds:uri="http://schemas.microsoft.com/sharepoint/v3/contenttype/forms"/>
  </ds:schemaRefs>
</ds:datastoreItem>
</file>

<file path=customXml/itemProps3.xml><?xml version="1.0" encoding="utf-8"?>
<ds:datastoreItem xmlns:ds="http://schemas.openxmlformats.org/officeDocument/2006/customXml" ds:itemID="{B842424F-4EAE-41F2-A24C-E984C18EDB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23afd-882f-4d2a-a77d-9bd4bb59c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774</Words>
  <Characters>1011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Employment Development Department</Company>
  <LinksUpToDate>false</LinksUpToDate>
  <CharactersWithSpaces>1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Derek@Labor</dc:creator>
  <cp:keywords/>
  <dc:description/>
  <cp:lastModifiedBy>Jagla, Melanie@EDD</cp:lastModifiedBy>
  <cp:revision>4</cp:revision>
  <dcterms:created xsi:type="dcterms:W3CDTF">2023-06-22T20:15:00Z</dcterms:created>
  <dcterms:modified xsi:type="dcterms:W3CDTF">2023-06-22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MediaServiceImageTags">
    <vt:lpwstr/>
  </property>
  <property fmtid="{D5CDD505-2E9C-101B-9397-08002B2CF9AE}" pid="4" name="TaxKeyword">
    <vt:lpwstr/>
  </property>
  <property fmtid="{D5CDD505-2E9C-101B-9397-08002B2CF9AE}" pid="5" name="TaxCatchAll">
    <vt:lpwstr/>
  </property>
  <property fmtid="{D5CDD505-2E9C-101B-9397-08002B2CF9AE}" pid="6" name="TaxKeywordTaxHTField">
    <vt:lpwstr/>
  </property>
</Properties>
</file>